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A5EA6" w14:textId="77777777" w:rsidR="00F87D6F" w:rsidRPr="00D647A8" w:rsidRDefault="000C70CC">
      <w:pPr>
        <w:rPr>
          <w:b/>
          <w:sz w:val="32"/>
        </w:rPr>
      </w:pPr>
      <w:r w:rsidRPr="00D647A8">
        <w:rPr>
          <w:b/>
          <w:sz w:val="32"/>
        </w:rPr>
        <w:t xml:space="preserve">Checklist for Hosting the </w:t>
      </w:r>
      <w:r w:rsidR="006477C2" w:rsidRPr="00D647A8">
        <w:rPr>
          <w:b/>
          <w:sz w:val="32"/>
        </w:rPr>
        <w:t>36</w:t>
      </w:r>
      <w:r w:rsidR="006477C2" w:rsidRPr="00D647A8">
        <w:rPr>
          <w:b/>
          <w:sz w:val="32"/>
          <w:vertAlign w:val="superscript"/>
        </w:rPr>
        <w:t>th</w:t>
      </w:r>
      <w:r w:rsidR="006477C2" w:rsidRPr="00D647A8">
        <w:rPr>
          <w:b/>
          <w:sz w:val="32"/>
        </w:rPr>
        <w:t xml:space="preserve"> ITI World Congress</w:t>
      </w:r>
    </w:p>
    <w:p w14:paraId="037DEADD" w14:textId="77777777" w:rsidR="00E273FD" w:rsidRDefault="008E4C84">
      <w:pPr>
        <w:rPr>
          <w:b/>
        </w:rPr>
      </w:pPr>
      <w:r>
        <w:rPr>
          <w:b/>
        </w:rPr>
        <w:t xml:space="preserve">Questions to be answered by the applicant </w:t>
      </w:r>
      <w:r w:rsidR="00207DEC" w:rsidRPr="00964AD1">
        <w:rPr>
          <w:b/>
        </w:rPr>
        <w:t>Centre</w:t>
      </w:r>
      <w:r>
        <w:rPr>
          <w:b/>
        </w:rPr>
        <w:t>,</w:t>
      </w:r>
      <w:r w:rsidR="00207DEC" w:rsidRPr="00964AD1">
        <w:rPr>
          <w:b/>
        </w:rPr>
        <w:t xml:space="preserve"> to </w:t>
      </w:r>
      <w:r w:rsidR="00964AD1" w:rsidRPr="00964AD1">
        <w:rPr>
          <w:b/>
        </w:rPr>
        <w:t>attach for the submission with deadline 10 September 2018.</w:t>
      </w:r>
    </w:p>
    <w:p w14:paraId="10A7CA9F" w14:textId="77777777" w:rsidR="008E4C84" w:rsidRDefault="008E4C84">
      <w:r>
        <w:t>Name of the Centre:</w:t>
      </w:r>
    </w:p>
    <w:p w14:paraId="1015014B" w14:textId="77777777" w:rsidR="008E4C84" w:rsidRDefault="008E4C84">
      <w:r>
        <w:t>Person responsible for the application:</w:t>
      </w:r>
      <w:r w:rsidR="000C6C0F">
        <w:t xml:space="preserve"> Name, Email, Mobile Phone</w:t>
      </w:r>
    </w:p>
    <w:p w14:paraId="10DF5152" w14:textId="77777777" w:rsidR="008E4C84" w:rsidRDefault="008E4C84">
      <w:r>
        <w:t>Proposed time for the 36</w:t>
      </w:r>
      <w:r w:rsidRPr="008E4C84">
        <w:rPr>
          <w:vertAlign w:val="superscript"/>
        </w:rPr>
        <w:t>th</w:t>
      </w:r>
      <w:r>
        <w:t xml:space="preserve"> ITI World Congress:</w:t>
      </w:r>
    </w:p>
    <w:p w14:paraId="623F7DAB" w14:textId="77777777" w:rsidR="008E4C84" w:rsidRDefault="000C6C0F">
      <w:r>
        <w:t>Proposed location (city) for the 36</w:t>
      </w:r>
      <w:r w:rsidRPr="000C6C0F">
        <w:rPr>
          <w:vertAlign w:val="superscript"/>
        </w:rPr>
        <w:t>th</w:t>
      </w:r>
      <w:r>
        <w:t xml:space="preserve"> ITI World Congress:</w:t>
      </w:r>
    </w:p>
    <w:p w14:paraId="38C502E1" w14:textId="77777777" w:rsidR="00D0690C" w:rsidRDefault="00D0690C">
      <w:r>
        <w:t>With submitting the applications</w:t>
      </w:r>
      <w:r w:rsidR="00C37CEA">
        <w:t xml:space="preserve"> letter</w:t>
      </w:r>
      <w:r>
        <w:t xml:space="preserve">, you confirm that you agree with the goals, the values and the protocol of an ITI World Congress. </w:t>
      </w:r>
    </w:p>
    <w:p w14:paraId="790C51F1" w14:textId="77777777" w:rsidR="00D0690C" w:rsidRDefault="00D0690C">
      <w:r>
        <w:t>With filling out th</w:t>
      </w:r>
      <w:r w:rsidR="00A653D9">
        <w:t>is form you are able to give ITI the information about what you can provide for an ITI World Congress and what you would like to provide and what you cannot provide. Please also inform where you have other ideas and more questions.</w:t>
      </w:r>
    </w:p>
    <w:p w14:paraId="68B09371" w14:textId="77777777" w:rsidR="00A653D9" w:rsidRDefault="00D647A8">
      <w:r w:rsidRPr="00D647A8">
        <w:rPr>
          <w:i/>
        </w:rPr>
        <w:t>Explanation:</w:t>
      </w:r>
      <w:r>
        <w:t xml:space="preserve"> </w:t>
      </w:r>
      <w:r>
        <w:br/>
      </w:r>
      <w:r w:rsidRPr="00380FEB">
        <w:rPr>
          <w:color w:val="FF0000"/>
        </w:rPr>
        <w:t>Text in red: Mandatory for holding the Congress</w:t>
      </w:r>
      <w:r>
        <w:br/>
        <w:t>Possible: Means that the Centre is sure that it can provide it.</w:t>
      </w:r>
      <w:r>
        <w:br/>
        <w:t>Not possible: Means that it is not possible for the Centre, please indicate in the comments why.</w:t>
      </w:r>
      <w:r>
        <w:br/>
        <w:t>Intend to do: Means that the Centre would like to offer this but needs to find funds first.</w:t>
      </w:r>
      <w:r>
        <w:br/>
        <w:t>Comments/Questions: Please comment and ask if you have doubts or think something need to be clarified.</w:t>
      </w:r>
    </w:p>
    <w:tbl>
      <w:tblPr>
        <w:tblStyle w:val="TableGrid"/>
        <w:tblW w:w="0" w:type="auto"/>
        <w:tblLook w:val="04A0" w:firstRow="1" w:lastRow="0" w:firstColumn="1" w:lastColumn="0" w:noHBand="0" w:noVBand="1"/>
      </w:tblPr>
      <w:tblGrid>
        <w:gridCol w:w="505"/>
        <w:gridCol w:w="6295"/>
        <w:gridCol w:w="993"/>
        <w:gridCol w:w="1134"/>
        <w:gridCol w:w="1134"/>
        <w:gridCol w:w="4216"/>
      </w:tblGrid>
      <w:tr w:rsidR="0081192D" w:rsidRPr="00A653D9" w14:paraId="32EF1958" w14:textId="77777777" w:rsidTr="00CE6357">
        <w:tc>
          <w:tcPr>
            <w:tcW w:w="505" w:type="dxa"/>
          </w:tcPr>
          <w:p w14:paraId="591550DB" w14:textId="77777777" w:rsidR="0081192D" w:rsidRPr="009B584F" w:rsidRDefault="0081192D" w:rsidP="00026D6F">
            <w:pPr>
              <w:rPr>
                <w:b/>
              </w:rPr>
            </w:pPr>
            <w:bookmarkStart w:id="0" w:name="_Hlk514330573"/>
            <w:r w:rsidRPr="009B584F">
              <w:rPr>
                <w:b/>
              </w:rPr>
              <w:t>#</w:t>
            </w:r>
          </w:p>
        </w:tc>
        <w:tc>
          <w:tcPr>
            <w:tcW w:w="6295" w:type="dxa"/>
          </w:tcPr>
          <w:p w14:paraId="21CBD699" w14:textId="77777777" w:rsidR="0081192D" w:rsidRPr="0081192D" w:rsidRDefault="0081192D" w:rsidP="00026D6F">
            <w:pPr>
              <w:rPr>
                <w:rFonts w:ascii="Arial Narrow" w:hAnsi="Arial Narrow"/>
                <w:b/>
              </w:rPr>
            </w:pPr>
            <w:r w:rsidRPr="0081192D">
              <w:rPr>
                <w:rFonts w:ascii="Arial Narrow" w:hAnsi="Arial Narrow"/>
                <w:b/>
              </w:rPr>
              <w:t>Items</w:t>
            </w:r>
          </w:p>
        </w:tc>
        <w:tc>
          <w:tcPr>
            <w:tcW w:w="993" w:type="dxa"/>
          </w:tcPr>
          <w:p w14:paraId="23F47AC9" w14:textId="77777777" w:rsidR="0081192D" w:rsidRPr="0081192D" w:rsidRDefault="0081192D" w:rsidP="00026D6F">
            <w:pPr>
              <w:rPr>
                <w:rFonts w:ascii="Arial Narrow" w:hAnsi="Arial Narrow"/>
                <w:b/>
              </w:rPr>
            </w:pPr>
            <w:r>
              <w:rPr>
                <w:rFonts w:ascii="Arial Narrow" w:hAnsi="Arial Narrow"/>
                <w:b/>
              </w:rPr>
              <w:t>Possible</w:t>
            </w:r>
          </w:p>
        </w:tc>
        <w:tc>
          <w:tcPr>
            <w:tcW w:w="1134" w:type="dxa"/>
          </w:tcPr>
          <w:p w14:paraId="75172444" w14:textId="77777777" w:rsidR="0081192D" w:rsidRPr="0081192D" w:rsidRDefault="0081192D" w:rsidP="00026D6F">
            <w:pPr>
              <w:rPr>
                <w:rFonts w:ascii="Arial Narrow" w:hAnsi="Arial Narrow"/>
                <w:b/>
              </w:rPr>
            </w:pPr>
            <w:r>
              <w:rPr>
                <w:rFonts w:ascii="Arial Narrow" w:hAnsi="Arial Narrow"/>
                <w:b/>
              </w:rPr>
              <w:t>Not possible</w:t>
            </w:r>
          </w:p>
        </w:tc>
        <w:tc>
          <w:tcPr>
            <w:tcW w:w="1134" w:type="dxa"/>
          </w:tcPr>
          <w:p w14:paraId="13D74E33" w14:textId="77777777" w:rsidR="0081192D" w:rsidRPr="0081192D" w:rsidRDefault="0081192D" w:rsidP="00026D6F">
            <w:pPr>
              <w:rPr>
                <w:rFonts w:ascii="Arial Narrow" w:hAnsi="Arial Narrow"/>
                <w:b/>
              </w:rPr>
            </w:pPr>
            <w:r w:rsidRPr="0081192D">
              <w:rPr>
                <w:rFonts w:ascii="Arial Narrow" w:hAnsi="Arial Narrow"/>
                <w:b/>
              </w:rPr>
              <w:t>Intend to do</w:t>
            </w:r>
          </w:p>
        </w:tc>
        <w:tc>
          <w:tcPr>
            <w:tcW w:w="4216" w:type="dxa"/>
          </w:tcPr>
          <w:p w14:paraId="45DFB9FE" w14:textId="77777777" w:rsidR="0081192D" w:rsidRPr="0081192D" w:rsidRDefault="0081192D" w:rsidP="00026D6F">
            <w:pPr>
              <w:rPr>
                <w:rFonts w:ascii="Arial Narrow" w:hAnsi="Arial Narrow"/>
                <w:b/>
              </w:rPr>
            </w:pPr>
            <w:r w:rsidRPr="0081192D">
              <w:rPr>
                <w:rFonts w:ascii="Arial Narrow" w:hAnsi="Arial Narrow"/>
                <w:b/>
              </w:rPr>
              <w:t>Comments /Questions</w:t>
            </w:r>
          </w:p>
        </w:tc>
      </w:tr>
      <w:tr w:rsidR="0081192D" w:rsidRPr="00A653D9" w14:paraId="753CFAE8" w14:textId="77777777" w:rsidTr="00CE6357">
        <w:tc>
          <w:tcPr>
            <w:tcW w:w="505" w:type="dxa"/>
          </w:tcPr>
          <w:p w14:paraId="19AC172B" w14:textId="77777777" w:rsidR="0081192D" w:rsidRPr="009B584F" w:rsidRDefault="0081192D" w:rsidP="00026D6F">
            <w:pPr>
              <w:rPr>
                <w:b/>
              </w:rPr>
            </w:pPr>
            <w:r w:rsidRPr="009B584F">
              <w:rPr>
                <w:b/>
              </w:rPr>
              <w:t>1.</w:t>
            </w:r>
          </w:p>
        </w:tc>
        <w:tc>
          <w:tcPr>
            <w:tcW w:w="6295" w:type="dxa"/>
          </w:tcPr>
          <w:p w14:paraId="7A018A0F" w14:textId="77777777" w:rsidR="0081192D" w:rsidRPr="00A653D9" w:rsidRDefault="0081192D" w:rsidP="00026D6F">
            <w:pPr>
              <w:rPr>
                <w:b/>
              </w:rPr>
            </w:pPr>
            <w:r w:rsidRPr="00A653D9">
              <w:rPr>
                <w:b/>
              </w:rPr>
              <w:t>Organization of the Congress</w:t>
            </w:r>
          </w:p>
        </w:tc>
        <w:tc>
          <w:tcPr>
            <w:tcW w:w="993" w:type="dxa"/>
          </w:tcPr>
          <w:p w14:paraId="281A5F8E" w14:textId="77777777" w:rsidR="0081192D" w:rsidRPr="00A653D9" w:rsidRDefault="0081192D" w:rsidP="00026D6F">
            <w:pPr>
              <w:rPr>
                <w:b/>
              </w:rPr>
            </w:pPr>
          </w:p>
        </w:tc>
        <w:tc>
          <w:tcPr>
            <w:tcW w:w="1134" w:type="dxa"/>
          </w:tcPr>
          <w:p w14:paraId="16D0990A" w14:textId="77777777" w:rsidR="0081192D" w:rsidRPr="00A653D9" w:rsidRDefault="0081192D" w:rsidP="00026D6F">
            <w:pPr>
              <w:rPr>
                <w:b/>
              </w:rPr>
            </w:pPr>
          </w:p>
        </w:tc>
        <w:tc>
          <w:tcPr>
            <w:tcW w:w="1134" w:type="dxa"/>
          </w:tcPr>
          <w:p w14:paraId="5B8BCEED" w14:textId="77777777" w:rsidR="0081192D" w:rsidRPr="00A653D9" w:rsidRDefault="0081192D" w:rsidP="00026D6F">
            <w:pPr>
              <w:rPr>
                <w:b/>
              </w:rPr>
            </w:pPr>
          </w:p>
        </w:tc>
        <w:tc>
          <w:tcPr>
            <w:tcW w:w="4216" w:type="dxa"/>
          </w:tcPr>
          <w:p w14:paraId="1D8E4014" w14:textId="77777777" w:rsidR="0081192D" w:rsidRPr="00A653D9" w:rsidRDefault="0081192D" w:rsidP="00026D6F">
            <w:pPr>
              <w:rPr>
                <w:b/>
              </w:rPr>
            </w:pPr>
          </w:p>
        </w:tc>
      </w:tr>
      <w:bookmarkEnd w:id="0"/>
      <w:tr w:rsidR="0081192D" w:rsidRPr="00A653D9" w14:paraId="56E05608" w14:textId="77777777" w:rsidTr="00CE6357">
        <w:tc>
          <w:tcPr>
            <w:tcW w:w="505" w:type="dxa"/>
          </w:tcPr>
          <w:p w14:paraId="3F728699" w14:textId="77777777" w:rsidR="0081192D" w:rsidRPr="009B584F" w:rsidRDefault="0081192D" w:rsidP="00026D6F">
            <w:pPr>
              <w:rPr>
                <w:b/>
              </w:rPr>
            </w:pPr>
          </w:p>
        </w:tc>
        <w:tc>
          <w:tcPr>
            <w:tcW w:w="6295" w:type="dxa"/>
          </w:tcPr>
          <w:p w14:paraId="27A28036" w14:textId="433D227A" w:rsidR="0081192D" w:rsidRDefault="0081192D" w:rsidP="00026D6F">
            <w:r>
              <w:t>Who are the additional p</w:t>
            </w:r>
            <w:r w:rsidRPr="00A653D9">
              <w:t xml:space="preserve">artners </w:t>
            </w:r>
            <w:r>
              <w:t>to the General Secretariat, Executive Council &amp; Congress Task Force</w:t>
            </w:r>
            <w:r w:rsidR="009928A3">
              <w:t xml:space="preserve"> </w:t>
            </w:r>
            <w:r>
              <w:t>for the 36th</w:t>
            </w:r>
            <w:r w:rsidRPr="00A653D9">
              <w:t xml:space="preserve"> ITI World Congress</w:t>
            </w:r>
            <w:r>
              <w:t>. Please list the partners here:</w:t>
            </w:r>
          </w:p>
          <w:p w14:paraId="201D6F49" w14:textId="77777777" w:rsidR="0081192D" w:rsidRPr="00A653D9" w:rsidRDefault="0081192D" w:rsidP="00026D6F"/>
        </w:tc>
        <w:tc>
          <w:tcPr>
            <w:tcW w:w="993" w:type="dxa"/>
            <w:shd w:val="clear" w:color="auto" w:fill="833C0B" w:themeFill="accent2" w:themeFillShade="80"/>
          </w:tcPr>
          <w:p w14:paraId="24430AEE" w14:textId="77777777" w:rsidR="0081192D" w:rsidRDefault="0081192D" w:rsidP="00026D6F"/>
        </w:tc>
        <w:tc>
          <w:tcPr>
            <w:tcW w:w="1134" w:type="dxa"/>
            <w:shd w:val="clear" w:color="auto" w:fill="833C0B" w:themeFill="accent2" w:themeFillShade="80"/>
          </w:tcPr>
          <w:p w14:paraId="3B0703E9" w14:textId="77777777" w:rsidR="0081192D" w:rsidRDefault="0081192D" w:rsidP="00026D6F"/>
        </w:tc>
        <w:tc>
          <w:tcPr>
            <w:tcW w:w="1134" w:type="dxa"/>
            <w:shd w:val="clear" w:color="auto" w:fill="833C0B" w:themeFill="accent2" w:themeFillShade="80"/>
          </w:tcPr>
          <w:p w14:paraId="172DC502" w14:textId="77777777" w:rsidR="0081192D" w:rsidRDefault="0081192D" w:rsidP="00026D6F"/>
        </w:tc>
        <w:tc>
          <w:tcPr>
            <w:tcW w:w="4216" w:type="dxa"/>
          </w:tcPr>
          <w:p w14:paraId="51EB9C84" w14:textId="77777777" w:rsidR="0081192D" w:rsidRDefault="0081192D" w:rsidP="00026D6F"/>
        </w:tc>
      </w:tr>
      <w:tr w:rsidR="0081192D" w:rsidRPr="00A653D9" w14:paraId="623558F7" w14:textId="77777777" w:rsidTr="00CE6357">
        <w:tc>
          <w:tcPr>
            <w:tcW w:w="505" w:type="dxa"/>
          </w:tcPr>
          <w:p w14:paraId="77516830" w14:textId="77777777" w:rsidR="0081192D" w:rsidRPr="009B584F" w:rsidRDefault="0081192D" w:rsidP="00026D6F">
            <w:pPr>
              <w:rPr>
                <w:b/>
              </w:rPr>
            </w:pPr>
            <w:r w:rsidRPr="009B584F">
              <w:rPr>
                <w:b/>
              </w:rPr>
              <w:t xml:space="preserve">2. </w:t>
            </w:r>
          </w:p>
        </w:tc>
        <w:tc>
          <w:tcPr>
            <w:tcW w:w="6295" w:type="dxa"/>
          </w:tcPr>
          <w:p w14:paraId="0917003D" w14:textId="77777777" w:rsidR="0081192D" w:rsidRPr="00A653D9" w:rsidRDefault="0081192D" w:rsidP="00026D6F">
            <w:pPr>
              <w:rPr>
                <w:b/>
              </w:rPr>
            </w:pPr>
            <w:r w:rsidRPr="00A653D9">
              <w:rPr>
                <w:b/>
              </w:rPr>
              <w:t>Activities</w:t>
            </w:r>
          </w:p>
        </w:tc>
        <w:tc>
          <w:tcPr>
            <w:tcW w:w="993" w:type="dxa"/>
            <w:shd w:val="clear" w:color="auto" w:fill="833C0B" w:themeFill="accent2" w:themeFillShade="80"/>
          </w:tcPr>
          <w:p w14:paraId="5270CEF2" w14:textId="77777777" w:rsidR="0081192D" w:rsidRPr="00A653D9" w:rsidRDefault="0081192D" w:rsidP="00026D6F">
            <w:pPr>
              <w:rPr>
                <w:b/>
              </w:rPr>
            </w:pPr>
          </w:p>
        </w:tc>
        <w:tc>
          <w:tcPr>
            <w:tcW w:w="1134" w:type="dxa"/>
            <w:shd w:val="clear" w:color="auto" w:fill="833C0B" w:themeFill="accent2" w:themeFillShade="80"/>
          </w:tcPr>
          <w:p w14:paraId="4CBFE8E3" w14:textId="77777777" w:rsidR="0081192D" w:rsidRPr="00A653D9" w:rsidRDefault="0081192D" w:rsidP="00026D6F">
            <w:pPr>
              <w:rPr>
                <w:b/>
              </w:rPr>
            </w:pPr>
          </w:p>
        </w:tc>
        <w:tc>
          <w:tcPr>
            <w:tcW w:w="1134" w:type="dxa"/>
            <w:shd w:val="clear" w:color="auto" w:fill="833C0B" w:themeFill="accent2" w:themeFillShade="80"/>
          </w:tcPr>
          <w:p w14:paraId="79563789" w14:textId="77777777" w:rsidR="0081192D" w:rsidRPr="00A653D9" w:rsidRDefault="0081192D" w:rsidP="00026D6F">
            <w:pPr>
              <w:rPr>
                <w:b/>
              </w:rPr>
            </w:pPr>
          </w:p>
        </w:tc>
        <w:tc>
          <w:tcPr>
            <w:tcW w:w="4216" w:type="dxa"/>
          </w:tcPr>
          <w:p w14:paraId="7B9D7242" w14:textId="77777777" w:rsidR="0081192D" w:rsidRPr="00A653D9" w:rsidRDefault="0081192D" w:rsidP="00026D6F">
            <w:pPr>
              <w:rPr>
                <w:b/>
              </w:rPr>
            </w:pPr>
          </w:p>
        </w:tc>
      </w:tr>
      <w:tr w:rsidR="0081192D" w:rsidRPr="00A653D9" w14:paraId="0455CE6A" w14:textId="77777777" w:rsidTr="00C00C34">
        <w:tc>
          <w:tcPr>
            <w:tcW w:w="505" w:type="dxa"/>
          </w:tcPr>
          <w:p w14:paraId="33A2F9D6" w14:textId="77777777" w:rsidR="0081192D" w:rsidRPr="009B584F" w:rsidRDefault="0081192D" w:rsidP="00026D6F">
            <w:pPr>
              <w:rPr>
                <w:b/>
              </w:rPr>
            </w:pPr>
            <w:r w:rsidRPr="009B584F">
              <w:rPr>
                <w:b/>
              </w:rPr>
              <w:t>2a.</w:t>
            </w:r>
          </w:p>
        </w:tc>
        <w:tc>
          <w:tcPr>
            <w:tcW w:w="6295" w:type="dxa"/>
          </w:tcPr>
          <w:p w14:paraId="0E57551F" w14:textId="77777777" w:rsidR="0081192D" w:rsidRPr="00A653D9" w:rsidRDefault="0081192D" w:rsidP="00026D6F">
            <w:pPr>
              <w:rPr>
                <w:b/>
              </w:rPr>
            </w:pPr>
            <w:r w:rsidRPr="00A653D9">
              <w:rPr>
                <w:b/>
              </w:rPr>
              <w:t>Artistic Part</w:t>
            </w:r>
            <w:r>
              <w:rPr>
                <w:b/>
              </w:rPr>
              <w:t xml:space="preserve"> </w:t>
            </w:r>
          </w:p>
        </w:tc>
        <w:tc>
          <w:tcPr>
            <w:tcW w:w="993" w:type="dxa"/>
            <w:shd w:val="clear" w:color="auto" w:fill="833C0B" w:themeFill="accent2" w:themeFillShade="80"/>
          </w:tcPr>
          <w:p w14:paraId="47693996" w14:textId="77777777" w:rsidR="0081192D" w:rsidRPr="00A653D9" w:rsidRDefault="0081192D" w:rsidP="00026D6F">
            <w:pPr>
              <w:rPr>
                <w:b/>
              </w:rPr>
            </w:pPr>
          </w:p>
        </w:tc>
        <w:tc>
          <w:tcPr>
            <w:tcW w:w="1134" w:type="dxa"/>
            <w:shd w:val="clear" w:color="auto" w:fill="833C0B" w:themeFill="accent2" w:themeFillShade="80"/>
          </w:tcPr>
          <w:p w14:paraId="2AD31998" w14:textId="77777777" w:rsidR="0081192D" w:rsidRPr="00A653D9" w:rsidRDefault="0081192D" w:rsidP="00026D6F">
            <w:pPr>
              <w:rPr>
                <w:b/>
              </w:rPr>
            </w:pPr>
          </w:p>
        </w:tc>
        <w:tc>
          <w:tcPr>
            <w:tcW w:w="1134" w:type="dxa"/>
            <w:shd w:val="clear" w:color="auto" w:fill="833C0B" w:themeFill="accent2" w:themeFillShade="80"/>
          </w:tcPr>
          <w:p w14:paraId="7F89977C" w14:textId="77777777" w:rsidR="0081192D" w:rsidRPr="00A653D9" w:rsidRDefault="0081192D" w:rsidP="00026D6F">
            <w:pPr>
              <w:rPr>
                <w:b/>
              </w:rPr>
            </w:pPr>
          </w:p>
        </w:tc>
        <w:tc>
          <w:tcPr>
            <w:tcW w:w="4216" w:type="dxa"/>
          </w:tcPr>
          <w:p w14:paraId="5C8563E2" w14:textId="77777777" w:rsidR="0081192D" w:rsidRPr="00A653D9" w:rsidRDefault="0081192D" w:rsidP="00026D6F">
            <w:pPr>
              <w:rPr>
                <w:b/>
              </w:rPr>
            </w:pPr>
          </w:p>
        </w:tc>
      </w:tr>
      <w:tr w:rsidR="0081192D" w:rsidRPr="00A653D9" w14:paraId="63CF511E" w14:textId="77777777" w:rsidTr="00CE6357">
        <w:tc>
          <w:tcPr>
            <w:tcW w:w="505" w:type="dxa"/>
          </w:tcPr>
          <w:p w14:paraId="6ADC6EE7" w14:textId="77777777" w:rsidR="0081192D" w:rsidRPr="009B584F" w:rsidRDefault="0081192D" w:rsidP="00026D6F">
            <w:pPr>
              <w:rPr>
                <w:b/>
              </w:rPr>
            </w:pPr>
          </w:p>
        </w:tc>
        <w:tc>
          <w:tcPr>
            <w:tcW w:w="6295" w:type="dxa"/>
          </w:tcPr>
          <w:p w14:paraId="25978F2D" w14:textId="77777777" w:rsidR="0081192D" w:rsidRPr="00A653D9" w:rsidRDefault="0081192D" w:rsidP="00026D6F">
            <w:r w:rsidRPr="00D647A8">
              <w:rPr>
                <w:color w:val="FF0000"/>
              </w:rPr>
              <w:t>Inclusion of theatre, dance and music theatre in the Congress</w:t>
            </w:r>
          </w:p>
        </w:tc>
        <w:tc>
          <w:tcPr>
            <w:tcW w:w="993" w:type="dxa"/>
          </w:tcPr>
          <w:p w14:paraId="425C838B" w14:textId="77777777" w:rsidR="0081192D" w:rsidRDefault="0081192D" w:rsidP="00026D6F"/>
        </w:tc>
        <w:tc>
          <w:tcPr>
            <w:tcW w:w="1134" w:type="dxa"/>
          </w:tcPr>
          <w:p w14:paraId="722F4F4C" w14:textId="77777777" w:rsidR="0081192D" w:rsidRDefault="0081192D" w:rsidP="00026D6F"/>
        </w:tc>
        <w:tc>
          <w:tcPr>
            <w:tcW w:w="1134" w:type="dxa"/>
          </w:tcPr>
          <w:p w14:paraId="1C0214B7" w14:textId="77777777" w:rsidR="0081192D" w:rsidRDefault="0081192D" w:rsidP="00026D6F"/>
        </w:tc>
        <w:tc>
          <w:tcPr>
            <w:tcW w:w="4216" w:type="dxa"/>
          </w:tcPr>
          <w:p w14:paraId="16E17EEF" w14:textId="77777777" w:rsidR="0081192D" w:rsidRDefault="0081192D" w:rsidP="00026D6F"/>
        </w:tc>
      </w:tr>
      <w:tr w:rsidR="0081192D" w:rsidRPr="00A653D9" w14:paraId="2BF180BA" w14:textId="77777777" w:rsidTr="00CE6357">
        <w:tc>
          <w:tcPr>
            <w:tcW w:w="505" w:type="dxa"/>
          </w:tcPr>
          <w:p w14:paraId="2367D1E1" w14:textId="77777777" w:rsidR="0081192D" w:rsidRPr="009B584F" w:rsidRDefault="0081192D" w:rsidP="00026D6F">
            <w:pPr>
              <w:rPr>
                <w:b/>
              </w:rPr>
            </w:pPr>
          </w:p>
        </w:tc>
        <w:tc>
          <w:tcPr>
            <w:tcW w:w="6295" w:type="dxa"/>
          </w:tcPr>
          <w:p w14:paraId="60EB6061" w14:textId="77777777" w:rsidR="0081192D" w:rsidRPr="00A653D9" w:rsidRDefault="0081192D" w:rsidP="00026D6F">
            <w:r>
              <w:t>Only l</w:t>
            </w:r>
            <w:r w:rsidRPr="00A653D9">
              <w:t>ocal Performances</w:t>
            </w:r>
          </w:p>
        </w:tc>
        <w:tc>
          <w:tcPr>
            <w:tcW w:w="993" w:type="dxa"/>
          </w:tcPr>
          <w:p w14:paraId="40DD598E" w14:textId="77777777" w:rsidR="0081192D" w:rsidRDefault="0081192D" w:rsidP="00026D6F"/>
        </w:tc>
        <w:tc>
          <w:tcPr>
            <w:tcW w:w="1134" w:type="dxa"/>
          </w:tcPr>
          <w:p w14:paraId="06C18125" w14:textId="77777777" w:rsidR="0081192D" w:rsidRDefault="0081192D" w:rsidP="00026D6F"/>
        </w:tc>
        <w:tc>
          <w:tcPr>
            <w:tcW w:w="1134" w:type="dxa"/>
          </w:tcPr>
          <w:p w14:paraId="488412C7" w14:textId="77777777" w:rsidR="0081192D" w:rsidRDefault="0081192D" w:rsidP="00026D6F"/>
        </w:tc>
        <w:tc>
          <w:tcPr>
            <w:tcW w:w="4216" w:type="dxa"/>
          </w:tcPr>
          <w:p w14:paraId="0DD127D3" w14:textId="77777777" w:rsidR="0081192D" w:rsidRDefault="0081192D" w:rsidP="00026D6F"/>
        </w:tc>
      </w:tr>
      <w:tr w:rsidR="0081192D" w:rsidRPr="00A653D9" w14:paraId="6D6DE3CA" w14:textId="77777777" w:rsidTr="00CE6357">
        <w:tc>
          <w:tcPr>
            <w:tcW w:w="505" w:type="dxa"/>
          </w:tcPr>
          <w:p w14:paraId="6AE42673" w14:textId="77777777" w:rsidR="0081192D" w:rsidRPr="009B584F" w:rsidRDefault="0081192D" w:rsidP="00026D6F">
            <w:pPr>
              <w:rPr>
                <w:b/>
              </w:rPr>
            </w:pPr>
          </w:p>
        </w:tc>
        <w:tc>
          <w:tcPr>
            <w:tcW w:w="6295" w:type="dxa"/>
          </w:tcPr>
          <w:p w14:paraId="4DA40389" w14:textId="77777777" w:rsidR="0081192D" w:rsidRPr="00A653D9" w:rsidRDefault="0081192D" w:rsidP="00026D6F">
            <w:r>
              <w:t xml:space="preserve">Local and </w:t>
            </w:r>
            <w:r w:rsidRPr="00A653D9">
              <w:t>Inter</w:t>
            </w:r>
            <w:r>
              <w:t>na</w:t>
            </w:r>
            <w:r w:rsidRPr="00A653D9">
              <w:t>tional Performances</w:t>
            </w:r>
          </w:p>
        </w:tc>
        <w:tc>
          <w:tcPr>
            <w:tcW w:w="993" w:type="dxa"/>
          </w:tcPr>
          <w:p w14:paraId="28287F0E" w14:textId="77777777" w:rsidR="0081192D" w:rsidRDefault="0081192D" w:rsidP="00026D6F"/>
        </w:tc>
        <w:tc>
          <w:tcPr>
            <w:tcW w:w="1134" w:type="dxa"/>
          </w:tcPr>
          <w:p w14:paraId="349EFF39" w14:textId="77777777" w:rsidR="0081192D" w:rsidRDefault="0081192D" w:rsidP="00026D6F"/>
        </w:tc>
        <w:tc>
          <w:tcPr>
            <w:tcW w:w="1134" w:type="dxa"/>
          </w:tcPr>
          <w:p w14:paraId="52B1FDF4" w14:textId="77777777" w:rsidR="0081192D" w:rsidRDefault="0081192D" w:rsidP="00026D6F"/>
        </w:tc>
        <w:tc>
          <w:tcPr>
            <w:tcW w:w="4216" w:type="dxa"/>
          </w:tcPr>
          <w:p w14:paraId="11686817" w14:textId="77777777" w:rsidR="0081192D" w:rsidRDefault="0081192D" w:rsidP="00026D6F"/>
        </w:tc>
      </w:tr>
      <w:tr w:rsidR="0081192D" w:rsidRPr="00A653D9" w14:paraId="7DA4E72E" w14:textId="77777777" w:rsidTr="00CE6357">
        <w:tc>
          <w:tcPr>
            <w:tcW w:w="505" w:type="dxa"/>
          </w:tcPr>
          <w:p w14:paraId="2BC8A762" w14:textId="77777777" w:rsidR="0081192D" w:rsidRPr="009B584F" w:rsidRDefault="0081192D" w:rsidP="00026D6F">
            <w:pPr>
              <w:rPr>
                <w:b/>
              </w:rPr>
            </w:pPr>
          </w:p>
        </w:tc>
        <w:tc>
          <w:tcPr>
            <w:tcW w:w="6295" w:type="dxa"/>
          </w:tcPr>
          <w:p w14:paraId="4BCA1CC3" w14:textId="77777777" w:rsidR="0081192D" w:rsidRPr="00A653D9" w:rsidRDefault="0081192D" w:rsidP="00026D6F">
            <w:r w:rsidRPr="00A653D9">
              <w:t>International Collaboration Project</w:t>
            </w:r>
          </w:p>
        </w:tc>
        <w:tc>
          <w:tcPr>
            <w:tcW w:w="993" w:type="dxa"/>
          </w:tcPr>
          <w:p w14:paraId="23BE4D97" w14:textId="77777777" w:rsidR="0081192D" w:rsidRPr="00A653D9" w:rsidRDefault="0081192D" w:rsidP="00026D6F"/>
        </w:tc>
        <w:tc>
          <w:tcPr>
            <w:tcW w:w="1134" w:type="dxa"/>
          </w:tcPr>
          <w:p w14:paraId="56B37125" w14:textId="77777777" w:rsidR="0081192D" w:rsidRPr="00A653D9" w:rsidRDefault="0081192D" w:rsidP="00026D6F"/>
        </w:tc>
        <w:tc>
          <w:tcPr>
            <w:tcW w:w="1134" w:type="dxa"/>
          </w:tcPr>
          <w:p w14:paraId="3D0889BC" w14:textId="77777777" w:rsidR="0081192D" w:rsidRPr="00A653D9" w:rsidRDefault="0081192D" w:rsidP="00026D6F"/>
        </w:tc>
        <w:tc>
          <w:tcPr>
            <w:tcW w:w="4216" w:type="dxa"/>
          </w:tcPr>
          <w:p w14:paraId="0B98BD5A" w14:textId="77777777" w:rsidR="0081192D" w:rsidRPr="00A653D9" w:rsidRDefault="0081192D" w:rsidP="00026D6F"/>
        </w:tc>
      </w:tr>
      <w:tr w:rsidR="0081192D" w:rsidRPr="00A653D9" w14:paraId="4654259E" w14:textId="77777777" w:rsidTr="00CE6357">
        <w:tc>
          <w:tcPr>
            <w:tcW w:w="505" w:type="dxa"/>
          </w:tcPr>
          <w:p w14:paraId="3A45C679" w14:textId="77777777" w:rsidR="0081192D" w:rsidRPr="009B584F" w:rsidRDefault="0081192D" w:rsidP="00026D6F">
            <w:pPr>
              <w:rPr>
                <w:b/>
              </w:rPr>
            </w:pPr>
            <w:r w:rsidRPr="009B584F">
              <w:rPr>
                <w:b/>
              </w:rPr>
              <w:t>2b.</w:t>
            </w:r>
          </w:p>
        </w:tc>
        <w:tc>
          <w:tcPr>
            <w:tcW w:w="6295" w:type="dxa"/>
          </w:tcPr>
          <w:p w14:paraId="21DBE60D" w14:textId="77777777" w:rsidR="0081192D" w:rsidRPr="00A653D9" w:rsidRDefault="0081192D" w:rsidP="00026D6F">
            <w:pPr>
              <w:rPr>
                <w:b/>
              </w:rPr>
            </w:pPr>
            <w:r w:rsidRPr="00A653D9">
              <w:rPr>
                <w:b/>
              </w:rPr>
              <w:t>Education Part</w:t>
            </w:r>
            <w:r w:rsidR="00026D6F">
              <w:rPr>
                <w:b/>
              </w:rPr>
              <w:t xml:space="preserve"> &amp; Humanistic Part</w:t>
            </w:r>
          </w:p>
        </w:tc>
        <w:tc>
          <w:tcPr>
            <w:tcW w:w="993" w:type="dxa"/>
            <w:shd w:val="clear" w:color="auto" w:fill="833C0B" w:themeFill="accent2" w:themeFillShade="80"/>
          </w:tcPr>
          <w:p w14:paraId="0C154F40" w14:textId="77777777" w:rsidR="0081192D" w:rsidRPr="00A653D9" w:rsidRDefault="0081192D" w:rsidP="00026D6F">
            <w:pPr>
              <w:rPr>
                <w:b/>
              </w:rPr>
            </w:pPr>
          </w:p>
        </w:tc>
        <w:tc>
          <w:tcPr>
            <w:tcW w:w="1134" w:type="dxa"/>
            <w:shd w:val="clear" w:color="auto" w:fill="833C0B" w:themeFill="accent2" w:themeFillShade="80"/>
          </w:tcPr>
          <w:p w14:paraId="288E0B84" w14:textId="77777777" w:rsidR="0081192D" w:rsidRPr="00A653D9" w:rsidRDefault="0081192D" w:rsidP="00026D6F">
            <w:pPr>
              <w:rPr>
                <w:b/>
              </w:rPr>
            </w:pPr>
          </w:p>
        </w:tc>
        <w:tc>
          <w:tcPr>
            <w:tcW w:w="1134" w:type="dxa"/>
            <w:shd w:val="clear" w:color="auto" w:fill="833C0B" w:themeFill="accent2" w:themeFillShade="80"/>
          </w:tcPr>
          <w:p w14:paraId="6C5C8272" w14:textId="77777777" w:rsidR="0081192D" w:rsidRPr="00A653D9" w:rsidRDefault="0081192D" w:rsidP="00026D6F">
            <w:pPr>
              <w:rPr>
                <w:b/>
              </w:rPr>
            </w:pPr>
          </w:p>
        </w:tc>
        <w:tc>
          <w:tcPr>
            <w:tcW w:w="4216" w:type="dxa"/>
          </w:tcPr>
          <w:p w14:paraId="340531CC" w14:textId="77777777" w:rsidR="0081192D" w:rsidRPr="00A653D9" w:rsidRDefault="0081192D" w:rsidP="00026D6F">
            <w:pPr>
              <w:rPr>
                <w:b/>
              </w:rPr>
            </w:pPr>
          </w:p>
        </w:tc>
      </w:tr>
      <w:tr w:rsidR="0081192D" w:rsidRPr="00A653D9" w14:paraId="5B1F902D" w14:textId="77777777" w:rsidTr="00CE6357">
        <w:tc>
          <w:tcPr>
            <w:tcW w:w="505" w:type="dxa"/>
          </w:tcPr>
          <w:p w14:paraId="2533F551" w14:textId="77777777" w:rsidR="0081192D" w:rsidRPr="009B584F" w:rsidRDefault="0081192D" w:rsidP="00026D6F">
            <w:pPr>
              <w:rPr>
                <w:b/>
              </w:rPr>
            </w:pPr>
          </w:p>
        </w:tc>
        <w:tc>
          <w:tcPr>
            <w:tcW w:w="6295" w:type="dxa"/>
          </w:tcPr>
          <w:p w14:paraId="5556F2E0" w14:textId="77777777" w:rsidR="0081192D" w:rsidRPr="00A653D9" w:rsidRDefault="0081192D" w:rsidP="00026D6F">
            <w:r>
              <w:t>Are you able to include 1</w:t>
            </w:r>
            <w:r w:rsidR="00026D6F">
              <w:t>4</w:t>
            </w:r>
            <w:r>
              <w:t xml:space="preserve"> w</w:t>
            </w:r>
            <w:r w:rsidRPr="00A653D9">
              <w:t>orkshops</w:t>
            </w:r>
            <w:r>
              <w:t xml:space="preserve"> or m</w:t>
            </w:r>
            <w:r w:rsidRPr="00A653D9">
              <w:t>asterclasses</w:t>
            </w:r>
            <w:r>
              <w:t xml:space="preserve"> or </w:t>
            </w:r>
            <w:r w:rsidRPr="00A653D9">
              <w:t>presentation</w:t>
            </w:r>
            <w:r>
              <w:t>?</w:t>
            </w:r>
          </w:p>
        </w:tc>
        <w:tc>
          <w:tcPr>
            <w:tcW w:w="993" w:type="dxa"/>
          </w:tcPr>
          <w:p w14:paraId="03B05C09" w14:textId="77777777" w:rsidR="0081192D" w:rsidRDefault="0081192D" w:rsidP="00026D6F"/>
        </w:tc>
        <w:tc>
          <w:tcPr>
            <w:tcW w:w="1134" w:type="dxa"/>
          </w:tcPr>
          <w:p w14:paraId="1FC784E3" w14:textId="77777777" w:rsidR="0081192D" w:rsidRDefault="0081192D" w:rsidP="00026D6F"/>
        </w:tc>
        <w:tc>
          <w:tcPr>
            <w:tcW w:w="1134" w:type="dxa"/>
          </w:tcPr>
          <w:p w14:paraId="4441B41C" w14:textId="77777777" w:rsidR="0081192D" w:rsidRDefault="0081192D" w:rsidP="00026D6F"/>
        </w:tc>
        <w:tc>
          <w:tcPr>
            <w:tcW w:w="4216" w:type="dxa"/>
          </w:tcPr>
          <w:p w14:paraId="27A76021" w14:textId="77777777" w:rsidR="0081192D" w:rsidRDefault="0081192D" w:rsidP="00026D6F"/>
        </w:tc>
      </w:tr>
      <w:tr w:rsidR="0081192D" w:rsidRPr="00A653D9" w14:paraId="45FA510B" w14:textId="77777777" w:rsidTr="00CE6357">
        <w:tc>
          <w:tcPr>
            <w:tcW w:w="505" w:type="dxa"/>
          </w:tcPr>
          <w:p w14:paraId="64EB0568" w14:textId="77777777" w:rsidR="0081192D" w:rsidRPr="009B584F" w:rsidRDefault="0081192D" w:rsidP="00026D6F">
            <w:pPr>
              <w:rPr>
                <w:b/>
              </w:rPr>
            </w:pPr>
          </w:p>
        </w:tc>
        <w:tc>
          <w:tcPr>
            <w:tcW w:w="6295" w:type="dxa"/>
          </w:tcPr>
          <w:p w14:paraId="273B58AD" w14:textId="5BF206BD" w:rsidR="0081192D" w:rsidRDefault="0081192D" w:rsidP="00026D6F">
            <w:r>
              <w:t xml:space="preserve">Would you like to </w:t>
            </w:r>
            <w:r w:rsidR="00351668">
              <w:t xml:space="preserve">organize </w:t>
            </w:r>
            <w:r>
              <w:t xml:space="preserve">a conference </w:t>
            </w:r>
            <w:r w:rsidR="00C76723">
              <w:t xml:space="preserve">on </w:t>
            </w:r>
            <w:r w:rsidR="00026D6F">
              <w:t xml:space="preserve">an artistic, educational and/or humanistic theme </w:t>
            </w:r>
            <w:r>
              <w:t>during the Congress? (If yes what theme?)</w:t>
            </w:r>
          </w:p>
        </w:tc>
        <w:tc>
          <w:tcPr>
            <w:tcW w:w="993" w:type="dxa"/>
          </w:tcPr>
          <w:p w14:paraId="2AC59BEC" w14:textId="77777777" w:rsidR="0081192D" w:rsidRDefault="0081192D" w:rsidP="00026D6F"/>
        </w:tc>
        <w:tc>
          <w:tcPr>
            <w:tcW w:w="1134" w:type="dxa"/>
          </w:tcPr>
          <w:p w14:paraId="79FB739D" w14:textId="77777777" w:rsidR="0081192D" w:rsidRDefault="0081192D" w:rsidP="00026D6F"/>
        </w:tc>
        <w:tc>
          <w:tcPr>
            <w:tcW w:w="1134" w:type="dxa"/>
          </w:tcPr>
          <w:p w14:paraId="3E8F47CB" w14:textId="77777777" w:rsidR="0081192D" w:rsidRDefault="0081192D" w:rsidP="00026D6F"/>
        </w:tc>
        <w:tc>
          <w:tcPr>
            <w:tcW w:w="4216" w:type="dxa"/>
          </w:tcPr>
          <w:p w14:paraId="19C21708" w14:textId="77777777" w:rsidR="0081192D" w:rsidRDefault="0081192D" w:rsidP="00026D6F"/>
        </w:tc>
      </w:tr>
      <w:tr w:rsidR="0081192D" w:rsidRPr="00A653D9" w14:paraId="7C70F55F" w14:textId="77777777" w:rsidTr="00CE6357">
        <w:tc>
          <w:tcPr>
            <w:tcW w:w="505" w:type="dxa"/>
          </w:tcPr>
          <w:p w14:paraId="2F03E33F" w14:textId="77777777" w:rsidR="0081192D" w:rsidRPr="009B584F" w:rsidRDefault="0081192D" w:rsidP="00026D6F">
            <w:pPr>
              <w:rPr>
                <w:b/>
              </w:rPr>
            </w:pPr>
            <w:r w:rsidRPr="009B584F">
              <w:rPr>
                <w:b/>
              </w:rPr>
              <w:t>2</w:t>
            </w:r>
            <w:r w:rsidR="00026D6F" w:rsidRPr="009B584F">
              <w:rPr>
                <w:b/>
              </w:rPr>
              <w:t>c</w:t>
            </w:r>
            <w:r w:rsidRPr="009B584F">
              <w:rPr>
                <w:b/>
              </w:rPr>
              <w:t>.</w:t>
            </w:r>
          </w:p>
        </w:tc>
        <w:tc>
          <w:tcPr>
            <w:tcW w:w="6295" w:type="dxa"/>
          </w:tcPr>
          <w:p w14:paraId="4331AFF8" w14:textId="77777777" w:rsidR="0081192D" w:rsidRPr="00E06346" w:rsidRDefault="0081192D" w:rsidP="00026D6F">
            <w:pPr>
              <w:rPr>
                <w:b/>
              </w:rPr>
            </w:pPr>
            <w:r w:rsidRPr="00E06346">
              <w:rPr>
                <w:b/>
              </w:rPr>
              <w:t>Communication Part</w:t>
            </w:r>
          </w:p>
        </w:tc>
        <w:tc>
          <w:tcPr>
            <w:tcW w:w="993" w:type="dxa"/>
            <w:shd w:val="clear" w:color="auto" w:fill="833C0B" w:themeFill="accent2" w:themeFillShade="80"/>
          </w:tcPr>
          <w:p w14:paraId="64388CE4" w14:textId="77777777" w:rsidR="0081192D" w:rsidRPr="00E06346" w:rsidRDefault="0081192D" w:rsidP="00026D6F">
            <w:pPr>
              <w:rPr>
                <w:b/>
              </w:rPr>
            </w:pPr>
          </w:p>
        </w:tc>
        <w:tc>
          <w:tcPr>
            <w:tcW w:w="1134" w:type="dxa"/>
            <w:shd w:val="clear" w:color="auto" w:fill="833C0B" w:themeFill="accent2" w:themeFillShade="80"/>
          </w:tcPr>
          <w:p w14:paraId="6881F1D3" w14:textId="77777777" w:rsidR="0081192D" w:rsidRPr="00E06346" w:rsidRDefault="0081192D" w:rsidP="00026D6F">
            <w:pPr>
              <w:rPr>
                <w:b/>
              </w:rPr>
            </w:pPr>
          </w:p>
        </w:tc>
        <w:tc>
          <w:tcPr>
            <w:tcW w:w="1134" w:type="dxa"/>
            <w:shd w:val="clear" w:color="auto" w:fill="833C0B" w:themeFill="accent2" w:themeFillShade="80"/>
          </w:tcPr>
          <w:p w14:paraId="5C27142D" w14:textId="77777777" w:rsidR="0081192D" w:rsidRPr="00E06346" w:rsidRDefault="0081192D" w:rsidP="00026D6F">
            <w:pPr>
              <w:rPr>
                <w:b/>
              </w:rPr>
            </w:pPr>
          </w:p>
        </w:tc>
        <w:tc>
          <w:tcPr>
            <w:tcW w:w="4216" w:type="dxa"/>
          </w:tcPr>
          <w:p w14:paraId="623DEB18" w14:textId="77777777" w:rsidR="0081192D" w:rsidRPr="00E06346" w:rsidRDefault="0081192D" w:rsidP="00026D6F">
            <w:pPr>
              <w:rPr>
                <w:b/>
              </w:rPr>
            </w:pPr>
          </w:p>
        </w:tc>
      </w:tr>
      <w:tr w:rsidR="0081192D" w:rsidRPr="00A653D9" w14:paraId="23E7CA46" w14:textId="77777777" w:rsidTr="00CE6357">
        <w:tc>
          <w:tcPr>
            <w:tcW w:w="505" w:type="dxa"/>
          </w:tcPr>
          <w:p w14:paraId="14822ECE" w14:textId="77777777" w:rsidR="0081192D" w:rsidRPr="009B584F" w:rsidRDefault="0081192D" w:rsidP="00026D6F">
            <w:pPr>
              <w:rPr>
                <w:b/>
              </w:rPr>
            </w:pPr>
          </w:p>
        </w:tc>
        <w:tc>
          <w:tcPr>
            <w:tcW w:w="6295" w:type="dxa"/>
          </w:tcPr>
          <w:p w14:paraId="614A60E3" w14:textId="77777777" w:rsidR="0081192D" w:rsidRPr="00A653D9" w:rsidRDefault="0081192D" w:rsidP="00026D6F">
            <w:r w:rsidRPr="00A653D9">
              <w:t>Congress orientation</w:t>
            </w:r>
            <w:r>
              <w:t xml:space="preserve"> possible?</w:t>
            </w:r>
          </w:p>
        </w:tc>
        <w:tc>
          <w:tcPr>
            <w:tcW w:w="993" w:type="dxa"/>
          </w:tcPr>
          <w:p w14:paraId="7D73CC50" w14:textId="77777777" w:rsidR="0081192D" w:rsidRPr="00A653D9" w:rsidRDefault="0081192D" w:rsidP="00026D6F"/>
        </w:tc>
        <w:tc>
          <w:tcPr>
            <w:tcW w:w="1134" w:type="dxa"/>
          </w:tcPr>
          <w:p w14:paraId="5E720FD3" w14:textId="77777777" w:rsidR="0081192D" w:rsidRPr="00A653D9" w:rsidRDefault="0081192D" w:rsidP="00026D6F"/>
        </w:tc>
        <w:tc>
          <w:tcPr>
            <w:tcW w:w="1134" w:type="dxa"/>
          </w:tcPr>
          <w:p w14:paraId="58D5E7BE" w14:textId="77777777" w:rsidR="0081192D" w:rsidRPr="00A653D9" w:rsidRDefault="0081192D" w:rsidP="00026D6F"/>
        </w:tc>
        <w:tc>
          <w:tcPr>
            <w:tcW w:w="4216" w:type="dxa"/>
          </w:tcPr>
          <w:p w14:paraId="212858EA" w14:textId="77777777" w:rsidR="0081192D" w:rsidRPr="00A653D9" w:rsidRDefault="0081192D" w:rsidP="00026D6F"/>
        </w:tc>
      </w:tr>
      <w:tr w:rsidR="0081192D" w:rsidRPr="00A653D9" w14:paraId="5C613181" w14:textId="77777777" w:rsidTr="00CE6357">
        <w:tc>
          <w:tcPr>
            <w:tcW w:w="505" w:type="dxa"/>
          </w:tcPr>
          <w:p w14:paraId="0E479AED" w14:textId="77777777" w:rsidR="0081192D" w:rsidRPr="009B584F" w:rsidRDefault="0081192D" w:rsidP="00026D6F">
            <w:pPr>
              <w:rPr>
                <w:b/>
              </w:rPr>
            </w:pPr>
          </w:p>
        </w:tc>
        <w:tc>
          <w:tcPr>
            <w:tcW w:w="6295" w:type="dxa"/>
          </w:tcPr>
          <w:p w14:paraId="6C0F321D" w14:textId="77777777" w:rsidR="0081192D" w:rsidRPr="00A653D9" w:rsidRDefault="0081192D" w:rsidP="00026D6F">
            <w:r w:rsidRPr="00A653D9">
              <w:t>Centres</w:t>
            </w:r>
            <w:r>
              <w:t>´</w:t>
            </w:r>
            <w:r w:rsidRPr="00A653D9">
              <w:t xml:space="preserve"> Speed</w:t>
            </w:r>
            <w:r>
              <w:t xml:space="preserve"> D</w:t>
            </w:r>
            <w:r w:rsidRPr="00A653D9">
              <w:t>ating</w:t>
            </w:r>
            <w:r>
              <w:t xml:space="preserve"> possible?</w:t>
            </w:r>
          </w:p>
        </w:tc>
        <w:tc>
          <w:tcPr>
            <w:tcW w:w="993" w:type="dxa"/>
          </w:tcPr>
          <w:p w14:paraId="1E026F55" w14:textId="77777777" w:rsidR="0081192D" w:rsidRPr="00A653D9" w:rsidRDefault="0081192D" w:rsidP="00026D6F"/>
        </w:tc>
        <w:tc>
          <w:tcPr>
            <w:tcW w:w="1134" w:type="dxa"/>
          </w:tcPr>
          <w:p w14:paraId="5E75DFD3" w14:textId="77777777" w:rsidR="0081192D" w:rsidRPr="00A653D9" w:rsidRDefault="0081192D" w:rsidP="00026D6F"/>
        </w:tc>
        <w:tc>
          <w:tcPr>
            <w:tcW w:w="1134" w:type="dxa"/>
          </w:tcPr>
          <w:p w14:paraId="6B189A96" w14:textId="77777777" w:rsidR="0081192D" w:rsidRPr="00A653D9" w:rsidRDefault="0081192D" w:rsidP="00026D6F"/>
        </w:tc>
        <w:tc>
          <w:tcPr>
            <w:tcW w:w="4216" w:type="dxa"/>
          </w:tcPr>
          <w:p w14:paraId="29EF4CC7" w14:textId="77777777" w:rsidR="0081192D" w:rsidRPr="00A653D9" w:rsidRDefault="0081192D" w:rsidP="00026D6F"/>
        </w:tc>
      </w:tr>
      <w:tr w:rsidR="0081192D" w:rsidRPr="00A653D9" w14:paraId="69AF976A" w14:textId="77777777" w:rsidTr="00CE6357">
        <w:tc>
          <w:tcPr>
            <w:tcW w:w="505" w:type="dxa"/>
          </w:tcPr>
          <w:p w14:paraId="17B4F915" w14:textId="77777777" w:rsidR="0081192D" w:rsidRPr="009B584F" w:rsidRDefault="0081192D" w:rsidP="00026D6F">
            <w:pPr>
              <w:rPr>
                <w:b/>
              </w:rPr>
            </w:pPr>
          </w:p>
        </w:tc>
        <w:tc>
          <w:tcPr>
            <w:tcW w:w="6295" w:type="dxa"/>
          </w:tcPr>
          <w:p w14:paraId="14C45E98" w14:textId="77777777" w:rsidR="0081192D" w:rsidRPr="00A653D9" w:rsidRDefault="0081192D" w:rsidP="00026D6F">
            <w:r w:rsidRPr="00A653D9">
              <w:t>Open Space</w:t>
            </w:r>
            <w:r>
              <w:t xml:space="preserve"> possible?</w:t>
            </w:r>
          </w:p>
        </w:tc>
        <w:tc>
          <w:tcPr>
            <w:tcW w:w="993" w:type="dxa"/>
          </w:tcPr>
          <w:p w14:paraId="4C6D9707" w14:textId="77777777" w:rsidR="0081192D" w:rsidRPr="00A653D9" w:rsidRDefault="0081192D" w:rsidP="00026D6F"/>
        </w:tc>
        <w:tc>
          <w:tcPr>
            <w:tcW w:w="1134" w:type="dxa"/>
          </w:tcPr>
          <w:p w14:paraId="2347CF05" w14:textId="77777777" w:rsidR="0081192D" w:rsidRPr="00A653D9" w:rsidRDefault="0081192D" w:rsidP="00026D6F"/>
        </w:tc>
        <w:tc>
          <w:tcPr>
            <w:tcW w:w="1134" w:type="dxa"/>
          </w:tcPr>
          <w:p w14:paraId="14DDC6BD" w14:textId="77777777" w:rsidR="0081192D" w:rsidRPr="00A653D9" w:rsidRDefault="0081192D" w:rsidP="00026D6F"/>
        </w:tc>
        <w:tc>
          <w:tcPr>
            <w:tcW w:w="4216" w:type="dxa"/>
          </w:tcPr>
          <w:p w14:paraId="1B1E04EC" w14:textId="77777777" w:rsidR="0081192D" w:rsidRPr="00A653D9" w:rsidRDefault="0081192D" w:rsidP="00026D6F"/>
        </w:tc>
      </w:tr>
      <w:tr w:rsidR="0081192D" w:rsidRPr="00A653D9" w14:paraId="0CDFBCEF" w14:textId="77777777" w:rsidTr="00CE6357">
        <w:tc>
          <w:tcPr>
            <w:tcW w:w="505" w:type="dxa"/>
          </w:tcPr>
          <w:p w14:paraId="1050BADE" w14:textId="77777777" w:rsidR="0081192D" w:rsidRPr="009B584F" w:rsidRDefault="0081192D" w:rsidP="00026D6F">
            <w:pPr>
              <w:rPr>
                <w:b/>
              </w:rPr>
            </w:pPr>
            <w:r w:rsidRPr="009B584F">
              <w:rPr>
                <w:b/>
              </w:rPr>
              <w:t>2</w:t>
            </w:r>
            <w:r w:rsidR="00026D6F" w:rsidRPr="009B584F">
              <w:rPr>
                <w:b/>
              </w:rPr>
              <w:t>d</w:t>
            </w:r>
            <w:r w:rsidRPr="009B584F">
              <w:rPr>
                <w:b/>
              </w:rPr>
              <w:t>.</w:t>
            </w:r>
          </w:p>
        </w:tc>
        <w:tc>
          <w:tcPr>
            <w:tcW w:w="6295" w:type="dxa"/>
          </w:tcPr>
          <w:p w14:paraId="041D85B5" w14:textId="77777777" w:rsidR="0081192D" w:rsidRPr="00E06346" w:rsidRDefault="0081192D" w:rsidP="00026D6F">
            <w:pPr>
              <w:rPr>
                <w:b/>
              </w:rPr>
            </w:pPr>
            <w:r w:rsidRPr="00E06346">
              <w:rPr>
                <w:b/>
              </w:rPr>
              <w:t>Statutory Part</w:t>
            </w:r>
          </w:p>
        </w:tc>
        <w:tc>
          <w:tcPr>
            <w:tcW w:w="993" w:type="dxa"/>
            <w:shd w:val="clear" w:color="auto" w:fill="833C0B" w:themeFill="accent2" w:themeFillShade="80"/>
          </w:tcPr>
          <w:p w14:paraId="7B9F26EC" w14:textId="77777777" w:rsidR="0081192D" w:rsidRPr="00E06346" w:rsidRDefault="0081192D" w:rsidP="00026D6F">
            <w:pPr>
              <w:rPr>
                <w:b/>
              </w:rPr>
            </w:pPr>
          </w:p>
        </w:tc>
        <w:tc>
          <w:tcPr>
            <w:tcW w:w="1134" w:type="dxa"/>
            <w:shd w:val="clear" w:color="auto" w:fill="833C0B" w:themeFill="accent2" w:themeFillShade="80"/>
          </w:tcPr>
          <w:p w14:paraId="23A53874" w14:textId="77777777" w:rsidR="0081192D" w:rsidRPr="00E06346" w:rsidRDefault="0081192D" w:rsidP="00026D6F">
            <w:pPr>
              <w:rPr>
                <w:b/>
              </w:rPr>
            </w:pPr>
          </w:p>
        </w:tc>
        <w:tc>
          <w:tcPr>
            <w:tcW w:w="1134" w:type="dxa"/>
            <w:shd w:val="clear" w:color="auto" w:fill="833C0B" w:themeFill="accent2" w:themeFillShade="80"/>
          </w:tcPr>
          <w:p w14:paraId="1473726A" w14:textId="77777777" w:rsidR="0081192D" w:rsidRPr="00E06346" w:rsidRDefault="0081192D" w:rsidP="00026D6F">
            <w:pPr>
              <w:rPr>
                <w:b/>
              </w:rPr>
            </w:pPr>
          </w:p>
        </w:tc>
        <w:tc>
          <w:tcPr>
            <w:tcW w:w="4216" w:type="dxa"/>
          </w:tcPr>
          <w:p w14:paraId="2BF90FCC" w14:textId="77777777" w:rsidR="0081192D" w:rsidRPr="00E06346" w:rsidRDefault="0081192D" w:rsidP="00026D6F">
            <w:pPr>
              <w:rPr>
                <w:b/>
              </w:rPr>
            </w:pPr>
          </w:p>
        </w:tc>
      </w:tr>
      <w:tr w:rsidR="0081192D" w:rsidRPr="00A653D9" w14:paraId="4B6EA09E" w14:textId="77777777" w:rsidTr="00CE6357">
        <w:tc>
          <w:tcPr>
            <w:tcW w:w="505" w:type="dxa"/>
          </w:tcPr>
          <w:p w14:paraId="7E5FDCA9" w14:textId="77777777" w:rsidR="0081192D" w:rsidRPr="009B584F" w:rsidRDefault="0081192D" w:rsidP="00026D6F">
            <w:pPr>
              <w:rPr>
                <w:b/>
              </w:rPr>
            </w:pPr>
          </w:p>
        </w:tc>
        <w:tc>
          <w:tcPr>
            <w:tcW w:w="6295" w:type="dxa"/>
          </w:tcPr>
          <w:p w14:paraId="3EA1364E" w14:textId="77777777" w:rsidR="0081192D" w:rsidRPr="00A653D9" w:rsidRDefault="0081192D" w:rsidP="00026D6F">
            <w:r w:rsidRPr="00A653D9">
              <w:t>General Assembly</w:t>
            </w:r>
            <w:r>
              <w:t xml:space="preserve"> </w:t>
            </w:r>
            <w:r w:rsidR="00026D6F">
              <w:t>(mandatory)</w:t>
            </w:r>
          </w:p>
        </w:tc>
        <w:tc>
          <w:tcPr>
            <w:tcW w:w="993" w:type="dxa"/>
          </w:tcPr>
          <w:p w14:paraId="49AD325D" w14:textId="77777777" w:rsidR="0081192D" w:rsidRPr="00A653D9" w:rsidRDefault="0081192D" w:rsidP="00026D6F"/>
        </w:tc>
        <w:tc>
          <w:tcPr>
            <w:tcW w:w="1134" w:type="dxa"/>
          </w:tcPr>
          <w:p w14:paraId="1472066F" w14:textId="77777777" w:rsidR="0081192D" w:rsidRPr="00A653D9" w:rsidRDefault="0081192D" w:rsidP="00026D6F"/>
        </w:tc>
        <w:tc>
          <w:tcPr>
            <w:tcW w:w="1134" w:type="dxa"/>
          </w:tcPr>
          <w:p w14:paraId="756D9255" w14:textId="77777777" w:rsidR="0081192D" w:rsidRPr="00A653D9" w:rsidRDefault="0081192D" w:rsidP="00026D6F"/>
        </w:tc>
        <w:tc>
          <w:tcPr>
            <w:tcW w:w="4216" w:type="dxa"/>
          </w:tcPr>
          <w:p w14:paraId="0793C80F" w14:textId="77777777" w:rsidR="0081192D" w:rsidRPr="00A653D9" w:rsidRDefault="0081192D" w:rsidP="00026D6F"/>
        </w:tc>
      </w:tr>
      <w:tr w:rsidR="0081192D" w:rsidRPr="00A653D9" w14:paraId="68C21A8A" w14:textId="77777777" w:rsidTr="00CE6357">
        <w:tc>
          <w:tcPr>
            <w:tcW w:w="505" w:type="dxa"/>
          </w:tcPr>
          <w:p w14:paraId="6E14BDF0" w14:textId="77777777" w:rsidR="0081192D" w:rsidRPr="009B584F" w:rsidRDefault="0081192D" w:rsidP="00026D6F">
            <w:pPr>
              <w:rPr>
                <w:b/>
              </w:rPr>
            </w:pPr>
          </w:p>
        </w:tc>
        <w:tc>
          <w:tcPr>
            <w:tcW w:w="6295" w:type="dxa"/>
          </w:tcPr>
          <w:p w14:paraId="2CC799A6" w14:textId="77777777" w:rsidR="0081192D" w:rsidRPr="00A653D9" w:rsidRDefault="0081192D" w:rsidP="00026D6F">
            <w:r>
              <w:t xml:space="preserve">15 </w:t>
            </w:r>
            <w:r w:rsidRPr="00A653D9">
              <w:t>Committee, Network, Project Group Meetings</w:t>
            </w:r>
            <w:r w:rsidR="00026D6F">
              <w:t xml:space="preserve"> (mandatory)</w:t>
            </w:r>
          </w:p>
        </w:tc>
        <w:tc>
          <w:tcPr>
            <w:tcW w:w="993" w:type="dxa"/>
          </w:tcPr>
          <w:p w14:paraId="005E39B8" w14:textId="77777777" w:rsidR="0081192D" w:rsidRDefault="0081192D" w:rsidP="00026D6F"/>
        </w:tc>
        <w:tc>
          <w:tcPr>
            <w:tcW w:w="1134" w:type="dxa"/>
          </w:tcPr>
          <w:p w14:paraId="39D8F51A" w14:textId="77777777" w:rsidR="0081192D" w:rsidRDefault="0081192D" w:rsidP="00026D6F"/>
        </w:tc>
        <w:tc>
          <w:tcPr>
            <w:tcW w:w="1134" w:type="dxa"/>
          </w:tcPr>
          <w:p w14:paraId="533FB532" w14:textId="77777777" w:rsidR="0081192D" w:rsidRDefault="0081192D" w:rsidP="00026D6F"/>
        </w:tc>
        <w:tc>
          <w:tcPr>
            <w:tcW w:w="4216" w:type="dxa"/>
          </w:tcPr>
          <w:p w14:paraId="4E1723B8" w14:textId="77777777" w:rsidR="0081192D" w:rsidRDefault="0081192D" w:rsidP="00026D6F"/>
        </w:tc>
      </w:tr>
      <w:tr w:rsidR="0081192D" w:rsidRPr="00A653D9" w14:paraId="7A888A82" w14:textId="77777777" w:rsidTr="00CE6357">
        <w:tc>
          <w:tcPr>
            <w:tcW w:w="505" w:type="dxa"/>
          </w:tcPr>
          <w:p w14:paraId="79811205" w14:textId="77777777" w:rsidR="0081192D" w:rsidRPr="009B584F" w:rsidRDefault="0081192D" w:rsidP="00026D6F">
            <w:pPr>
              <w:rPr>
                <w:b/>
              </w:rPr>
            </w:pPr>
          </w:p>
        </w:tc>
        <w:tc>
          <w:tcPr>
            <w:tcW w:w="6295" w:type="dxa"/>
          </w:tcPr>
          <w:p w14:paraId="679D4D9D" w14:textId="77777777" w:rsidR="0081192D" w:rsidRPr="00A653D9" w:rsidRDefault="0081192D" w:rsidP="00026D6F">
            <w:r>
              <w:t xml:space="preserve">5 </w:t>
            </w:r>
            <w:r w:rsidRPr="00A653D9">
              <w:t xml:space="preserve">Regional Council </w:t>
            </w:r>
            <w:r>
              <w:t>meetings same time</w:t>
            </w:r>
            <w:r w:rsidR="00026D6F">
              <w:t xml:space="preserve"> (mandatory)</w:t>
            </w:r>
          </w:p>
        </w:tc>
        <w:tc>
          <w:tcPr>
            <w:tcW w:w="993" w:type="dxa"/>
          </w:tcPr>
          <w:p w14:paraId="18B76D5C" w14:textId="77777777" w:rsidR="0081192D" w:rsidRDefault="0081192D" w:rsidP="00026D6F"/>
        </w:tc>
        <w:tc>
          <w:tcPr>
            <w:tcW w:w="1134" w:type="dxa"/>
          </w:tcPr>
          <w:p w14:paraId="4FEB166C" w14:textId="77777777" w:rsidR="0081192D" w:rsidRDefault="0081192D" w:rsidP="00026D6F"/>
        </w:tc>
        <w:tc>
          <w:tcPr>
            <w:tcW w:w="1134" w:type="dxa"/>
          </w:tcPr>
          <w:p w14:paraId="08C80953" w14:textId="77777777" w:rsidR="0081192D" w:rsidRDefault="0081192D" w:rsidP="00026D6F"/>
        </w:tc>
        <w:tc>
          <w:tcPr>
            <w:tcW w:w="4216" w:type="dxa"/>
          </w:tcPr>
          <w:p w14:paraId="7D1A71B1" w14:textId="77777777" w:rsidR="0081192D" w:rsidRDefault="0081192D" w:rsidP="00026D6F"/>
        </w:tc>
      </w:tr>
      <w:tr w:rsidR="0081192D" w:rsidRPr="00A653D9" w14:paraId="7891742A" w14:textId="77777777" w:rsidTr="00CE6357">
        <w:tc>
          <w:tcPr>
            <w:tcW w:w="505" w:type="dxa"/>
          </w:tcPr>
          <w:p w14:paraId="63369D21" w14:textId="77777777" w:rsidR="0081192D" w:rsidRPr="009B584F" w:rsidRDefault="0081192D" w:rsidP="00026D6F">
            <w:pPr>
              <w:rPr>
                <w:b/>
              </w:rPr>
            </w:pPr>
            <w:r w:rsidRPr="009B584F">
              <w:rPr>
                <w:b/>
              </w:rPr>
              <w:t>2</w:t>
            </w:r>
            <w:r w:rsidR="00026D6F" w:rsidRPr="009B584F">
              <w:rPr>
                <w:b/>
              </w:rPr>
              <w:t>e</w:t>
            </w:r>
            <w:r w:rsidRPr="009B584F">
              <w:rPr>
                <w:b/>
              </w:rPr>
              <w:t>.</w:t>
            </w:r>
          </w:p>
        </w:tc>
        <w:tc>
          <w:tcPr>
            <w:tcW w:w="6295" w:type="dxa"/>
          </w:tcPr>
          <w:p w14:paraId="4136D73A" w14:textId="77777777" w:rsidR="0081192D" w:rsidRPr="00E06346" w:rsidRDefault="0081192D" w:rsidP="00026D6F">
            <w:pPr>
              <w:rPr>
                <w:b/>
              </w:rPr>
            </w:pPr>
            <w:r w:rsidRPr="00E06346">
              <w:rPr>
                <w:b/>
              </w:rPr>
              <w:t>Student Festival</w:t>
            </w:r>
          </w:p>
        </w:tc>
        <w:tc>
          <w:tcPr>
            <w:tcW w:w="993" w:type="dxa"/>
            <w:shd w:val="clear" w:color="auto" w:fill="833C0B" w:themeFill="accent2" w:themeFillShade="80"/>
          </w:tcPr>
          <w:p w14:paraId="6FEB968C" w14:textId="77777777" w:rsidR="0081192D" w:rsidRPr="00E06346" w:rsidRDefault="0081192D" w:rsidP="00026D6F">
            <w:pPr>
              <w:rPr>
                <w:b/>
              </w:rPr>
            </w:pPr>
          </w:p>
        </w:tc>
        <w:tc>
          <w:tcPr>
            <w:tcW w:w="1134" w:type="dxa"/>
            <w:shd w:val="clear" w:color="auto" w:fill="833C0B" w:themeFill="accent2" w:themeFillShade="80"/>
          </w:tcPr>
          <w:p w14:paraId="3BFB67D4" w14:textId="77777777" w:rsidR="0081192D" w:rsidRPr="00E06346" w:rsidRDefault="0081192D" w:rsidP="00026D6F">
            <w:pPr>
              <w:rPr>
                <w:b/>
              </w:rPr>
            </w:pPr>
          </w:p>
        </w:tc>
        <w:tc>
          <w:tcPr>
            <w:tcW w:w="1134" w:type="dxa"/>
            <w:shd w:val="clear" w:color="auto" w:fill="833C0B" w:themeFill="accent2" w:themeFillShade="80"/>
          </w:tcPr>
          <w:p w14:paraId="36CB0A4E" w14:textId="77777777" w:rsidR="0081192D" w:rsidRPr="00E06346" w:rsidRDefault="0081192D" w:rsidP="00026D6F">
            <w:pPr>
              <w:rPr>
                <w:b/>
              </w:rPr>
            </w:pPr>
          </w:p>
        </w:tc>
        <w:tc>
          <w:tcPr>
            <w:tcW w:w="4216" w:type="dxa"/>
          </w:tcPr>
          <w:p w14:paraId="26572775" w14:textId="77777777" w:rsidR="0081192D" w:rsidRPr="00E06346" w:rsidRDefault="0081192D" w:rsidP="00026D6F">
            <w:pPr>
              <w:rPr>
                <w:b/>
              </w:rPr>
            </w:pPr>
          </w:p>
        </w:tc>
      </w:tr>
      <w:tr w:rsidR="0081192D" w:rsidRPr="00A653D9" w14:paraId="7F5954A4" w14:textId="77777777" w:rsidTr="00CE6357">
        <w:tc>
          <w:tcPr>
            <w:tcW w:w="505" w:type="dxa"/>
          </w:tcPr>
          <w:p w14:paraId="7F226617" w14:textId="77777777" w:rsidR="0081192D" w:rsidRPr="009B584F" w:rsidRDefault="0081192D" w:rsidP="00026D6F">
            <w:pPr>
              <w:rPr>
                <w:b/>
              </w:rPr>
            </w:pPr>
          </w:p>
        </w:tc>
        <w:tc>
          <w:tcPr>
            <w:tcW w:w="6295" w:type="dxa"/>
          </w:tcPr>
          <w:p w14:paraId="65B383DA" w14:textId="4A578B3E" w:rsidR="0081192D" w:rsidRPr="00A653D9" w:rsidRDefault="0081192D" w:rsidP="00026D6F">
            <w:r>
              <w:t>Is it possible to</w:t>
            </w:r>
            <w:r w:rsidR="00541ECA">
              <w:t xml:space="preserve"> host </w:t>
            </w:r>
            <w:r>
              <w:t xml:space="preserve">student festival </w:t>
            </w:r>
            <w:r w:rsidR="00541ECA">
              <w:t>for around 1</w:t>
            </w:r>
            <w:r w:rsidR="00C37CEA">
              <w:t xml:space="preserve">5 </w:t>
            </w:r>
            <w:r w:rsidR="00541ECA">
              <w:t>members (universities) of the ITI/UNESCO Network for Higher Education in the Performing Arts</w:t>
            </w:r>
          </w:p>
        </w:tc>
        <w:tc>
          <w:tcPr>
            <w:tcW w:w="993" w:type="dxa"/>
          </w:tcPr>
          <w:p w14:paraId="32D63A02" w14:textId="77777777" w:rsidR="0081192D" w:rsidRDefault="0081192D" w:rsidP="00026D6F"/>
        </w:tc>
        <w:tc>
          <w:tcPr>
            <w:tcW w:w="1134" w:type="dxa"/>
          </w:tcPr>
          <w:p w14:paraId="5F7C2336" w14:textId="77777777" w:rsidR="0081192D" w:rsidRDefault="0081192D" w:rsidP="00026D6F"/>
        </w:tc>
        <w:tc>
          <w:tcPr>
            <w:tcW w:w="1134" w:type="dxa"/>
          </w:tcPr>
          <w:p w14:paraId="385FA935" w14:textId="77777777" w:rsidR="0081192D" w:rsidRDefault="0081192D" w:rsidP="00026D6F"/>
        </w:tc>
        <w:tc>
          <w:tcPr>
            <w:tcW w:w="4216" w:type="dxa"/>
          </w:tcPr>
          <w:p w14:paraId="48EB20E2" w14:textId="77777777" w:rsidR="0081192D" w:rsidRDefault="0081192D" w:rsidP="00026D6F"/>
        </w:tc>
      </w:tr>
      <w:tr w:rsidR="00541ECA" w:rsidRPr="00A653D9" w14:paraId="1A029073" w14:textId="77777777" w:rsidTr="00CE6357">
        <w:tc>
          <w:tcPr>
            <w:tcW w:w="505" w:type="dxa"/>
          </w:tcPr>
          <w:p w14:paraId="21110FEA" w14:textId="77777777" w:rsidR="00541ECA" w:rsidRPr="009B584F" w:rsidRDefault="00541ECA" w:rsidP="00026D6F">
            <w:pPr>
              <w:rPr>
                <w:b/>
              </w:rPr>
            </w:pPr>
          </w:p>
        </w:tc>
        <w:tc>
          <w:tcPr>
            <w:tcW w:w="6295" w:type="dxa"/>
          </w:tcPr>
          <w:p w14:paraId="269C530F" w14:textId="77777777" w:rsidR="00541ECA" w:rsidRDefault="00541ECA" w:rsidP="00026D6F">
            <w:r>
              <w:t xml:space="preserve">Do you have </w:t>
            </w:r>
            <w:proofErr w:type="gramStart"/>
            <w:r>
              <w:t>an</w:t>
            </w:r>
            <w:proofErr w:type="gramEnd"/>
            <w:r>
              <w:t xml:space="preserve"> University that is part of the Network, can become part of the Network or another educational institutions that can be a partner for the Student Festival</w:t>
            </w:r>
            <w:r w:rsidR="00A651A7">
              <w:t xml:space="preserve"> and help to organize the student Festival?</w:t>
            </w:r>
          </w:p>
        </w:tc>
        <w:tc>
          <w:tcPr>
            <w:tcW w:w="993" w:type="dxa"/>
          </w:tcPr>
          <w:p w14:paraId="562B3220" w14:textId="77777777" w:rsidR="00541ECA" w:rsidRDefault="00541ECA" w:rsidP="00026D6F"/>
        </w:tc>
        <w:tc>
          <w:tcPr>
            <w:tcW w:w="1134" w:type="dxa"/>
          </w:tcPr>
          <w:p w14:paraId="522EE0FF" w14:textId="77777777" w:rsidR="00541ECA" w:rsidRDefault="00541ECA" w:rsidP="00026D6F"/>
        </w:tc>
        <w:tc>
          <w:tcPr>
            <w:tcW w:w="1134" w:type="dxa"/>
          </w:tcPr>
          <w:p w14:paraId="6B7A7BA3" w14:textId="77777777" w:rsidR="00541ECA" w:rsidRDefault="00541ECA" w:rsidP="00026D6F"/>
        </w:tc>
        <w:tc>
          <w:tcPr>
            <w:tcW w:w="4216" w:type="dxa"/>
          </w:tcPr>
          <w:p w14:paraId="54E616B9" w14:textId="77777777" w:rsidR="00541ECA" w:rsidRDefault="00541ECA" w:rsidP="00026D6F"/>
        </w:tc>
      </w:tr>
      <w:tr w:rsidR="00541ECA" w:rsidRPr="00A653D9" w14:paraId="670F173E" w14:textId="77777777" w:rsidTr="00CE6357">
        <w:tc>
          <w:tcPr>
            <w:tcW w:w="505" w:type="dxa"/>
          </w:tcPr>
          <w:p w14:paraId="6F6C4C10" w14:textId="77777777" w:rsidR="00541ECA" w:rsidRPr="009B584F" w:rsidRDefault="00541ECA" w:rsidP="00026D6F">
            <w:pPr>
              <w:rPr>
                <w:b/>
              </w:rPr>
            </w:pPr>
          </w:p>
        </w:tc>
        <w:tc>
          <w:tcPr>
            <w:tcW w:w="6295" w:type="dxa"/>
          </w:tcPr>
          <w:p w14:paraId="28AEFC2C" w14:textId="77777777" w:rsidR="00541ECA" w:rsidRDefault="00541ECA" w:rsidP="00026D6F">
            <w:r>
              <w:t>Do you prefer to do the Student Festival before the Congress (3-day prologue)</w:t>
            </w:r>
          </w:p>
        </w:tc>
        <w:tc>
          <w:tcPr>
            <w:tcW w:w="993" w:type="dxa"/>
          </w:tcPr>
          <w:p w14:paraId="5C0CEF49" w14:textId="77777777" w:rsidR="00541ECA" w:rsidRDefault="00541ECA" w:rsidP="00026D6F"/>
        </w:tc>
        <w:tc>
          <w:tcPr>
            <w:tcW w:w="1134" w:type="dxa"/>
          </w:tcPr>
          <w:p w14:paraId="7744B269" w14:textId="77777777" w:rsidR="00541ECA" w:rsidRDefault="00541ECA" w:rsidP="00026D6F"/>
        </w:tc>
        <w:tc>
          <w:tcPr>
            <w:tcW w:w="1134" w:type="dxa"/>
          </w:tcPr>
          <w:p w14:paraId="217D5FC1" w14:textId="77777777" w:rsidR="00541ECA" w:rsidRDefault="00541ECA" w:rsidP="00026D6F"/>
        </w:tc>
        <w:tc>
          <w:tcPr>
            <w:tcW w:w="4216" w:type="dxa"/>
          </w:tcPr>
          <w:p w14:paraId="61CF4175" w14:textId="77777777" w:rsidR="00541ECA" w:rsidRDefault="00541ECA" w:rsidP="00026D6F"/>
        </w:tc>
      </w:tr>
      <w:tr w:rsidR="00541ECA" w:rsidRPr="00A653D9" w14:paraId="3ECC124C" w14:textId="77777777" w:rsidTr="00CE6357">
        <w:tc>
          <w:tcPr>
            <w:tcW w:w="505" w:type="dxa"/>
          </w:tcPr>
          <w:p w14:paraId="48FB9B63" w14:textId="77777777" w:rsidR="00541ECA" w:rsidRPr="009B584F" w:rsidRDefault="00541ECA" w:rsidP="00026D6F">
            <w:pPr>
              <w:rPr>
                <w:b/>
              </w:rPr>
            </w:pPr>
          </w:p>
        </w:tc>
        <w:tc>
          <w:tcPr>
            <w:tcW w:w="6295" w:type="dxa"/>
          </w:tcPr>
          <w:p w14:paraId="7784F416" w14:textId="77777777" w:rsidR="00541ECA" w:rsidRDefault="00541ECA" w:rsidP="00026D6F">
            <w:r>
              <w:t xml:space="preserve">Do you prefer to do the Student Festival during the Congress? </w:t>
            </w:r>
          </w:p>
        </w:tc>
        <w:tc>
          <w:tcPr>
            <w:tcW w:w="993" w:type="dxa"/>
          </w:tcPr>
          <w:p w14:paraId="4294E900" w14:textId="77777777" w:rsidR="00541ECA" w:rsidRDefault="00541ECA" w:rsidP="00026D6F"/>
        </w:tc>
        <w:tc>
          <w:tcPr>
            <w:tcW w:w="1134" w:type="dxa"/>
          </w:tcPr>
          <w:p w14:paraId="65BB8C53" w14:textId="77777777" w:rsidR="00541ECA" w:rsidRDefault="00541ECA" w:rsidP="00026D6F"/>
        </w:tc>
        <w:tc>
          <w:tcPr>
            <w:tcW w:w="1134" w:type="dxa"/>
          </w:tcPr>
          <w:p w14:paraId="6703387F" w14:textId="77777777" w:rsidR="00541ECA" w:rsidRDefault="00541ECA" w:rsidP="00026D6F"/>
        </w:tc>
        <w:tc>
          <w:tcPr>
            <w:tcW w:w="4216" w:type="dxa"/>
          </w:tcPr>
          <w:p w14:paraId="019B5302" w14:textId="77777777" w:rsidR="00541ECA" w:rsidRDefault="00541ECA" w:rsidP="00026D6F"/>
        </w:tc>
      </w:tr>
      <w:tr w:rsidR="0081192D" w:rsidRPr="00A653D9" w14:paraId="6C699837" w14:textId="77777777" w:rsidTr="00CE6357">
        <w:tc>
          <w:tcPr>
            <w:tcW w:w="505" w:type="dxa"/>
          </w:tcPr>
          <w:p w14:paraId="35E6CBA6" w14:textId="77777777" w:rsidR="0081192D" w:rsidRPr="009B584F" w:rsidRDefault="0081192D" w:rsidP="00026D6F">
            <w:pPr>
              <w:rPr>
                <w:b/>
              </w:rPr>
            </w:pPr>
            <w:r w:rsidRPr="009B584F">
              <w:rPr>
                <w:b/>
              </w:rPr>
              <w:t>3.</w:t>
            </w:r>
          </w:p>
        </w:tc>
        <w:tc>
          <w:tcPr>
            <w:tcW w:w="6295" w:type="dxa"/>
          </w:tcPr>
          <w:p w14:paraId="721F5CAB" w14:textId="77777777" w:rsidR="0081192D" w:rsidRPr="00E06346" w:rsidRDefault="0081192D" w:rsidP="00026D6F">
            <w:pPr>
              <w:rPr>
                <w:b/>
              </w:rPr>
            </w:pPr>
            <w:r w:rsidRPr="00E06346">
              <w:rPr>
                <w:b/>
              </w:rPr>
              <w:t>Ceremon</w:t>
            </w:r>
            <w:r w:rsidR="00026D6F">
              <w:rPr>
                <w:b/>
              </w:rPr>
              <w:t>ies</w:t>
            </w:r>
          </w:p>
        </w:tc>
        <w:tc>
          <w:tcPr>
            <w:tcW w:w="993" w:type="dxa"/>
            <w:shd w:val="clear" w:color="auto" w:fill="833C0B" w:themeFill="accent2" w:themeFillShade="80"/>
          </w:tcPr>
          <w:p w14:paraId="38330342" w14:textId="77777777" w:rsidR="0081192D" w:rsidRPr="00E06346" w:rsidRDefault="0081192D" w:rsidP="00026D6F">
            <w:pPr>
              <w:rPr>
                <w:b/>
              </w:rPr>
            </w:pPr>
          </w:p>
        </w:tc>
        <w:tc>
          <w:tcPr>
            <w:tcW w:w="1134" w:type="dxa"/>
            <w:shd w:val="clear" w:color="auto" w:fill="833C0B" w:themeFill="accent2" w:themeFillShade="80"/>
          </w:tcPr>
          <w:p w14:paraId="1810CDA0" w14:textId="77777777" w:rsidR="0081192D" w:rsidRPr="00E06346" w:rsidRDefault="0081192D" w:rsidP="00026D6F">
            <w:pPr>
              <w:rPr>
                <w:b/>
              </w:rPr>
            </w:pPr>
          </w:p>
        </w:tc>
        <w:tc>
          <w:tcPr>
            <w:tcW w:w="1134" w:type="dxa"/>
            <w:shd w:val="clear" w:color="auto" w:fill="833C0B" w:themeFill="accent2" w:themeFillShade="80"/>
          </w:tcPr>
          <w:p w14:paraId="57AD3403" w14:textId="77777777" w:rsidR="0081192D" w:rsidRPr="00E06346" w:rsidRDefault="0081192D" w:rsidP="00026D6F">
            <w:pPr>
              <w:rPr>
                <w:b/>
              </w:rPr>
            </w:pPr>
          </w:p>
        </w:tc>
        <w:tc>
          <w:tcPr>
            <w:tcW w:w="4216" w:type="dxa"/>
          </w:tcPr>
          <w:p w14:paraId="2AB13C78" w14:textId="77777777" w:rsidR="0081192D" w:rsidRPr="00E06346" w:rsidRDefault="0081192D" w:rsidP="00026D6F">
            <w:pPr>
              <w:rPr>
                <w:b/>
              </w:rPr>
            </w:pPr>
          </w:p>
        </w:tc>
      </w:tr>
      <w:tr w:rsidR="0081192D" w:rsidRPr="00A653D9" w14:paraId="0DC9D9F4" w14:textId="77777777" w:rsidTr="00CE6357">
        <w:tc>
          <w:tcPr>
            <w:tcW w:w="505" w:type="dxa"/>
          </w:tcPr>
          <w:p w14:paraId="2A0160E8" w14:textId="77777777" w:rsidR="0081192D" w:rsidRPr="009B584F" w:rsidRDefault="0081192D" w:rsidP="00026D6F">
            <w:pPr>
              <w:rPr>
                <w:b/>
              </w:rPr>
            </w:pPr>
          </w:p>
        </w:tc>
        <w:tc>
          <w:tcPr>
            <w:tcW w:w="6295" w:type="dxa"/>
          </w:tcPr>
          <w:p w14:paraId="11EF5F8D" w14:textId="77777777" w:rsidR="0081192D" w:rsidRPr="00A653D9" w:rsidRDefault="00026D6F" w:rsidP="00026D6F">
            <w:r>
              <w:t xml:space="preserve">Opening Ceremony with Welcome Speeches and </w:t>
            </w:r>
            <w:r w:rsidR="0081192D" w:rsidRPr="00A653D9">
              <w:t>Flag Presentation</w:t>
            </w:r>
          </w:p>
        </w:tc>
        <w:tc>
          <w:tcPr>
            <w:tcW w:w="993" w:type="dxa"/>
          </w:tcPr>
          <w:p w14:paraId="273171B3" w14:textId="77777777" w:rsidR="0081192D" w:rsidRPr="00A653D9" w:rsidRDefault="0081192D" w:rsidP="00026D6F"/>
        </w:tc>
        <w:tc>
          <w:tcPr>
            <w:tcW w:w="1134" w:type="dxa"/>
          </w:tcPr>
          <w:p w14:paraId="2EE3B2D3" w14:textId="77777777" w:rsidR="0081192D" w:rsidRPr="00A653D9" w:rsidRDefault="0081192D" w:rsidP="00026D6F"/>
        </w:tc>
        <w:tc>
          <w:tcPr>
            <w:tcW w:w="1134" w:type="dxa"/>
          </w:tcPr>
          <w:p w14:paraId="70501779" w14:textId="77777777" w:rsidR="0081192D" w:rsidRPr="00A653D9" w:rsidRDefault="0081192D" w:rsidP="00026D6F"/>
        </w:tc>
        <w:tc>
          <w:tcPr>
            <w:tcW w:w="4216" w:type="dxa"/>
          </w:tcPr>
          <w:p w14:paraId="4BA18075" w14:textId="77777777" w:rsidR="0081192D" w:rsidRPr="00A653D9" w:rsidRDefault="0081192D" w:rsidP="00026D6F"/>
        </w:tc>
      </w:tr>
      <w:tr w:rsidR="0081192D" w:rsidRPr="00A653D9" w14:paraId="3582FEFB" w14:textId="77777777" w:rsidTr="00CE6357">
        <w:tc>
          <w:tcPr>
            <w:tcW w:w="505" w:type="dxa"/>
          </w:tcPr>
          <w:p w14:paraId="13BB2A21" w14:textId="77777777" w:rsidR="0081192D" w:rsidRPr="009B584F" w:rsidRDefault="0081192D" w:rsidP="00026D6F">
            <w:pPr>
              <w:rPr>
                <w:b/>
              </w:rPr>
            </w:pPr>
          </w:p>
        </w:tc>
        <w:tc>
          <w:tcPr>
            <w:tcW w:w="6295" w:type="dxa"/>
          </w:tcPr>
          <w:p w14:paraId="0E4BE837" w14:textId="77777777" w:rsidR="0081192D" w:rsidRPr="00A653D9" w:rsidRDefault="0081192D" w:rsidP="00026D6F">
            <w:r w:rsidRPr="00A653D9">
              <w:t xml:space="preserve">Closing Ceremony </w:t>
            </w:r>
            <w:r>
              <w:t xml:space="preserve">with </w:t>
            </w:r>
            <w:r w:rsidR="00026D6F">
              <w:t xml:space="preserve">Speeches, </w:t>
            </w:r>
            <w:r w:rsidRPr="00A653D9">
              <w:t xml:space="preserve">Presentation of Honorary Members, World Theatre Ambassadors, World Dance Ambassadors, Medal </w:t>
            </w:r>
            <w:r>
              <w:t xml:space="preserve">Award </w:t>
            </w:r>
            <w:r w:rsidRPr="00A653D9">
              <w:t>Ceremony</w:t>
            </w:r>
          </w:p>
        </w:tc>
        <w:tc>
          <w:tcPr>
            <w:tcW w:w="993" w:type="dxa"/>
          </w:tcPr>
          <w:p w14:paraId="1118509D" w14:textId="77777777" w:rsidR="0081192D" w:rsidRPr="00A653D9" w:rsidRDefault="0081192D" w:rsidP="00026D6F"/>
        </w:tc>
        <w:tc>
          <w:tcPr>
            <w:tcW w:w="1134" w:type="dxa"/>
          </w:tcPr>
          <w:p w14:paraId="6CD94736" w14:textId="77777777" w:rsidR="0081192D" w:rsidRPr="00A653D9" w:rsidRDefault="0081192D" w:rsidP="00026D6F"/>
        </w:tc>
        <w:tc>
          <w:tcPr>
            <w:tcW w:w="1134" w:type="dxa"/>
          </w:tcPr>
          <w:p w14:paraId="668DDAF3" w14:textId="77777777" w:rsidR="0081192D" w:rsidRPr="00A653D9" w:rsidRDefault="0081192D" w:rsidP="00026D6F"/>
        </w:tc>
        <w:tc>
          <w:tcPr>
            <w:tcW w:w="4216" w:type="dxa"/>
          </w:tcPr>
          <w:p w14:paraId="6B1591B0" w14:textId="77777777" w:rsidR="0081192D" w:rsidRPr="00A653D9" w:rsidRDefault="0081192D" w:rsidP="00026D6F"/>
        </w:tc>
      </w:tr>
      <w:tr w:rsidR="0081192D" w:rsidRPr="00A653D9" w14:paraId="1D96E1F1" w14:textId="77777777" w:rsidTr="00CE6357">
        <w:tc>
          <w:tcPr>
            <w:tcW w:w="505" w:type="dxa"/>
          </w:tcPr>
          <w:p w14:paraId="7D7CA857" w14:textId="77777777" w:rsidR="0081192D" w:rsidRPr="009B584F" w:rsidRDefault="00026D6F" w:rsidP="00026D6F">
            <w:pPr>
              <w:rPr>
                <w:b/>
              </w:rPr>
            </w:pPr>
            <w:r w:rsidRPr="009B584F">
              <w:rPr>
                <w:b/>
              </w:rPr>
              <w:lastRenderedPageBreak/>
              <w:t>4.</w:t>
            </w:r>
          </w:p>
        </w:tc>
        <w:tc>
          <w:tcPr>
            <w:tcW w:w="6295" w:type="dxa"/>
          </w:tcPr>
          <w:p w14:paraId="3253048C" w14:textId="77777777" w:rsidR="0081192D" w:rsidRPr="00A653D9" w:rsidRDefault="009B584F" w:rsidP="00026D6F">
            <w:r>
              <w:rPr>
                <w:b/>
              </w:rPr>
              <w:t>Needed Spaces</w:t>
            </w:r>
          </w:p>
        </w:tc>
        <w:tc>
          <w:tcPr>
            <w:tcW w:w="993" w:type="dxa"/>
            <w:shd w:val="clear" w:color="auto" w:fill="833C0B" w:themeFill="accent2" w:themeFillShade="80"/>
          </w:tcPr>
          <w:p w14:paraId="35E23AEA" w14:textId="77777777" w:rsidR="0081192D" w:rsidRPr="00A653D9" w:rsidRDefault="0081192D" w:rsidP="00026D6F"/>
        </w:tc>
        <w:tc>
          <w:tcPr>
            <w:tcW w:w="1134" w:type="dxa"/>
            <w:shd w:val="clear" w:color="auto" w:fill="833C0B" w:themeFill="accent2" w:themeFillShade="80"/>
          </w:tcPr>
          <w:p w14:paraId="42FAE47F" w14:textId="77777777" w:rsidR="0081192D" w:rsidRPr="00A653D9" w:rsidRDefault="0081192D" w:rsidP="00026D6F"/>
        </w:tc>
        <w:tc>
          <w:tcPr>
            <w:tcW w:w="1134" w:type="dxa"/>
            <w:shd w:val="clear" w:color="auto" w:fill="833C0B" w:themeFill="accent2" w:themeFillShade="80"/>
          </w:tcPr>
          <w:p w14:paraId="2E1CAC89" w14:textId="77777777" w:rsidR="0081192D" w:rsidRPr="00A653D9" w:rsidRDefault="0081192D" w:rsidP="00026D6F"/>
        </w:tc>
        <w:tc>
          <w:tcPr>
            <w:tcW w:w="4216" w:type="dxa"/>
          </w:tcPr>
          <w:p w14:paraId="1D13D9CA" w14:textId="77777777" w:rsidR="0081192D" w:rsidRPr="00A653D9" w:rsidRDefault="0081192D" w:rsidP="00026D6F"/>
        </w:tc>
      </w:tr>
      <w:tr w:rsidR="0081192D" w:rsidRPr="00A653D9" w14:paraId="0F3EFBD9" w14:textId="77777777" w:rsidTr="00CE6357">
        <w:tc>
          <w:tcPr>
            <w:tcW w:w="505" w:type="dxa"/>
          </w:tcPr>
          <w:p w14:paraId="40669FEF" w14:textId="77777777" w:rsidR="0081192D" w:rsidRPr="009B584F" w:rsidRDefault="0081192D" w:rsidP="00026D6F">
            <w:pPr>
              <w:rPr>
                <w:b/>
              </w:rPr>
            </w:pPr>
          </w:p>
        </w:tc>
        <w:tc>
          <w:tcPr>
            <w:tcW w:w="6295" w:type="dxa"/>
          </w:tcPr>
          <w:p w14:paraId="3C12754E" w14:textId="77777777" w:rsidR="0081192D" w:rsidRPr="00026D6F" w:rsidRDefault="00026D6F" w:rsidP="00026D6F">
            <w:r w:rsidRPr="00026D6F">
              <w:t>Open Ceremony / Closing Ceremony: Space for 600 persons</w:t>
            </w:r>
            <w:r>
              <w:t>, seats, e.g. in a theatre venue</w:t>
            </w:r>
          </w:p>
        </w:tc>
        <w:tc>
          <w:tcPr>
            <w:tcW w:w="993" w:type="dxa"/>
          </w:tcPr>
          <w:p w14:paraId="2B2B173D" w14:textId="77777777" w:rsidR="0081192D" w:rsidRPr="00E06346" w:rsidRDefault="0081192D" w:rsidP="00026D6F">
            <w:pPr>
              <w:rPr>
                <w:b/>
              </w:rPr>
            </w:pPr>
          </w:p>
        </w:tc>
        <w:tc>
          <w:tcPr>
            <w:tcW w:w="1134" w:type="dxa"/>
          </w:tcPr>
          <w:p w14:paraId="2F275A33" w14:textId="77777777" w:rsidR="0081192D" w:rsidRPr="00E06346" w:rsidRDefault="0081192D" w:rsidP="00026D6F">
            <w:pPr>
              <w:rPr>
                <w:b/>
              </w:rPr>
            </w:pPr>
          </w:p>
        </w:tc>
        <w:tc>
          <w:tcPr>
            <w:tcW w:w="1134" w:type="dxa"/>
          </w:tcPr>
          <w:p w14:paraId="13BC249B" w14:textId="77777777" w:rsidR="0081192D" w:rsidRPr="00E06346" w:rsidRDefault="0081192D" w:rsidP="00026D6F">
            <w:pPr>
              <w:rPr>
                <w:b/>
              </w:rPr>
            </w:pPr>
          </w:p>
        </w:tc>
        <w:tc>
          <w:tcPr>
            <w:tcW w:w="4216" w:type="dxa"/>
          </w:tcPr>
          <w:p w14:paraId="33D50C20" w14:textId="77777777" w:rsidR="0081192D" w:rsidRPr="00E06346" w:rsidRDefault="0081192D" w:rsidP="00026D6F">
            <w:pPr>
              <w:rPr>
                <w:b/>
              </w:rPr>
            </w:pPr>
          </w:p>
        </w:tc>
      </w:tr>
      <w:tr w:rsidR="0081192D" w:rsidRPr="00A653D9" w14:paraId="69055AE0" w14:textId="77777777" w:rsidTr="00CE6357">
        <w:tc>
          <w:tcPr>
            <w:tcW w:w="505" w:type="dxa"/>
          </w:tcPr>
          <w:p w14:paraId="7E506D99" w14:textId="77777777" w:rsidR="0081192D" w:rsidRPr="009B584F" w:rsidRDefault="0081192D" w:rsidP="00026D6F">
            <w:pPr>
              <w:rPr>
                <w:b/>
              </w:rPr>
            </w:pPr>
          </w:p>
        </w:tc>
        <w:tc>
          <w:tcPr>
            <w:tcW w:w="6295" w:type="dxa"/>
          </w:tcPr>
          <w:p w14:paraId="6E898881" w14:textId="77777777" w:rsidR="0081192D" w:rsidRPr="00A653D9" w:rsidRDefault="0081192D" w:rsidP="00026D6F">
            <w:r w:rsidRPr="00A653D9">
              <w:t>General Assembly</w:t>
            </w:r>
            <w:r w:rsidR="00026D6F">
              <w:t>:</w:t>
            </w:r>
            <w:r w:rsidRPr="00A653D9">
              <w:t xml:space="preserve"> Space</w:t>
            </w:r>
            <w:r>
              <w:t xml:space="preserve"> for 400 persons with table (for one day)</w:t>
            </w:r>
          </w:p>
        </w:tc>
        <w:tc>
          <w:tcPr>
            <w:tcW w:w="993" w:type="dxa"/>
          </w:tcPr>
          <w:p w14:paraId="2D46BBDE" w14:textId="77777777" w:rsidR="0081192D" w:rsidRPr="00A653D9" w:rsidRDefault="0081192D" w:rsidP="00026D6F"/>
        </w:tc>
        <w:tc>
          <w:tcPr>
            <w:tcW w:w="1134" w:type="dxa"/>
          </w:tcPr>
          <w:p w14:paraId="0DA208FF" w14:textId="77777777" w:rsidR="0081192D" w:rsidRPr="00A653D9" w:rsidRDefault="0081192D" w:rsidP="00026D6F"/>
        </w:tc>
        <w:tc>
          <w:tcPr>
            <w:tcW w:w="1134" w:type="dxa"/>
          </w:tcPr>
          <w:p w14:paraId="1C3FCDD8" w14:textId="77777777" w:rsidR="0081192D" w:rsidRPr="00A653D9" w:rsidRDefault="0081192D" w:rsidP="00026D6F"/>
        </w:tc>
        <w:tc>
          <w:tcPr>
            <w:tcW w:w="4216" w:type="dxa"/>
          </w:tcPr>
          <w:p w14:paraId="56C89B94" w14:textId="77777777" w:rsidR="0081192D" w:rsidRPr="00A653D9" w:rsidRDefault="0081192D" w:rsidP="00026D6F"/>
        </w:tc>
      </w:tr>
      <w:tr w:rsidR="0081192D" w:rsidRPr="00A653D9" w14:paraId="65AA57D4" w14:textId="77777777" w:rsidTr="00CE6357">
        <w:tc>
          <w:tcPr>
            <w:tcW w:w="505" w:type="dxa"/>
          </w:tcPr>
          <w:p w14:paraId="0D7C229D" w14:textId="77777777" w:rsidR="0081192D" w:rsidRPr="009B584F" w:rsidRDefault="0081192D" w:rsidP="00026D6F">
            <w:pPr>
              <w:rPr>
                <w:b/>
              </w:rPr>
            </w:pPr>
          </w:p>
        </w:tc>
        <w:tc>
          <w:tcPr>
            <w:tcW w:w="6295" w:type="dxa"/>
          </w:tcPr>
          <w:p w14:paraId="6E488F57" w14:textId="77777777" w:rsidR="0081192D" w:rsidRPr="00A653D9" w:rsidRDefault="0081192D" w:rsidP="00026D6F">
            <w:r w:rsidRPr="00A653D9">
              <w:t>Committee, Network, Forum, Project Group</w:t>
            </w:r>
            <w:r>
              <w:t>, 15 x Space for 30 persons</w:t>
            </w:r>
            <w:r w:rsidR="00026D6F">
              <w:t xml:space="preserve"> (</w:t>
            </w:r>
            <w:r>
              <w:t>one half day)</w:t>
            </w:r>
          </w:p>
        </w:tc>
        <w:tc>
          <w:tcPr>
            <w:tcW w:w="993" w:type="dxa"/>
          </w:tcPr>
          <w:p w14:paraId="70AFE02F" w14:textId="77777777" w:rsidR="0081192D" w:rsidRPr="00A653D9" w:rsidRDefault="0081192D" w:rsidP="00026D6F"/>
        </w:tc>
        <w:tc>
          <w:tcPr>
            <w:tcW w:w="1134" w:type="dxa"/>
          </w:tcPr>
          <w:p w14:paraId="2638545A" w14:textId="77777777" w:rsidR="0081192D" w:rsidRPr="00A653D9" w:rsidRDefault="0081192D" w:rsidP="00026D6F"/>
        </w:tc>
        <w:tc>
          <w:tcPr>
            <w:tcW w:w="1134" w:type="dxa"/>
          </w:tcPr>
          <w:p w14:paraId="5A08BC1D" w14:textId="77777777" w:rsidR="0081192D" w:rsidRPr="00A653D9" w:rsidRDefault="0081192D" w:rsidP="00026D6F"/>
        </w:tc>
        <w:tc>
          <w:tcPr>
            <w:tcW w:w="4216" w:type="dxa"/>
          </w:tcPr>
          <w:p w14:paraId="1C257FF3" w14:textId="77777777" w:rsidR="0081192D" w:rsidRPr="00A653D9" w:rsidRDefault="0081192D" w:rsidP="00026D6F"/>
        </w:tc>
      </w:tr>
      <w:tr w:rsidR="0081192D" w:rsidRPr="00A653D9" w14:paraId="533F188E" w14:textId="77777777" w:rsidTr="00CE6357">
        <w:tc>
          <w:tcPr>
            <w:tcW w:w="505" w:type="dxa"/>
          </w:tcPr>
          <w:p w14:paraId="52F855F4" w14:textId="77777777" w:rsidR="0081192D" w:rsidRPr="009B584F" w:rsidRDefault="0081192D" w:rsidP="00026D6F">
            <w:pPr>
              <w:rPr>
                <w:b/>
              </w:rPr>
            </w:pPr>
          </w:p>
        </w:tc>
        <w:tc>
          <w:tcPr>
            <w:tcW w:w="6295" w:type="dxa"/>
          </w:tcPr>
          <w:p w14:paraId="1C0647BC" w14:textId="77777777" w:rsidR="0081192D" w:rsidRPr="00A653D9" w:rsidRDefault="0081192D" w:rsidP="00026D6F">
            <w:r w:rsidRPr="00A653D9">
              <w:t xml:space="preserve">Keynote </w:t>
            </w:r>
            <w:r>
              <w:t>S</w:t>
            </w:r>
            <w:r w:rsidRPr="00A653D9">
              <w:t>peec</w:t>
            </w:r>
            <w:r>
              <w:t>hes, Space for 150 persons (3 times 2 hours)</w:t>
            </w:r>
          </w:p>
        </w:tc>
        <w:tc>
          <w:tcPr>
            <w:tcW w:w="993" w:type="dxa"/>
          </w:tcPr>
          <w:p w14:paraId="37FAC5D3" w14:textId="77777777" w:rsidR="0081192D" w:rsidRPr="00A653D9" w:rsidRDefault="0081192D" w:rsidP="00026D6F"/>
        </w:tc>
        <w:tc>
          <w:tcPr>
            <w:tcW w:w="1134" w:type="dxa"/>
          </w:tcPr>
          <w:p w14:paraId="2A83F0EB" w14:textId="77777777" w:rsidR="0081192D" w:rsidRPr="00A653D9" w:rsidRDefault="0081192D" w:rsidP="00026D6F"/>
        </w:tc>
        <w:tc>
          <w:tcPr>
            <w:tcW w:w="1134" w:type="dxa"/>
          </w:tcPr>
          <w:p w14:paraId="22BE22DE" w14:textId="77777777" w:rsidR="0081192D" w:rsidRPr="00A653D9" w:rsidRDefault="0081192D" w:rsidP="00026D6F"/>
        </w:tc>
        <w:tc>
          <w:tcPr>
            <w:tcW w:w="4216" w:type="dxa"/>
          </w:tcPr>
          <w:p w14:paraId="734C5AAA" w14:textId="77777777" w:rsidR="0081192D" w:rsidRPr="00A653D9" w:rsidRDefault="0081192D" w:rsidP="00026D6F"/>
        </w:tc>
      </w:tr>
      <w:tr w:rsidR="0081192D" w:rsidRPr="00A653D9" w14:paraId="1CD3BFA7" w14:textId="77777777" w:rsidTr="00CE6357">
        <w:tc>
          <w:tcPr>
            <w:tcW w:w="505" w:type="dxa"/>
          </w:tcPr>
          <w:p w14:paraId="369DCF89" w14:textId="77777777" w:rsidR="0081192D" w:rsidRPr="009B584F" w:rsidRDefault="0081192D" w:rsidP="00026D6F">
            <w:pPr>
              <w:rPr>
                <w:b/>
              </w:rPr>
            </w:pPr>
          </w:p>
        </w:tc>
        <w:tc>
          <w:tcPr>
            <w:tcW w:w="6295" w:type="dxa"/>
          </w:tcPr>
          <w:p w14:paraId="5F2F8D57" w14:textId="77777777" w:rsidR="0081192D" w:rsidRPr="00A653D9" w:rsidRDefault="0081192D" w:rsidP="00026D6F">
            <w:r w:rsidRPr="00A653D9">
              <w:t>Workshop, Masterclass, Seminar</w:t>
            </w:r>
            <w:r>
              <w:t>, lecture (1</w:t>
            </w:r>
            <w:r w:rsidR="00026D6F">
              <w:t xml:space="preserve">4 x </w:t>
            </w:r>
            <w:r>
              <w:t>Space for 30 persons, maybe the same space as for Committees, etc.)</w:t>
            </w:r>
          </w:p>
        </w:tc>
        <w:tc>
          <w:tcPr>
            <w:tcW w:w="993" w:type="dxa"/>
          </w:tcPr>
          <w:p w14:paraId="3E4E22E4" w14:textId="77777777" w:rsidR="0081192D" w:rsidRPr="00A653D9" w:rsidRDefault="0081192D" w:rsidP="00026D6F"/>
        </w:tc>
        <w:tc>
          <w:tcPr>
            <w:tcW w:w="1134" w:type="dxa"/>
          </w:tcPr>
          <w:p w14:paraId="569D47F6" w14:textId="77777777" w:rsidR="0081192D" w:rsidRPr="00A653D9" w:rsidRDefault="0081192D" w:rsidP="00026D6F"/>
        </w:tc>
        <w:tc>
          <w:tcPr>
            <w:tcW w:w="1134" w:type="dxa"/>
          </w:tcPr>
          <w:p w14:paraId="6ADE9EFA" w14:textId="77777777" w:rsidR="0081192D" w:rsidRPr="00A653D9" w:rsidRDefault="0081192D" w:rsidP="00026D6F"/>
        </w:tc>
        <w:tc>
          <w:tcPr>
            <w:tcW w:w="4216" w:type="dxa"/>
          </w:tcPr>
          <w:p w14:paraId="7985CB43" w14:textId="77777777" w:rsidR="0081192D" w:rsidRPr="00A653D9" w:rsidRDefault="0081192D" w:rsidP="00026D6F"/>
        </w:tc>
      </w:tr>
      <w:tr w:rsidR="0081192D" w:rsidRPr="00A653D9" w14:paraId="5CC72D5E" w14:textId="77777777" w:rsidTr="00CE6357">
        <w:tc>
          <w:tcPr>
            <w:tcW w:w="505" w:type="dxa"/>
          </w:tcPr>
          <w:p w14:paraId="026C3C51" w14:textId="77777777" w:rsidR="0081192D" w:rsidRPr="009B584F" w:rsidRDefault="0081192D" w:rsidP="00026D6F">
            <w:pPr>
              <w:rPr>
                <w:b/>
              </w:rPr>
            </w:pPr>
          </w:p>
        </w:tc>
        <w:tc>
          <w:tcPr>
            <w:tcW w:w="6295" w:type="dxa"/>
          </w:tcPr>
          <w:p w14:paraId="0D52B051" w14:textId="223B3DB1" w:rsidR="0081192D" w:rsidRPr="00A653D9" w:rsidRDefault="0081192D" w:rsidP="00026D6F">
            <w:r w:rsidRPr="00A653D9">
              <w:t>Registration Space</w:t>
            </w:r>
            <w:r>
              <w:t xml:space="preserve"> (at the beginning in a lobby or entrance space</w:t>
            </w:r>
            <w:r w:rsidR="00E4542C">
              <w:t xml:space="preserve">, </w:t>
            </w:r>
            <w:r>
              <w:t>plus during the Congress in a closed space)</w:t>
            </w:r>
          </w:p>
        </w:tc>
        <w:tc>
          <w:tcPr>
            <w:tcW w:w="993" w:type="dxa"/>
          </w:tcPr>
          <w:p w14:paraId="3842D272" w14:textId="77777777" w:rsidR="0081192D" w:rsidRPr="00A653D9" w:rsidRDefault="0081192D" w:rsidP="00026D6F"/>
        </w:tc>
        <w:tc>
          <w:tcPr>
            <w:tcW w:w="1134" w:type="dxa"/>
          </w:tcPr>
          <w:p w14:paraId="769020AA" w14:textId="77777777" w:rsidR="0081192D" w:rsidRPr="00A653D9" w:rsidRDefault="0081192D" w:rsidP="00026D6F"/>
        </w:tc>
        <w:tc>
          <w:tcPr>
            <w:tcW w:w="1134" w:type="dxa"/>
          </w:tcPr>
          <w:p w14:paraId="124212B2" w14:textId="77777777" w:rsidR="0081192D" w:rsidRPr="00A653D9" w:rsidRDefault="0081192D" w:rsidP="00026D6F"/>
        </w:tc>
        <w:tc>
          <w:tcPr>
            <w:tcW w:w="4216" w:type="dxa"/>
          </w:tcPr>
          <w:p w14:paraId="0BD3F0BD" w14:textId="77777777" w:rsidR="0081192D" w:rsidRPr="00A653D9" w:rsidRDefault="0081192D" w:rsidP="00026D6F"/>
        </w:tc>
      </w:tr>
      <w:tr w:rsidR="0081192D" w:rsidRPr="00A653D9" w14:paraId="20805DDF" w14:textId="77777777" w:rsidTr="00CE6357">
        <w:tc>
          <w:tcPr>
            <w:tcW w:w="505" w:type="dxa"/>
          </w:tcPr>
          <w:p w14:paraId="50582975" w14:textId="77777777" w:rsidR="0081192D" w:rsidRPr="009B584F" w:rsidRDefault="0081192D" w:rsidP="00026D6F">
            <w:pPr>
              <w:rPr>
                <w:b/>
              </w:rPr>
            </w:pPr>
          </w:p>
        </w:tc>
        <w:tc>
          <w:tcPr>
            <w:tcW w:w="6295" w:type="dxa"/>
          </w:tcPr>
          <w:p w14:paraId="613B5B0C" w14:textId="77777777" w:rsidR="0081192D" w:rsidRPr="00A653D9" w:rsidRDefault="0081192D" w:rsidP="00026D6F">
            <w:r w:rsidRPr="00A653D9">
              <w:t>Office for the Host</w:t>
            </w:r>
            <w:r>
              <w:t xml:space="preserve"> (Secretariat for the host during the whole congress)</w:t>
            </w:r>
          </w:p>
        </w:tc>
        <w:tc>
          <w:tcPr>
            <w:tcW w:w="993" w:type="dxa"/>
          </w:tcPr>
          <w:p w14:paraId="3D20CAA1" w14:textId="77777777" w:rsidR="0081192D" w:rsidRPr="00A653D9" w:rsidRDefault="0081192D" w:rsidP="00026D6F"/>
        </w:tc>
        <w:tc>
          <w:tcPr>
            <w:tcW w:w="1134" w:type="dxa"/>
          </w:tcPr>
          <w:p w14:paraId="2E0A5237" w14:textId="77777777" w:rsidR="0081192D" w:rsidRPr="00A653D9" w:rsidRDefault="0081192D" w:rsidP="00026D6F"/>
        </w:tc>
        <w:tc>
          <w:tcPr>
            <w:tcW w:w="1134" w:type="dxa"/>
          </w:tcPr>
          <w:p w14:paraId="5D00C5A5" w14:textId="77777777" w:rsidR="0081192D" w:rsidRPr="00A653D9" w:rsidRDefault="0081192D" w:rsidP="00026D6F"/>
        </w:tc>
        <w:tc>
          <w:tcPr>
            <w:tcW w:w="4216" w:type="dxa"/>
          </w:tcPr>
          <w:p w14:paraId="01AB3797" w14:textId="77777777" w:rsidR="0081192D" w:rsidRPr="00A653D9" w:rsidRDefault="0081192D" w:rsidP="00026D6F"/>
        </w:tc>
      </w:tr>
      <w:tr w:rsidR="0081192D" w:rsidRPr="00A653D9" w14:paraId="298330AE" w14:textId="77777777" w:rsidTr="00CE6357">
        <w:tc>
          <w:tcPr>
            <w:tcW w:w="505" w:type="dxa"/>
          </w:tcPr>
          <w:p w14:paraId="779DE876" w14:textId="77777777" w:rsidR="0081192D" w:rsidRPr="009B584F" w:rsidRDefault="0081192D" w:rsidP="00026D6F">
            <w:pPr>
              <w:rPr>
                <w:b/>
              </w:rPr>
            </w:pPr>
          </w:p>
        </w:tc>
        <w:tc>
          <w:tcPr>
            <w:tcW w:w="6295" w:type="dxa"/>
          </w:tcPr>
          <w:p w14:paraId="7FEBED66" w14:textId="77777777" w:rsidR="0081192D" w:rsidRPr="00A653D9" w:rsidRDefault="0081192D" w:rsidP="00026D6F">
            <w:r w:rsidRPr="00A653D9">
              <w:t xml:space="preserve">Office for the General Secretariat </w:t>
            </w:r>
            <w:r>
              <w:t>I</w:t>
            </w:r>
            <w:r w:rsidRPr="00A653D9">
              <w:t>TI worldwide</w:t>
            </w:r>
            <w:r>
              <w:t xml:space="preserve"> (Secretariat for the GS for the whole congress)</w:t>
            </w:r>
          </w:p>
        </w:tc>
        <w:tc>
          <w:tcPr>
            <w:tcW w:w="993" w:type="dxa"/>
          </w:tcPr>
          <w:p w14:paraId="18FF700C" w14:textId="77777777" w:rsidR="0081192D" w:rsidRPr="00A653D9" w:rsidRDefault="0081192D" w:rsidP="00026D6F"/>
        </w:tc>
        <w:tc>
          <w:tcPr>
            <w:tcW w:w="1134" w:type="dxa"/>
          </w:tcPr>
          <w:p w14:paraId="1A7A37EE" w14:textId="77777777" w:rsidR="0081192D" w:rsidRPr="00A653D9" w:rsidRDefault="0081192D" w:rsidP="00026D6F"/>
        </w:tc>
        <w:tc>
          <w:tcPr>
            <w:tcW w:w="1134" w:type="dxa"/>
          </w:tcPr>
          <w:p w14:paraId="5DC06872" w14:textId="77777777" w:rsidR="0081192D" w:rsidRPr="00A653D9" w:rsidRDefault="0081192D" w:rsidP="00026D6F"/>
        </w:tc>
        <w:tc>
          <w:tcPr>
            <w:tcW w:w="4216" w:type="dxa"/>
          </w:tcPr>
          <w:p w14:paraId="3973C617" w14:textId="77777777" w:rsidR="0081192D" w:rsidRPr="00A653D9" w:rsidRDefault="0081192D" w:rsidP="00026D6F"/>
        </w:tc>
      </w:tr>
      <w:tr w:rsidR="0081192D" w:rsidRPr="00A653D9" w14:paraId="53B2036E" w14:textId="77777777" w:rsidTr="00CE6357">
        <w:tc>
          <w:tcPr>
            <w:tcW w:w="505" w:type="dxa"/>
          </w:tcPr>
          <w:p w14:paraId="28EF5243" w14:textId="77777777" w:rsidR="0081192D" w:rsidRPr="009B584F" w:rsidRDefault="0081192D" w:rsidP="00026D6F">
            <w:pPr>
              <w:rPr>
                <w:b/>
              </w:rPr>
            </w:pPr>
          </w:p>
        </w:tc>
        <w:tc>
          <w:tcPr>
            <w:tcW w:w="6295" w:type="dxa"/>
          </w:tcPr>
          <w:p w14:paraId="0033A006" w14:textId="77777777" w:rsidR="0081192D" w:rsidRPr="00A653D9" w:rsidRDefault="0081192D" w:rsidP="00026D6F">
            <w:r w:rsidRPr="00A653D9">
              <w:t xml:space="preserve">Space for Executive Council </w:t>
            </w:r>
            <w:r>
              <w:t>(one Space for 3 x 2 hours, at beginning, middle and end of Congress</w:t>
            </w:r>
            <w:r w:rsidR="00026D6F">
              <w:t>, table with 24 seats</w:t>
            </w:r>
            <w:r>
              <w:t>)</w:t>
            </w:r>
          </w:p>
        </w:tc>
        <w:tc>
          <w:tcPr>
            <w:tcW w:w="993" w:type="dxa"/>
          </w:tcPr>
          <w:p w14:paraId="578EA4D3" w14:textId="77777777" w:rsidR="0081192D" w:rsidRPr="00A653D9" w:rsidRDefault="0081192D" w:rsidP="00026D6F"/>
        </w:tc>
        <w:tc>
          <w:tcPr>
            <w:tcW w:w="1134" w:type="dxa"/>
          </w:tcPr>
          <w:p w14:paraId="165617A9" w14:textId="77777777" w:rsidR="0081192D" w:rsidRPr="00A653D9" w:rsidRDefault="0081192D" w:rsidP="00026D6F"/>
        </w:tc>
        <w:tc>
          <w:tcPr>
            <w:tcW w:w="1134" w:type="dxa"/>
          </w:tcPr>
          <w:p w14:paraId="7FD66A8F" w14:textId="77777777" w:rsidR="0081192D" w:rsidRPr="00A653D9" w:rsidRDefault="0081192D" w:rsidP="00026D6F"/>
        </w:tc>
        <w:tc>
          <w:tcPr>
            <w:tcW w:w="4216" w:type="dxa"/>
          </w:tcPr>
          <w:p w14:paraId="5FC2EAAE" w14:textId="77777777" w:rsidR="0081192D" w:rsidRPr="00A653D9" w:rsidRDefault="0081192D" w:rsidP="00026D6F"/>
        </w:tc>
      </w:tr>
      <w:tr w:rsidR="0081192D" w:rsidRPr="00A653D9" w14:paraId="03165EEE" w14:textId="77777777" w:rsidTr="00CE6357">
        <w:tc>
          <w:tcPr>
            <w:tcW w:w="505" w:type="dxa"/>
          </w:tcPr>
          <w:p w14:paraId="6F3A7437" w14:textId="77777777" w:rsidR="0081192D" w:rsidRPr="009B584F" w:rsidRDefault="0081192D" w:rsidP="00026D6F">
            <w:pPr>
              <w:rPr>
                <w:b/>
              </w:rPr>
            </w:pPr>
          </w:p>
        </w:tc>
        <w:tc>
          <w:tcPr>
            <w:tcW w:w="6295" w:type="dxa"/>
          </w:tcPr>
          <w:p w14:paraId="30895958" w14:textId="77777777" w:rsidR="0081192D" w:rsidRPr="00A653D9" w:rsidRDefault="0081192D" w:rsidP="00026D6F">
            <w:r>
              <w:t xml:space="preserve">Big </w:t>
            </w:r>
            <w:r w:rsidRPr="00A653D9">
              <w:t>Theatre Venue</w:t>
            </w:r>
            <w:r>
              <w:t xml:space="preserve"> (Space for 400 or more seats, every evening)</w:t>
            </w:r>
          </w:p>
        </w:tc>
        <w:tc>
          <w:tcPr>
            <w:tcW w:w="993" w:type="dxa"/>
          </w:tcPr>
          <w:p w14:paraId="20354615" w14:textId="77777777" w:rsidR="0081192D" w:rsidRDefault="0081192D" w:rsidP="00026D6F"/>
        </w:tc>
        <w:tc>
          <w:tcPr>
            <w:tcW w:w="1134" w:type="dxa"/>
          </w:tcPr>
          <w:p w14:paraId="36CE678D" w14:textId="77777777" w:rsidR="0081192D" w:rsidRDefault="0081192D" w:rsidP="00026D6F"/>
        </w:tc>
        <w:tc>
          <w:tcPr>
            <w:tcW w:w="1134" w:type="dxa"/>
          </w:tcPr>
          <w:p w14:paraId="2767507C" w14:textId="77777777" w:rsidR="0081192D" w:rsidRDefault="0081192D" w:rsidP="00026D6F"/>
        </w:tc>
        <w:tc>
          <w:tcPr>
            <w:tcW w:w="4216" w:type="dxa"/>
          </w:tcPr>
          <w:p w14:paraId="41876ABB" w14:textId="77777777" w:rsidR="0081192D" w:rsidRDefault="0081192D" w:rsidP="00026D6F"/>
        </w:tc>
      </w:tr>
      <w:tr w:rsidR="0081192D" w:rsidRPr="00A653D9" w14:paraId="18702EDB" w14:textId="77777777" w:rsidTr="00CE6357">
        <w:tc>
          <w:tcPr>
            <w:tcW w:w="505" w:type="dxa"/>
          </w:tcPr>
          <w:p w14:paraId="0C447F85" w14:textId="77777777" w:rsidR="0081192D" w:rsidRPr="009B584F" w:rsidRDefault="0081192D" w:rsidP="00026D6F">
            <w:pPr>
              <w:rPr>
                <w:b/>
              </w:rPr>
            </w:pPr>
          </w:p>
        </w:tc>
        <w:tc>
          <w:tcPr>
            <w:tcW w:w="6295" w:type="dxa"/>
          </w:tcPr>
          <w:p w14:paraId="3ADCC77E" w14:textId="77777777" w:rsidR="0081192D" w:rsidRPr="00A653D9" w:rsidRDefault="0081192D" w:rsidP="00026D6F">
            <w:r w:rsidRPr="00A653D9">
              <w:t>Open Air venues</w:t>
            </w:r>
          </w:p>
        </w:tc>
        <w:tc>
          <w:tcPr>
            <w:tcW w:w="993" w:type="dxa"/>
          </w:tcPr>
          <w:p w14:paraId="42DE03C2" w14:textId="77777777" w:rsidR="0081192D" w:rsidRPr="00A653D9" w:rsidRDefault="0081192D" w:rsidP="00026D6F"/>
        </w:tc>
        <w:tc>
          <w:tcPr>
            <w:tcW w:w="1134" w:type="dxa"/>
          </w:tcPr>
          <w:p w14:paraId="5A42EF9C" w14:textId="77777777" w:rsidR="0081192D" w:rsidRPr="00A653D9" w:rsidRDefault="0081192D" w:rsidP="00026D6F"/>
        </w:tc>
        <w:tc>
          <w:tcPr>
            <w:tcW w:w="1134" w:type="dxa"/>
          </w:tcPr>
          <w:p w14:paraId="54EF0E1C" w14:textId="77777777" w:rsidR="0081192D" w:rsidRPr="00A653D9" w:rsidRDefault="0081192D" w:rsidP="00026D6F"/>
        </w:tc>
        <w:tc>
          <w:tcPr>
            <w:tcW w:w="4216" w:type="dxa"/>
          </w:tcPr>
          <w:p w14:paraId="71FD2B39" w14:textId="77777777" w:rsidR="0081192D" w:rsidRPr="00A653D9" w:rsidRDefault="0081192D" w:rsidP="00026D6F"/>
        </w:tc>
      </w:tr>
      <w:tr w:rsidR="0081192D" w:rsidRPr="00A653D9" w14:paraId="12B4B979" w14:textId="77777777" w:rsidTr="00CE6357">
        <w:tc>
          <w:tcPr>
            <w:tcW w:w="505" w:type="dxa"/>
          </w:tcPr>
          <w:p w14:paraId="22C258DC" w14:textId="77777777" w:rsidR="0081192D" w:rsidRPr="009B584F" w:rsidRDefault="0081192D" w:rsidP="00026D6F">
            <w:pPr>
              <w:rPr>
                <w:b/>
              </w:rPr>
            </w:pPr>
          </w:p>
        </w:tc>
        <w:tc>
          <w:tcPr>
            <w:tcW w:w="6295" w:type="dxa"/>
          </w:tcPr>
          <w:p w14:paraId="14D7A679" w14:textId="77777777" w:rsidR="0081192D" w:rsidRPr="00A653D9" w:rsidRDefault="0081192D" w:rsidP="00026D6F">
            <w:r w:rsidRPr="00A653D9">
              <w:t>Small venue (</w:t>
            </w:r>
            <w:r w:rsidR="00026D6F">
              <w:t xml:space="preserve">2 to 3 spaces, </w:t>
            </w:r>
            <w:r w:rsidRPr="00A653D9">
              <w:t>around 100 seats)</w:t>
            </w:r>
          </w:p>
        </w:tc>
        <w:tc>
          <w:tcPr>
            <w:tcW w:w="993" w:type="dxa"/>
          </w:tcPr>
          <w:p w14:paraId="301A2C6D" w14:textId="77777777" w:rsidR="0081192D" w:rsidRPr="00A653D9" w:rsidRDefault="0081192D" w:rsidP="00026D6F"/>
        </w:tc>
        <w:tc>
          <w:tcPr>
            <w:tcW w:w="1134" w:type="dxa"/>
          </w:tcPr>
          <w:p w14:paraId="77271B79" w14:textId="77777777" w:rsidR="0081192D" w:rsidRPr="00A653D9" w:rsidRDefault="0081192D" w:rsidP="00026D6F"/>
        </w:tc>
        <w:tc>
          <w:tcPr>
            <w:tcW w:w="1134" w:type="dxa"/>
          </w:tcPr>
          <w:p w14:paraId="3255F4E8" w14:textId="77777777" w:rsidR="0081192D" w:rsidRPr="00A653D9" w:rsidRDefault="0081192D" w:rsidP="00026D6F"/>
        </w:tc>
        <w:tc>
          <w:tcPr>
            <w:tcW w:w="4216" w:type="dxa"/>
          </w:tcPr>
          <w:p w14:paraId="26A13D2D" w14:textId="77777777" w:rsidR="0081192D" w:rsidRPr="00A653D9" w:rsidRDefault="0081192D" w:rsidP="00026D6F"/>
        </w:tc>
      </w:tr>
      <w:tr w:rsidR="0081192D" w:rsidRPr="00A653D9" w14:paraId="3F134344" w14:textId="77777777" w:rsidTr="00CE6357">
        <w:tc>
          <w:tcPr>
            <w:tcW w:w="505" w:type="dxa"/>
          </w:tcPr>
          <w:p w14:paraId="3A3C0D6E" w14:textId="77777777" w:rsidR="0081192D" w:rsidRPr="009B584F" w:rsidRDefault="0081192D" w:rsidP="00026D6F">
            <w:pPr>
              <w:rPr>
                <w:b/>
              </w:rPr>
            </w:pPr>
          </w:p>
        </w:tc>
        <w:tc>
          <w:tcPr>
            <w:tcW w:w="6295" w:type="dxa"/>
          </w:tcPr>
          <w:p w14:paraId="2CDC10D3" w14:textId="77777777" w:rsidR="0081192D" w:rsidRPr="00A653D9" w:rsidRDefault="00541ECA" w:rsidP="00026D6F">
            <w:r>
              <w:t xml:space="preserve">If </w:t>
            </w:r>
            <w:r w:rsidR="0081192D" w:rsidRPr="00A653D9">
              <w:t>Student Festival</w:t>
            </w:r>
            <w:r>
              <w:t>: 2 venues with 200 seats or more</w:t>
            </w:r>
          </w:p>
        </w:tc>
        <w:tc>
          <w:tcPr>
            <w:tcW w:w="993" w:type="dxa"/>
          </w:tcPr>
          <w:p w14:paraId="117E3CA8" w14:textId="77777777" w:rsidR="0081192D" w:rsidRPr="00A653D9" w:rsidRDefault="0081192D" w:rsidP="00026D6F"/>
        </w:tc>
        <w:tc>
          <w:tcPr>
            <w:tcW w:w="1134" w:type="dxa"/>
          </w:tcPr>
          <w:p w14:paraId="32E9AFE1" w14:textId="77777777" w:rsidR="0081192D" w:rsidRPr="00A653D9" w:rsidRDefault="0081192D" w:rsidP="00026D6F"/>
        </w:tc>
        <w:tc>
          <w:tcPr>
            <w:tcW w:w="1134" w:type="dxa"/>
          </w:tcPr>
          <w:p w14:paraId="4A0D2314" w14:textId="77777777" w:rsidR="0081192D" w:rsidRPr="00A653D9" w:rsidRDefault="0081192D" w:rsidP="00026D6F"/>
        </w:tc>
        <w:tc>
          <w:tcPr>
            <w:tcW w:w="4216" w:type="dxa"/>
          </w:tcPr>
          <w:p w14:paraId="75079605" w14:textId="77777777" w:rsidR="0081192D" w:rsidRPr="00A653D9" w:rsidRDefault="0081192D" w:rsidP="00026D6F"/>
        </w:tc>
      </w:tr>
      <w:tr w:rsidR="0081192D" w:rsidRPr="00A653D9" w14:paraId="4788B775" w14:textId="77777777" w:rsidTr="00CE6357">
        <w:tc>
          <w:tcPr>
            <w:tcW w:w="505" w:type="dxa"/>
          </w:tcPr>
          <w:p w14:paraId="61084E82" w14:textId="77777777" w:rsidR="0081192D" w:rsidRPr="009B584F" w:rsidRDefault="0081192D" w:rsidP="00026D6F">
            <w:pPr>
              <w:rPr>
                <w:b/>
              </w:rPr>
            </w:pPr>
          </w:p>
        </w:tc>
        <w:tc>
          <w:tcPr>
            <w:tcW w:w="6295" w:type="dxa"/>
          </w:tcPr>
          <w:p w14:paraId="16B8C405" w14:textId="77777777" w:rsidR="0081192D" w:rsidRPr="00A653D9" w:rsidRDefault="00541ECA" w:rsidP="00026D6F">
            <w:r>
              <w:t xml:space="preserve">If Student Festival: </w:t>
            </w:r>
            <w:r w:rsidR="00924960">
              <w:t xml:space="preserve">1 room for big gathering </w:t>
            </w:r>
            <w:r w:rsidR="009B584F">
              <w:t>100 persons</w:t>
            </w:r>
          </w:p>
        </w:tc>
        <w:tc>
          <w:tcPr>
            <w:tcW w:w="993" w:type="dxa"/>
          </w:tcPr>
          <w:p w14:paraId="4944B1C8" w14:textId="77777777" w:rsidR="0081192D" w:rsidRPr="00A653D9" w:rsidRDefault="0081192D" w:rsidP="00026D6F"/>
        </w:tc>
        <w:tc>
          <w:tcPr>
            <w:tcW w:w="1134" w:type="dxa"/>
          </w:tcPr>
          <w:p w14:paraId="6B6527CF" w14:textId="77777777" w:rsidR="0081192D" w:rsidRPr="00A653D9" w:rsidRDefault="0081192D" w:rsidP="00026D6F"/>
        </w:tc>
        <w:tc>
          <w:tcPr>
            <w:tcW w:w="1134" w:type="dxa"/>
          </w:tcPr>
          <w:p w14:paraId="22B52E75" w14:textId="77777777" w:rsidR="0081192D" w:rsidRPr="00A653D9" w:rsidRDefault="0081192D" w:rsidP="00026D6F"/>
        </w:tc>
        <w:tc>
          <w:tcPr>
            <w:tcW w:w="4216" w:type="dxa"/>
          </w:tcPr>
          <w:p w14:paraId="1BC3F488" w14:textId="77777777" w:rsidR="0081192D" w:rsidRPr="00A653D9" w:rsidRDefault="0081192D" w:rsidP="00026D6F"/>
        </w:tc>
      </w:tr>
      <w:tr w:rsidR="0081192D" w:rsidRPr="00A653D9" w14:paraId="7A0B4067" w14:textId="77777777" w:rsidTr="00CE6357">
        <w:tc>
          <w:tcPr>
            <w:tcW w:w="505" w:type="dxa"/>
          </w:tcPr>
          <w:p w14:paraId="62F2EA3B" w14:textId="77777777" w:rsidR="0081192D" w:rsidRPr="009B584F" w:rsidRDefault="0081192D" w:rsidP="00026D6F">
            <w:pPr>
              <w:rPr>
                <w:b/>
              </w:rPr>
            </w:pPr>
          </w:p>
        </w:tc>
        <w:tc>
          <w:tcPr>
            <w:tcW w:w="6295" w:type="dxa"/>
          </w:tcPr>
          <w:p w14:paraId="1C10B466" w14:textId="77777777" w:rsidR="0081192D" w:rsidRPr="00A653D9" w:rsidRDefault="009B584F" w:rsidP="00026D6F">
            <w:r>
              <w:t>If Student Festival: 2 rooms for workshops 30 persons</w:t>
            </w:r>
          </w:p>
        </w:tc>
        <w:tc>
          <w:tcPr>
            <w:tcW w:w="993" w:type="dxa"/>
          </w:tcPr>
          <w:p w14:paraId="47E57429" w14:textId="77777777" w:rsidR="0081192D" w:rsidRPr="00A653D9" w:rsidRDefault="0081192D" w:rsidP="00026D6F"/>
        </w:tc>
        <w:tc>
          <w:tcPr>
            <w:tcW w:w="1134" w:type="dxa"/>
          </w:tcPr>
          <w:p w14:paraId="48A63132" w14:textId="77777777" w:rsidR="0081192D" w:rsidRPr="00A653D9" w:rsidRDefault="0081192D" w:rsidP="00026D6F"/>
        </w:tc>
        <w:tc>
          <w:tcPr>
            <w:tcW w:w="1134" w:type="dxa"/>
          </w:tcPr>
          <w:p w14:paraId="2ABA1F03" w14:textId="77777777" w:rsidR="0081192D" w:rsidRPr="00A653D9" w:rsidRDefault="0081192D" w:rsidP="00026D6F"/>
        </w:tc>
        <w:tc>
          <w:tcPr>
            <w:tcW w:w="4216" w:type="dxa"/>
          </w:tcPr>
          <w:p w14:paraId="41447362" w14:textId="77777777" w:rsidR="0081192D" w:rsidRPr="00A653D9" w:rsidRDefault="0081192D" w:rsidP="00026D6F"/>
        </w:tc>
      </w:tr>
      <w:tr w:rsidR="00CE6357" w:rsidRPr="00A653D9" w14:paraId="6D161821" w14:textId="77777777" w:rsidTr="00190EBB">
        <w:tc>
          <w:tcPr>
            <w:tcW w:w="505" w:type="dxa"/>
          </w:tcPr>
          <w:p w14:paraId="1CB2AC67" w14:textId="77777777" w:rsidR="00CE6357" w:rsidRPr="009B584F" w:rsidRDefault="00CE6357" w:rsidP="00026D6F">
            <w:pPr>
              <w:rPr>
                <w:b/>
              </w:rPr>
            </w:pPr>
            <w:r>
              <w:rPr>
                <w:b/>
              </w:rPr>
              <w:t xml:space="preserve">5. </w:t>
            </w:r>
          </w:p>
        </w:tc>
        <w:tc>
          <w:tcPr>
            <w:tcW w:w="6295" w:type="dxa"/>
          </w:tcPr>
          <w:p w14:paraId="0D8C9DFF" w14:textId="77777777" w:rsidR="00CE6357" w:rsidRPr="00CE6357" w:rsidRDefault="00CE6357" w:rsidP="00026D6F">
            <w:pPr>
              <w:rPr>
                <w:b/>
              </w:rPr>
            </w:pPr>
            <w:r w:rsidRPr="00CE6357">
              <w:rPr>
                <w:b/>
              </w:rPr>
              <w:t>Technical Equipment</w:t>
            </w:r>
          </w:p>
        </w:tc>
        <w:tc>
          <w:tcPr>
            <w:tcW w:w="993" w:type="dxa"/>
            <w:shd w:val="clear" w:color="auto" w:fill="833C0B" w:themeFill="accent2" w:themeFillShade="80"/>
          </w:tcPr>
          <w:p w14:paraId="66960A6A" w14:textId="77777777" w:rsidR="00CE6357" w:rsidRPr="00A653D9" w:rsidRDefault="00CE6357" w:rsidP="00026D6F"/>
        </w:tc>
        <w:tc>
          <w:tcPr>
            <w:tcW w:w="1134" w:type="dxa"/>
            <w:shd w:val="clear" w:color="auto" w:fill="833C0B" w:themeFill="accent2" w:themeFillShade="80"/>
          </w:tcPr>
          <w:p w14:paraId="251A68FD" w14:textId="77777777" w:rsidR="00CE6357" w:rsidRPr="00A653D9" w:rsidRDefault="00CE6357" w:rsidP="00026D6F"/>
        </w:tc>
        <w:tc>
          <w:tcPr>
            <w:tcW w:w="1134" w:type="dxa"/>
            <w:shd w:val="clear" w:color="auto" w:fill="833C0B" w:themeFill="accent2" w:themeFillShade="80"/>
          </w:tcPr>
          <w:p w14:paraId="013A7BA5" w14:textId="77777777" w:rsidR="00CE6357" w:rsidRPr="00A653D9" w:rsidRDefault="00CE6357" w:rsidP="00026D6F"/>
        </w:tc>
        <w:tc>
          <w:tcPr>
            <w:tcW w:w="4216" w:type="dxa"/>
          </w:tcPr>
          <w:p w14:paraId="3BA6123A" w14:textId="77777777" w:rsidR="00CE6357" w:rsidRPr="00A653D9" w:rsidRDefault="00CE6357" w:rsidP="00026D6F"/>
        </w:tc>
      </w:tr>
      <w:tr w:rsidR="00CE6357" w:rsidRPr="00A653D9" w14:paraId="252794CE" w14:textId="77777777" w:rsidTr="00CE6357">
        <w:tc>
          <w:tcPr>
            <w:tcW w:w="505" w:type="dxa"/>
          </w:tcPr>
          <w:p w14:paraId="03A8A639" w14:textId="77777777" w:rsidR="00CE6357" w:rsidRPr="009B584F" w:rsidRDefault="00CE6357" w:rsidP="00026D6F">
            <w:pPr>
              <w:rPr>
                <w:b/>
              </w:rPr>
            </w:pPr>
          </w:p>
        </w:tc>
        <w:tc>
          <w:tcPr>
            <w:tcW w:w="6295" w:type="dxa"/>
          </w:tcPr>
          <w:p w14:paraId="77FD9279" w14:textId="77777777" w:rsidR="00CE6357" w:rsidRDefault="00CE6357" w:rsidP="00026D6F">
            <w:r>
              <w:t>Venues Spaces need technical equipment</w:t>
            </w:r>
            <w:r w:rsidR="00A651A7">
              <w:t xml:space="preserve"> such as light, sounds etc </w:t>
            </w:r>
          </w:p>
        </w:tc>
        <w:tc>
          <w:tcPr>
            <w:tcW w:w="993" w:type="dxa"/>
          </w:tcPr>
          <w:p w14:paraId="55E92DE2" w14:textId="77777777" w:rsidR="00CE6357" w:rsidRPr="00A653D9" w:rsidRDefault="00CE6357" w:rsidP="00026D6F"/>
        </w:tc>
        <w:tc>
          <w:tcPr>
            <w:tcW w:w="1134" w:type="dxa"/>
          </w:tcPr>
          <w:p w14:paraId="6D920FBD" w14:textId="77777777" w:rsidR="00CE6357" w:rsidRPr="00A653D9" w:rsidRDefault="00CE6357" w:rsidP="00026D6F"/>
        </w:tc>
        <w:tc>
          <w:tcPr>
            <w:tcW w:w="1134" w:type="dxa"/>
          </w:tcPr>
          <w:p w14:paraId="1772C14B" w14:textId="77777777" w:rsidR="00CE6357" w:rsidRPr="00A653D9" w:rsidRDefault="00CE6357" w:rsidP="00026D6F"/>
        </w:tc>
        <w:tc>
          <w:tcPr>
            <w:tcW w:w="4216" w:type="dxa"/>
          </w:tcPr>
          <w:p w14:paraId="286E28FF" w14:textId="77777777" w:rsidR="00CE6357" w:rsidRPr="00A653D9" w:rsidRDefault="00CE6357" w:rsidP="00026D6F"/>
        </w:tc>
      </w:tr>
      <w:tr w:rsidR="00CE6357" w:rsidRPr="00A653D9" w14:paraId="073D3C2F" w14:textId="77777777" w:rsidTr="00CE6357">
        <w:tc>
          <w:tcPr>
            <w:tcW w:w="505" w:type="dxa"/>
          </w:tcPr>
          <w:p w14:paraId="7A847853" w14:textId="77777777" w:rsidR="00CE6357" w:rsidRPr="009B584F" w:rsidRDefault="00CE6357" w:rsidP="00026D6F">
            <w:pPr>
              <w:rPr>
                <w:b/>
              </w:rPr>
            </w:pPr>
          </w:p>
        </w:tc>
        <w:tc>
          <w:tcPr>
            <w:tcW w:w="6295" w:type="dxa"/>
          </w:tcPr>
          <w:p w14:paraId="47091205" w14:textId="77777777" w:rsidR="00CE6357" w:rsidRDefault="00CE6357" w:rsidP="00026D6F">
            <w:r>
              <w:t>Workshop Spaces need whiteboard, blackboard or flipchart</w:t>
            </w:r>
          </w:p>
        </w:tc>
        <w:tc>
          <w:tcPr>
            <w:tcW w:w="993" w:type="dxa"/>
          </w:tcPr>
          <w:p w14:paraId="42052C0C" w14:textId="77777777" w:rsidR="00CE6357" w:rsidRPr="00A653D9" w:rsidRDefault="00CE6357" w:rsidP="00026D6F"/>
        </w:tc>
        <w:tc>
          <w:tcPr>
            <w:tcW w:w="1134" w:type="dxa"/>
          </w:tcPr>
          <w:p w14:paraId="5B77A738" w14:textId="77777777" w:rsidR="00CE6357" w:rsidRPr="00A653D9" w:rsidRDefault="00CE6357" w:rsidP="00026D6F"/>
        </w:tc>
        <w:tc>
          <w:tcPr>
            <w:tcW w:w="1134" w:type="dxa"/>
          </w:tcPr>
          <w:p w14:paraId="1856E789" w14:textId="77777777" w:rsidR="00CE6357" w:rsidRPr="00A653D9" w:rsidRDefault="00CE6357" w:rsidP="00026D6F"/>
        </w:tc>
        <w:tc>
          <w:tcPr>
            <w:tcW w:w="4216" w:type="dxa"/>
          </w:tcPr>
          <w:p w14:paraId="58FD4497" w14:textId="77777777" w:rsidR="00CE6357" w:rsidRPr="00A653D9" w:rsidRDefault="00CE6357" w:rsidP="00026D6F"/>
        </w:tc>
      </w:tr>
      <w:tr w:rsidR="00CE6357" w:rsidRPr="00A653D9" w14:paraId="63A9F00E" w14:textId="77777777" w:rsidTr="00CE6357">
        <w:tc>
          <w:tcPr>
            <w:tcW w:w="505" w:type="dxa"/>
          </w:tcPr>
          <w:p w14:paraId="533A9D0E" w14:textId="77777777" w:rsidR="00CE6357" w:rsidRPr="009B584F" w:rsidRDefault="00CE6357" w:rsidP="00026D6F">
            <w:pPr>
              <w:rPr>
                <w:b/>
              </w:rPr>
            </w:pPr>
          </w:p>
        </w:tc>
        <w:tc>
          <w:tcPr>
            <w:tcW w:w="6295" w:type="dxa"/>
          </w:tcPr>
          <w:p w14:paraId="0AA814F4" w14:textId="77777777" w:rsidR="00CE6357" w:rsidRDefault="00CE6357" w:rsidP="00026D6F">
            <w:r>
              <w:t xml:space="preserve">General Assembly Hall needs simultaneous translation equipment </w:t>
            </w:r>
            <w:r w:rsidR="00A651A7">
              <w:t xml:space="preserve">as projector, screen, sound system </w:t>
            </w:r>
            <w:r>
              <w:t>and rooms for simultaneous translators</w:t>
            </w:r>
          </w:p>
        </w:tc>
        <w:tc>
          <w:tcPr>
            <w:tcW w:w="993" w:type="dxa"/>
          </w:tcPr>
          <w:p w14:paraId="6D389992" w14:textId="77777777" w:rsidR="00CE6357" w:rsidRPr="00A653D9" w:rsidRDefault="00CE6357" w:rsidP="00026D6F"/>
        </w:tc>
        <w:tc>
          <w:tcPr>
            <w:tcW w:w="1134" w:type="dxa"/>
          </w:tcPr>
          <w:p w14:paraId="2F687A70" w14:textId="77777777" w:rsidR="00CE6357" w:rsidRPr="00A653D9" w:rsidRDefault="00CE6357" w:rsidP="00026D6F"/>
        </w:tc>
        <w:tc>
          <w:tcPr>
            <w:tcW w:w="1134" w:type="dxa"/>
          </w:tcPr>
          <w:p w14:paraId="562DF307" w14:textId="77777777" w:rsidR="00CE6357" w:rsidRPr="00A653D9" w:rsidRDefault="00CE6357" w:rsidP="00026D6F"/>
        </w:tc>
        <w:tc>
          <w:tcPr>
            <w:tcW w:w="4216" w:type="dxa"/>
          </w:tcPr>
          <w:p w14:paraId="3BD1334D" w14:textId="77777777" w:rsidR="00CE6357" w:rsidRPr="00A653D9" w:rsidRDefault="00CE6357" w:rsidP="00026D6F"/>
        </w:tc>
      </w:tr>
      <w:tr w:rsidR="00CE6357" w:rsidRPr="00A653D9" w14:paraId="5F8C499A" w14:textId="77777777" w:rsidTr="00CE6357">
        <w:tc>
          <w:tcPr>
            <w:tcW w:w="505" w:type="dxa"/>
          </w:tcPr>
          <w:p w14:paraId="096B362F" w14:textId="77777777" w:rsidR="00CE6357" w:rsidRPr="009B584F" w:rsidRDefault="00CE6357" w:rsidP="00026D6F">
            <w:pPr>
              <w:rPr>
                <w:b/>
              </w:rPr>
            </w:pPr>
          </w:p>
        </w:tc>
        <w:tc>
          <w:tcPr>
            <w:tcW w:w="6295" w:type="dxa"/>
          </w:tcPr>
          <w:p w14:paraId="710A6E88" w14:textId="77777777" w:rsidR="00CE6357" w:rsidRDefault="00CE6357" w:rsidP="00026D6F">
            <w:r>
              <w:t>Keynote Speech Space need same equipment as General Assembly</w:t>
            </w:r>
          </w:p>
          <w:p w14:paraId="383F3FDB" w14:textId="77777777" w:rsidR="00A651A7" w:rsidRDefault="00A651A7" w:rsidP="00026D6F"/>
        </w:tc>
        <w:tc>
          <w:tcPr>
            <w:tcW w:w="993" w:type="dxa"/>
          </w:tcPr>
          <w:p w14:paraId="6D81967D" w14:textId="77777777" w:rsidR="00CE6357" w:rsidRPr="00A653D9" w:rsidRDefault="00CE6357" w:rsidP="00026D6F"/>
        </w:tc>
        <w:tc>
          <w:tcPr>
            <w:tcW w:w="1134" w:type="dxa"/>
          </w:tcPr>
          <w:p w14:paraId="1F7722C3" w14:textId="77777777" w:rsidR="00CE6357" w:rsidRPr="00A653D9" w:rsidRDefault="00CE6357" w:rsidP="00026D6F"/>
        </w:tc>
        <w:tc>
          <w:tcPr>
            <w:tcW w:w="1134" w:type="dxa"/>
          </w:tcPr>
          <w:p w14:paraId="387D554D" w14:textId="77777777" w:rsidR="00CE6357" w:rsidRPr="00A653D9" w:rsidRDefault="00CE6357" w:rsidP="00026D6F"/>
        </w:tc>
        <w:tc>
          <w:tcPr>
            <w:tcW w:w="4216" w:type="dxa"/>
          </w:tcPr>
          <w:p w14:paraId="3B3E493C" w14:textId="77777777" w:rsidR="00CE6357" w:rsidRPr="00A653D9" w:rsidRDefault="00CE6357" w:rsidP="00026D6F"/>
        </w:tc>
      </w:tr>
      <w:tr w:rsidR="0081192D" w:rsidRPr="00A653D9" w14:paraId="73FC814E" w14:textId="77777777" w:rsidTr="00CE6357">
        <w:tc>
          <w:tcPr>
            <w:tcW w:w="505" w:type="dxa"/>
          </w:tcPr>
          <w:p w14:paraId="23F08BBD" w14:textId="77777777" w:rsidR="0081192D" w:rsidRPr="009B584F" w:rsidRDefault="00190EBB" w:rsidP="00026D6F">
            <w:pPr>
              <w:rPr>
                <w:b/>
              </w:rPr>
            </w:pPr>
            <w:bookmarkStart w:id="1" w:name="_Hlk514334614"/>
            <w:r>
              <w:rPr>
                <w:b/>
              </w:rPr>
              <w:t>6</w:t>
            </w:r>
            <w:r w:rsidR="009B584F" w:rsidRPr="009B584F">
              <w:rPr>
                <w:b/>
              </w:rPr>
              <w:t>.</w:t>
            </w:r>
          </w:p>
        </w:tc>
        <w:tc>
          <w:tcPr>
            <w:tcW w:w="6295" w:type="dxa"/>
          </w:tcPr>
          <w:p w14:paraId="5E2D8FA0" w14:textId="77777777" w:rsidR="0081192D" w:rsidRPr="00541ECA" w:rsidRDefault="0081192D" w:rsidP="00026D6F">
            <w:pPr>
              <w:rPr>
                <w:b/>
              </w:rPr>
            </w:pPr>
            <w:r w:rsidRPr="00541ECA">
              <w:rPr>
                <w:b/>
              </w:rPr>
              <w:t>Time Frame</w:t>
            </w:r>
          </w:p>
        </w:tc>
        <w:tc>
          <w:tcPr>
            <w:tcW w:w="993" w:type="dxa"/>
            <w:shd w:val="clear" w:color="auto" w:fill="833C0B" w:themeFill="accent2" w:themeFillShade="80"/>
          </w:tcPr>
          <w:p w14:paraId="14EBCF49" w14:textId="77777777" w:rsidR="0081192D" w:rsidRPr="00A653D9" w:rsidRDefault="0081192D" w:rsidP="00026D6F"/>
        </w:tc>
        <w:tc>
          <w:tcPr>
            <w:tcW w:w="1134" w:type="dxa"/>
            <w:shd w:val="clear" w:color="auto" w:fill="833C0B" w:themeFill="accent2" w:themeFillShade="80"/>
          </w:tcPr>
          <w:p w14:paraId="357BD50C" w14:textId="77777777" w:rsidR="0081192D" w:rsidRPr="00A653D9" w:rsidRDefault="0081192D" w:rsidP="00026D6F"/>
        </w:tc>
        <w:tc>
          <w:tcPr>
            <w:tcW w:w="1134" w:type="dxa"/>
            <w:shd w:val="clear" w:color="auto" w:fill="833C0B" w:themeFill="accent2" w:themeFillShade="80"/>
          </w:tcPr>
          <w:p w14:paraId="6AA909AB" w14:textId="77777777" w:rsidR="0081192D" w:rsidRPr="00A653D9" w:rsidRDefault="0081192D" w:rsidP="00026D6F"/>
        </w:tc>
        <w:tc>
          <w:tcPr>
            <w:tcW w:w="4216" w:type="dxa"/>
          </w:tcPr>
          <w:p w14:paraId="71E4DCEE" w14:textId="77777777" w:rsidR="0081192D" w:rsidRPr="00A653D9" w:rsidRDefault="0081192D" w:rsidP="00026D6F"/>
        </w:tc>
      </w:tr>
      <w:bookmarkEnd w:id="1"/>
      <w:tr w:rsidR="0081192D" w:rsidRPr="00A653D9" w14:paraId="0D433F7C" w14:textId="77777777" w:rsidTr="00CE6357">
        <w:tc>
          <w:tcPr>
            <w:tcW w:w="505" w:type="dxa"/>
          </w:tcPr>
          <w:p w14:paraId="38F98E70" w14:textId="77777777" w:rsidR="0081192D" w:rsidRPr="009B584F" w:rsidRDefault="0081192D" w:rsidP="00026D6F">
            <w:pPr>
              <w:rPr>
                <w:b/>
              </w:rPr>
            </w:pPr>
          </w:p>
        </w:tc>
        <w:tc>
          <w:tcPr>
            <w:tcW w:w="6295" w:type="dxa"/>
          </w:tcPr>
          <w:p w14:paraId="58DA3754" w14:textId="77777777" w:rsidR="0081192D" w:rsidRPr="00A653D9" w:rsidRDefault="009B584F" w:rsidP="00026D6F">
            <w:r>
              <w:t xml:space="preserve">Is 10-day Congress possible, with 3-day </w:t>
            </w:r>
            <w:proofErr w:type="gramStart"/>
            <w:r>
              <w:t>pre</w:t>
            </w:r>
            <w:r w:rsidR="00A651A7">
              <w:t xml:space="preserve"> </w:t>
            </w:r>
            <w:r>
              <w:t>congress</w:t>
            </w:r>
            <w:proofErr w:type="gramEnd"/>
            <w:r>
              <w:t xml:space="preserve"> (student festival) plus 6-day main Congress?</w:t>
            </w:r>
          </w:p>
        </w:tc>
        <w:tc>
          <w:tcPr>
            <w:tcW w:w="993" w:type="dxa"/>
          </w:tcPr>
          <w:p w14:paraId="468966C9" w14:textId="77777777" w:rsidR="0081192D" w:rsidRPr="00A653D9" w:rsidRDefault="0081192D" w:rsidP="00026D6F"/>
        </w:tc>
        <w:tc>
          <w:tcPr>
            <w:tcW w:w="1134" w:type="dxa"/>
          </w:tcPr>
          <w:p w14:paraId="2038FB9F" w14:textId="77777777" w:rsidR="0081192D" w:rsidRPr="00A653D9" w:rsidRDefault="0081192D" w:rsidP="00026D6F"/>
        </w:tc>
        <w:tc>
          <w:tcPr>
            <w:tcW w:w="1134" w:type="dxa"/>
          </w:tcPr>
          <w:p w14:paraId="4519CAFE" w14:textId="77777777" w:rsidR="0081192D" w:rsidRPr="00A653D9" w:rsidRDefault="0081192D" w:rsidP="00026D6F"/>
        </w:tc>
        <w:tc>
          <w:tcPr>
            <w:tcW w:w="4216" w:type="dxa"/>
          </w:tcPr>
          <w:p w14:paraId="098D5003" w14:textId="77777777" w:rsidR="0081192D" w:rsidRPr="00A653D9" w:rsidRDefault="0081192D" w:rsidP="00026D6F"/>
        </w:tc>
      </w:tr>
      <w:tr w:rsidR="0081192D" w:rsidRPr="00A653D9" w14:paraId="1413C827" w14:textId="77777777" w:rsidTr="00CE6357">
        <w:tc>
          <w:tcPr>
            <w:tcW w:w="505" w:type="dxa"/>
          </w:tcPr>
          <w:p w14:paraId="67E73AF5" w14:textId="77777777" w:rsidR="0081192D" w:rsidRPr="009B584F" w:rsidRDefault="0081192D" w:rsidP="00026D6F">
            <w:pPr>
              <w:rPr>
                <w:b/>
              </w:rPr>
            </w:pPr>
          </w:p>
        </w:tc>
        <w:tc>
          <w:tcPr>
            <w:tcW w:w="6295" w:type="dxa"/>
          </w:tcPr>
          <w:p w14:paraId="2CCDAAB6" w14:textId="77777777" w:rsidR="0081192D" w:rsidRPr="00A653D9" w:rsidRDefault="009B584F" w:rsidP="00026D6F">
            <w:r>
              <w:t>Is 6-day Congress possible, just main Congress?</w:t>
            </w:r>
          </w:p>
        </w:tc>
        <w:tc>
          <w:tcPr>
            <w:tcW w:w="993" w:type="dxa"/>
          </w:tcPr>
          <w:p w14:paraId="691ADC8F" w14:textId="77777777" w:rsidR="0081192D" w:rsidRPr="00A653D9" w:rsidRDefault="0081192D" w:rsidP="00026D6F"/>
        </w:tc>
        <w:tc>
          <w:tcPr>
            <w:tcW w:w="1134" w:type="dxa"/>
          </w:tcPr>
          <w:p w14:paraId="468C4EFD" w14:textId="77777777" w:rsidR="0081192D" w:rsidRPr="00A653D9" w:rsidRDefault="0081192D" w:rsidP="00026D6F"/>
        </w:tc>
        <w:tc>
          <w:tcPr>
            <w:tcW w:w="1134" w:type="dxa"/>
          </w:tcPr>
          <w:p w14:paraId="0FBF0F1D" w14:textId="77777777" w:rsidR="0081192D" w:rsidRPr="00A653D9" w:rsidRDefault="0081192D" w:rsidP="00026D6F"/>
        </w:tc>
        <w:tc>
          <w:tcPr>
            <w:tcW w:w="4216" w:type="dxa"/>
          </w:tcPr>
          <w:p w14:paraId="2FB37ECA" w14:textId="77777777" w:rsidR="0081192D" w:rsidRPr="00A653D9" w:rsidRDefault="0081192D" w:rsidP="00026D6F"/>
        </w:tc>
      </w:tr>
      <w:tr w:rsidR="0081192D" w:rsidRPr="00A653D9" w14:paraId="1D0C7BEC" w14:textId="77777777" w:rsidTr="00B27769">
        <w:tc>
          <w:tcPr>
            <w:tcW w:w="505" w:type="dxa"/>
          </w:tcPr>
          <w:p w14:paraId="55F23F8E" w14:textId="77777777" w:rsidR="0081192D" w:rsidRPr="009B584F" w:rsidRDefault="00190EBB" w:rsidP="00026D6F">
            <w:pPr>
              <w:rPr>
                <w:b/>
              </w:rPr>
            </w:pPr>
            <w:r>
              <w:rPr>
                <w:b/>
              </w:rPr>
              <w:t>7</w:t>
            </w:r>
            <w:r w:rsidR="009B584F" w:rsidRPr="009B584F">
              <w:rPr>
                <w:b/>
              </w:rPr>
              <w:t>.</w:t>
            </w:r>
          </w:p>
        </w:tc>
        <w:tc>
          <w:tcPr>
            <w:tcW w:w="6295" w:type="dxa"/>
          </w:tcPr>
          <w:p w14:paraId="497D1E0D" w14:textId="77777777" w:rsidR="0081192D" w:rsidRPr="00E64029" w:rsidRDefault="0081192D" w:rsidP="00026D6F">
            <w:pPr>
              <w:rPr>
                <w:b/>
              </w:rPr>
            </w:pPr>
            <w:r w:rsidRPr="00E64029">
              <w:rPr>
                <w:b/>
              </w:rPr>
              <w:t>Hosting</w:t>
            </w:r>
            <w:r w:rsidR="00B27769">
              <w:rPr>
                <w:b/>
              </w:rPr>
              <w:t xml:space="preserve"> </w:t>
            </w:r>
            <w:r w:rsidR="00B27769" w:rsidRPr="00B27769">
              <w:t>(Bed and breakfast)</w:t>
            </w:r>
          </w:p>
        </w:tc>
        <w:tc>
          <w:tcPr>
            <w:tcW w:w="993" w:type="dxa"/>
            <w:shd w:val="clear" w:color="auto" w:fill="833C0B" w:themeFill="accent2" w:themeFillShade="80"/>
          </w:tcPr>
          <w:p w14:paraId="5FF6AF0A" w14:textId="77777777" w:rsidR="0081192D" w:rsidRPr="00A653D9" w:rsidRDefault="0081192D" w:rsidP="00026D6F"/>
        </w:tc>
        <w:tc>
          <w:tcPr>
            <w:tcW w:w="1134" w:type="dxa"/>
            <w:shd w:val="clear" w:color="auto" w:fill="833C0B" w:themeFill="accent2" w:themeFillShade="80"/>
          </w:tcPr>
          <w:p w14:paraId="15A5F611" w14:textId="77777777" w:rsidR="0081192D" w:rsidRPr="00A653D9" w:rsidRDefault="0081192D" w:rsidP="00026D6F"/>
        </w:tc>
        <w:tc>
          <w:tcPr>
            <w:tcW w:w="1134" w:type="dxa"/>
            <w:shd w:val="clear" w:color="auto" w:fill="833C0B" w:themeFill="accent2" w:themeFillShade="80"/>
          </w:tcPr>
          <w:p w14:paraId="1ADD9F14" w14:textId="77777777" w:rsidR="0081192D" w:rsidRPr="00A653D9" w:rsidRDefault="0081192D" w:rsidP="00026D6F"/>
        </w:tc>
        <w:tc>
          <w:tcPr>
            <w:tcW w:w="4216" w:type="dxa"/>
          </w:tcPr>
          <w:p w14:paraId="432C7EE2" w14:textId="77777777" w:rsidR="0081192D" w:rsidRPr="00A653D9" w:rsidRDefault="0081192D" w:rsidP="00026D6F"/>
        </w:tc>
      </w:tr>
      <w:tr w:rsidR="0081192D" w:rsidRPr="00A653D9" w14:paraId="3236923E" w14:textId="77777777" w:rsidTr="00CE6357">
        <w:tc>
          <w:tcPr>
            <w:tcW w:w="505" w:type="dxa"/>
          </w:tcPr>
          <w:p w14:paraId="02FABBB8" w14:textId="77777777" w:rsidR="0081192D" w:rsidRPr="009B584F" w:rsidRDefault="0081192D" w:rsidP="00026D6F">
            <w:pPr>
              <w:rPr>
                <w:b/>
              </w:rPr>
            </w:pPr>
          </w:p>
        </w:tc>
        <w:tc>
          <w:tcPr>
            <w:tcW w:w="6295" w:type="dxa"/>
          </w:tcPr>
          <w:p w14:paraId="6800310C" w14:textId="77777777" w:rsidR="0081192D" w:rsidRPr="00A653D9" w:rsidRDefault="0081192D" w:rsidP="00026D6F">
            <w:r w:rsidRPr="00A653D9">
              <w:t>Head of Delegations</w:t>
            </w:r>
            <w:r w:rsidR="00E64029">
              <w:t xml:space="preserve"> (around 70 persons)</w:t>
            </w:r>
          </w:p>
        </w:tc>
        <w:tc>
          <w:tcPr>
            <w:tcW w:w="993" w:type="dxa"/>
          </w:tcPr>
          <w:p w14:paraId="6A6683D5" w14:textId="77777777" w:rsidR="0081192D" w:rsidRPr="00A653D9" w:rsidRDefault="0081192D" w:rsidP="00026D6F"/>
        </w:tc>
        <w:tc>
          <w:tcPr>
            <w:tcW w:w="1134" w:type="dxa"/>
          </w:tcPr>
          <w:p w14:paraId="79DC777D" w14:textId="77777777" w:rsidR="0081192D" w:rsidRPr="00A653D9" w:rsidRDefault="0081192D" w:rsidP="00026D6F"/>
        </w:tc>
        <w:tc>
          <w:tcPr>
            <w:tcW w:w="1134" w:type="dxa"/>
          </w:tcPr>
          <w:p w14:paraId="19E0F2F2" w14:textId="77777777" w:rsidR="0081192D" w:rsidRPr="00A653D9" w:rsidRDefault="0081192D" w:rsidP="00026D6F"/>
        </w:tc>
        <w:tc>
          <w:tcPr>
            <w:tcW w:w="4216" w:type="dxa"/>
          </w:tcPr>
          <w:p w14:paraId="65D4DD31" w14:textId="77777777" w:rsidR="0081192D" w:rsidRPr="00A653D9" w:rsidRDefault="0081192D" w:rsidP="00026D6F"/>
        </w:tc>
      </w:tr>
      <w:tr w:rsidR="0081192D" w:rsidRPr="00A653D9" w14:paraId="3A8A9FA3" w14:textId="77777777" w:rsidTr="00CE6357">
        <w:tc>
          <w:tcPr>
            <w:tcW w:w="505" w:type="dxa"/>
          </w:tcPr>
          <w:p w14:paraId="72952E82" w14:textId="77777777" w:rsidR="0081192D" w:rsidRPr="009B584F" w:rsidRDefault="0081192D" w:rsidP="00026D6F">
            <w:pPr>
              <w:rPr>
                <w:b/>
              </w:rPr>
            </w:pPr>
          </w:p>
        </w:tc>
        <w:tc>
          <w:tcPr>
            <w:tcW w:w="6295" w:type="dxa"/>
          </w:tcPr>
          <w:p w14:paraId="60263732" w14:textId="77777777" w:rsidR="0081192D" w:rsidRPr="00A653D9" w:rsidRDefault="0081192D" w:rsidP="00026D6F">
            <w:r w:rsidRPr="00A653D9">
              <w:t>Members of the Executive Council</w:t>
            </w:r>
            <w:r w:rsidR="00E64029">
              <w:t xml:space="preserve"> (14 persons)</w:t>
            </w:r>
          </w:p>
        </w:tc>
        <w:tc>
          <w:tcPr>
            <w:tcW w:w="993" w:type="dxa"/>
          </w:tcPr>
          <w:p w14:paraId="352070AD" w14:textId="77777777" w:rsidR="0081192D" w:rsidRPr="00A653D9" w:rsidRDefault="0081192D" w:rsidP="00026D6F"/>
        </w:tc>
        <w:tc>
          <w:tcPr>
            <w:tcW w:w="1134" w:type="dxa"/>
          </w:tcPr>
          <w:p w14:paraId="388F6BD3" w14:textId="77777777" w:rsidR="0081192D" w:rsidRPr="00A653D9" w:rsidRDefault="0081192D" w:rsidP="00026D6F"/>
        </w:tc>
        <w:tc>
          <w:tcPr>
            <w:tcW w:w="1134" w:type="dxa"/>
          </w:tcPr>
          <w:p w14:paraId="7128425C" w14:textId="77777777" w:rsidR="0081192D" w:rsidRPr="00A653D9" w:rsidRDefault="0081192D" w:rsidP="00026D6F"/>
        </w:tc>
        <w:tc>
          <w:tcPr>
            <w:tcW w:w="4216" w:type="dxa"/>
          </w:tcPr>
          <w:p w14:paraId="3086B2EB" w14:textId="77777777" w:rsidR="0081192D" w:rsidRPr="00A653D9" w:rsidRDefault="0081192D" w:rsidP="00026D6F"/>
        </w:tc>
      </w:tr>
      <w:tr w:rsidR="0081192D" w:rsidRPr="00A653D9" w14:paraId="49C23098" w14:textId="77777777" w:rsidTr="00CE6357">
        <w:tc>
          <w:tcPr>
            <w:tcW w:w="505" w:type="dxa"/>
          </w:tcPr>
          <w:p w14:paraId="731B07E1" w14:textId="77777777" w:rsidR="0081192D" w:rsidRPr="009B584F" w:rsidRDefault="0081192D" w:rsidP="00026D6F">
            <w:pPr>
              <w:rPr>
                <w:b/>
              </w:rPr>
            </w:pPr>
          </w:p>
        </w:tc>
        <w:tc>
          <w:tcPr>
            <w:tcW w:w="6295" w:type="dxa"/>
          </w:tcPr>
          <w:p w14:paraId="6F0A3081" w14:textId="77777777" w:rsidR="0081192D" w:rsidRPr="00A653D9" w:rsidRDefault="0081192D" w:rsidP="00026D6F">
            <w:r w:rsidRPr="00A653D9">
              <w:t>Members of the General Secretariat</w:t>
            </w:r>
            <w:r w:rsidR="00E64029">
              <w:t xml:space="preserve"> (6 persons)</w:t>
            </w:r>
          </w:p>
        </w:tc>
        <w:tc>
          <w:tcPr>
            <w:tcW w:w="993" w:type="dxa"/>
          </w:tcPr>
          <w:p w14:paraId="74F3C91C" w14:textId="77777777" w:rsidR="0081192D" w:rsidRPr="00A653D9" w:rsidRDefault="0081192D" w:rsidP="00026D6F"/>
        </w:tc>
        <w:tc>
          <w:tcPr>
            <w:tcW w:w="1134" w:type="dxa"/>
          </w:tcPr>
          <w:p w14:paraId="477727F0" w14:textId="77777777" w:rsidR="0081192D" w:rsidRPr="00A653D9" w:rsidRDefault="0081192D" w:rsidP="00026D6F"/>
        </w:tc>
        <w:tc>
          <w:tcPr>
            <w:tcW w:w="1134" w:type="dxa"/>
          </w:tcPr>
          <w:p w14:paraId="41440A43" w14:textId="77777777" w:rsidR="0081192D" w:rsidRPr="00A653D9" w:rsidRDefault="0081192D" w:rsidP="00026D6F"/>
        </w:tc>
        <w:tc>
          <w:tcPr>
            <w:tcW w:w="4216" w:type="dxa"/>
          </w:tcPr>
          <w:p w14:paraId="6A4A91A4" w14:textId="77777777" w:rsidR="0081192D" w:rsidRPr="00A653D9" w:rsidRDefault="0081192D" w:rsidP="00026D6F"/>
        </w:tc>
      </w:tr>
      <w:tr w:rsidR="0081192D" w:rsidRPr="00A653D9" w14:paraId="6FA34E6B" w14:textId="77777777" w:rsidTr="00CE6357">
        <w:tc>
          <w:tcPr>
            <w:tcW w:w="505" w:type="dxa"/>
          </w:tcPr>
          <w:p w14:paraId="39CF2643" w14:textId="77777777" w:rsidR="0081192D" w:rsidRPr="009B584F" w:rsidRDefault="0081192D" w:rsidP="00026D6F">
            <w:pPr>
              <w:rPr>
                <w:b/>
              </w:rPr>
            </w:pPr>
          </w:p>
        </w:tc>
        <w:tc>
          <w:tcPr>
            <w:tcW w:w="6295" w:type="dxa"/>
          </w:tcPr>
          <w:p w14:paraId="5AFBB985" w14:textId="77777777" w:rsidR="0081192D" w:rsidRPr="00A653D9" w:rsidRDefault="0081192D" w:rsidP="00026D6F">
            <w:r w:rsidRPr="00A653D9">
              <w:t>Honorary Presidents</w:t>
            </w:r>
            <w:r w:rsidR="00E64029">
              <w:t xml:space="preserve"> (max. 2 persons)</w:t>
            </w:r>
          </w:p>
        </w:tc>
        <w:tc>
          <w:tcPr>
            <w:tcW w:w="993" w:type="dxa"/>
          </w:tcPr>
          <w:p w14:paraId="060913B6" w14:textId="77777777" w:rsidR="0081192D" w:rsidRPr="00A653D9" w:rsidRDefault="0081192D" w:rsidP="00026D6F"/>
        </w:tc>
        <w:tc>
          <w:tcPr>
            <w:tcW w:w="1134" w:type="dxa"/>
          </w:tcPr>
          <w:p w14:paraId="2545F247" w14:textId="77777777" w:rsidR="0081192D" w:rsidRPr="00A653D9" w:rsidRDefault="0081192D" w:rsidP="00026D6F"/>
        </w:tc>
        <w:tc>
          <w:tcPr>
            <w:tcW w:w="1134" w:type="dxa"/>
          </w:tcPr>
          <w:p w14:paraId="076C5A60" w14:textId="77777777" w:rsidR="0081192D" w:rsidRPr="00A653D9" w:rsidRDefault="0081192D" w:rsidP="00026D6F"/>
        </w:tc>
        <w:tc>
          <w:tcPr>
            <w:tcW w:w="4216" w:type="dxa"/>
          </w:tcPr>
          <w:p w14:paraId="62D3BA6A" w14:textId="77777777" w:rsidR="0081192D" w:rsidRPr="00A653D9" w:rsidRDefault="0081192D" w:rsidP="00026D6F"/>
        </w:tc>
      </w:tr>
      <w:tr w:rsidR="0081192D" w:rsidRPr="00A653D9" w14:paraId="68790189" w14:textId="77777777" w:rsidTr="00CE6357">
        <w:tc>
          <w:tcPr>
            <w:tcW w:w="505" w:type="dxa"/>
          </w:tcPr>
          <w:p w14:paraId="67045DDF" w14:textId="77777777" w:rsidR="0081192D" w:rsidRPr="009B584F" w:rsidRDefault="0081192D" w:rsidP="00026D6F">
            <w:pPr>
              <w:rPr>
                <w:b/>
              </w:rPr>
            </w:pPr>
          </w:p>
        </w:tc>
        <w:tc>
          <w:tcPr>
            <w:tcW w:w="6295" w:type="dxa"/>
          </w:tcPr>
          <w:p w14:paraId="2D922FB8" w14:textId="77777777" w:rsidR="0081192D" w:rsidRPr="00A653D9" w:rsidRDefault="0081192D" w:rsidP="00026D6F">
            <w:r w:rsidRPr="00A653D9">
              <w:t>One leader of the Partner Organizations</w:t>
            </w:r>
            <w:r w:rsidR="00E64029">
              <w:t xml:space="preserve"> (max. 6 persons)</w:t>
            </w:r>
          </w:p>
        </w:tc>
        <w:tc>
          <w:tcPr>
            <w:tcW w:w="993" w:type="dxa"/>
          </w:tcPr>
          <w:p w14:paraId="5C3D7B69" w14:textId="77777777" w:rsidR="0081192D" w:rsidRPr="00A653D9" w:rsidRDefault="0081192D" w:rsidP="00026D6F"/>
        </w:tc>
        <w:tc>
          <w:tcPr>
            <w:tcW w:w="1134" w:type="dxa"/>
          </w:tcPr>
          <w:p w14:paraId="3DB4559E" w14:textId="77777777" w:rsidR="0081192D" w:rsidRPr="00A653D9" w:rsidRDefault="0081192D" w:rsidP="00026D6F"/>
        </w:tc>
        <w:tc>
          <w:tcPr>
            <w:tcW w:w="1134" w:type="dxa"/>
          </w:tcPr>
          <w:p w14:paraId="4A456C82" w14:textId="77777777" w:rsidR="0081192D" w:rsidRPr="00A653D9" w:rsidRDefault="0081192D" w:rsidP="00026D6F"/>
        </w:tc>
        <w:tc>
          <w:tcPr>
            <w:tcW w:w="4216" w:type="dxa"/>
          </w:tcPr>
          <w:p w14:paraId="64609675" w14:textId="77777777" w:rsidR="0081192D" w:rsidRPr="00A653D9" w:rsidRDefault="0081192D" w:rsidP="00026D6F"/>
        </w:tc>
      </w:tr>
      <w:tr w:rsidR="0081192D" w:rsidRPr="00A653D9" w14:paraId="6138D981" w14:textId="77777777" w:rsidTr="00CE6357">
        <w:tc>
          <w:tcPr>
            <w:tcW w:w="505" w:type="dxa"/>
          </w:tcPr>
          <w:p w14:paraId="053CC85A" w14:textId="77777777" w:rsidR="0081192D" w:rsidRPr="009B584F" w:rsidRDefault="0081192D" w:rsidP="00026D6F">
            <w:pPr>
              <w:rPr>
                <w:b/>
              </w:rPr>
            </w:pPr>
          </w:p>
        </w:tc>
        <w:tc>
          <w:tcPr>
            <w:tcW w:w="6295" w:type="dxa"/>
          </w:tcPr>
          <w:p w14:paraId="07DEE789" w14:textId="77777777" w:rsidR="0081192D" w:rsidRPr="00A653D9" w:rsidRDefault="0081192D" w:rsidP="00026D6F">
            <w:r w:rsidRPr="00A653D9">
              <w:t>World Theatre Ambassadors / World Dance Ambassadors</w:t>
            </w:r>
            <w:r w:rsidR="00E64029">
              <w:t xml:space="preserve"> (max. 4 persons)</w:t>
            </w:r>
          </w:p>
        </w:tc>
        <w:tc>
          <w:tcPr>
            <w:tcW w:w="993" w:type="dxa"/>
          </w:tcPr>
          <w:p w14:paraId="0D652726" w14:textId="77777777" w:rsidR="0081192D" w:rsidRPr="00A653D9" w:rsidRDefault="0081192D" w:rsidP="00026D6F"/>
        </w:tc>
        <w:tc>
          <w:tcPr>
            <w:tcW w:w="1134" w:type="dxa"/>
          </w:tcPr>
          <w:p w14:paraId="7C9B8F01" w14:textId="77777777" w:rsidR="0081192D" w:rsidRPr="00A653D9" w:rsidRDefault="0081192D" w:rsidP="00026D6F"/>
        </w:tc>
        <w:tc>
          <w:tcPr>
            <w:tcW w:w="1134" w:type="dxa"/>
          </w:tcPr>
          <w:p w14:paraId="76CA0E06" w14:textId="77777777" w:rsidR="0081192D" w:rsidRPr="00A653D9" w:rsidRDefault="0081192D" w:rsidP="00026D6F"/>
        </w:tc>
        <w:tc>
          <w:tcPr>
            <w:tcW w:w="4216" w:type="dxa"/>
          </w:tcPr>
          <w:p w14:paraId="4088F557" w14:textId="77777777" w:rsidR="0081192D" w:rsidRPr="00A653D9" w:rsidRDefault="0081192D" w:rsidP="00026D6F"/>
        </w:tc>
      </w:tr>
      <w:tr w:rsidR="0081192D" w:rsidRPr="00A653D9" w14:paraId="03088449" w14:textId="77777777" w:rsidTr="00CE6357">
        <w:tc>
          <w:tcPr>
            <w:tcW w:w="505" w:type="dxa"/>
          </w:tcPr>
          <w:p w14:paraId="5CFD0DF7" w14:textId="77777777" w:rsidR="0081192D" w:rsidRPr="009B584F" w:rsidRDefault="0081192D" w:rsidP="00026D6F">
            <w:pPr>
              <w:rPr>
                <w:b/>
              </w:rPr>
            </w:pPr>
          </w:p>
        </w:tc>
        <w:tc>
          <w:tcPr>
            <w:tcW w:w="6295" w:type="dxa"/>
          </w:tcPr>
          <w:p w14:paraId="730DB058" w14:textId="77777777" w:rsidR="0081192D" w:rsidRPr="00A653D9" w:rsidRDefault="0081192D" w:rsidP="00026D6F">
            <w:r w:rsidRPr="00A653D9">
              <w:t>Workshop / Presentation leaders</w:t>
            </w:r>
            <w:r w:rsidR="00E64029">
              <w:t xml:space="preserve"> (max. 14 persons)</w:t>
            </w:r>
          </w:p>
        </w:tc>
        <w:tc>
          <w:tcPr>
            <w:tcW w:w="993" w:type="dxa"/>
          </w:tcPr>
          <w:p w14:paraId="6F330438" w14:textId="77777777" w:rsidR="0081192D" w:rsidRPr="00A653D9" w:rsidRDefault="0081192D" w:rsidP="00026D6F"/>
        </w:tc>
        <w:tc>
          <w:tcPr>
            <w:tcW w:w="1134" w:type="dxa"/>
          </w:tcPr>
          <w:p w14:paraId="1335DA0C" w14:textId="77777777" w:rsidR="0081192D" w:rsidRPr="00A653D9" w:rsidRDefault="0081192D" w:rsidP="00026D6F"/>
        </w:tc>
        <w:tc>
          <w:tcPr>
            <w:tcW w:w="1134" w:type="dxa"/>
          </w:tcPr>
          <w:p w14:paraId="13FAC206" w14:textId="77777777" w:rsidR="0081192D" w:rsidRPr="00A653D9" w:rsidRDefault="0081192D" w:rsidP="00026D6F"/>
        </w:tc>
        <w:tc>
          <w:tcPr>
            <w:tcW w:w="4216" w:type="dxa"/>
          </w:tcPr>
          <w:p w14:paraId="15F2147C" w14:textId="77777777" w:rsidR="0081192D" w:rsidRPr="00A653D9" w:rsidRDefault="0081192D" w:rsidP="00026D6F"/>
        </w:tc>
      </w:tr>
      <w:tr w:rsidR="0081192D" w:rsidRPr="00A653D9" w14:paraId="28270724" w14:textId="77777777" w:rsidTr="00CE6357">
        <w:tc>
          <w:tcPr>
            <w:tcW w:w="505" w:type="dxa"/>
          </w:tcPr>
          <w:p w14:paraId="78C79093" w14:textId="77777777" w:rsidR="0081192D" w:rsidRPr="009B584F" w:rsidRDefault="0081192D" w:rsidP="00026D6F">
            <w:pPr>
              <w:rPr>
                <w:b/>
              </w:rPr>
            </w:pPr>
          </w:p>
        </w:tc>
        <w:tc>
          <w:tcPr>
            <w:tcW w:w="6295" w:type="dxa"/>
          </w:tcPr>
          <w:p w14:paraId="1B02501E" w14:textId="77777777" w:rsidR="0081192D" w:rsidRPr="00A653D9" w:rsidRDefault="0081192D" w:rsidP="00026D6F">
            <w:r w:rsidRPr="00A653D9">
              <w:t>Performers</w:t>
            </w:r>
            <w:r w:rsidR="00E64029">
              <w:t xml:space="preserve"> (if international: max. 20 persons)</w:t>
            </w:r>
          </w:p>
        </w:tc>
        <w:tc>
          <w:tcPr>
            <w:tcW w:w="993" w:type="dxa"/>
          </w:tcPr>
          <w:p w14:paraId="42C84AEB" w14:textId="77777777" w:rsidR="0081192D" w:rsidRPr="00A653D9" w:rsidRDefault="0081192D" w:rsidP="00026D6F"/>
        </w:tc>
        <w:tc>
          <w:tcPr>
            <w:tcW w:w="1134" w:type="dxa"/>
          </w:tcPr>
          <w:p w14:paraId="18EEDFCE" w14:textId="77777777" w:rsidR="0081192D" w:rsidRPr="00A653D9" w:rsidRDefault="0081192D" w:rsidP="00026D6F"/>
        </w:tc>
        <w:tc>
          <w:tcPr>
            <w:tcW w:w="1134" w:type="dxa"/>
          </w:tcPr>
          <w:p w14:paraId="1F0CB1C9" w14:textId="77777777" w:rsidR="0081192D" w:rsidRPr="00A653D9" w:rsidRDefault="0081192D" w:rsidP="00026D6F"/>
        </w:tc>
        <w:tc>
          <w:tcPr>
            <w:tcW w:w="4216" w:type="dxa"/>
          </w:tcPr>
          <w:p w14:paraId="450D3E97" w14:textId="77777777" w:rsidR="0081192D" w:rsidRPr="00A653D9" w:rsidRDefault="0081192D" w:rsidP="00026D6F"/>
        </w:tc>
      </w:tr>
      <w:tr w:rsidR="0081192D" w:rsidRPr="00A653D9" w14:paraId="4741F8A2" w14:textId="77777777" w:rsidTr="00CE6357">
        <w:tc>
          <w:tcPr>
            <w:tcW w:w="505" w:type="dxa"/>
          </w:tcPr>
          <w:p w14:paraId="7C49B336" w14:textId="77777777" w:rsidR="0081192D" w:rsidRPr="009B584F" w:rsidRDefault="0081192D" w:rsidP="00026D6F">
            <w:pPr>
              <w:rPr>
                <w:b/>
              </w:rPr>
            </w:pPr>
          </w:p>
        </w:tc>
        <w:tc>
          <w:tcPr>
            <w:tcW w:w="6295" w:type="dxa"/>
          </w:tcPr>
          <w:p w14:paraId="326D153B" w14:textId="77777777" w:rsidR="0081192D" w:rsidRPr="00A653D9" w:rsidRDefault="0081192D" w:rsidP="00026D6F">
            <w:r w:rsidRPr="00A653D9">
              <w:t>VIPs (such as DG of UNESCO</w:t>
            </w:r>
            <w:r w:rsidR="00E64029">
              <w:t>, max. 4 persons</w:t>
            </w:r>
            <w:r w:rsidRPr="00A653D9">
              <w:t>)</w:t>
            </w:r>
          </w:p>
        </w:tc>
        <w:tc>
          <w:tcPr>
            <w:tcW w:w="993" w:type="dxa"/>
          </w:tcPr>
          <w:p w14:paraId="1DD44098" w14:textId="77777777" w:rsidR="0081192D" w:rsidRPr="00A653D9" w:rsidRDefault="0081192D" w:rsidP="00026D6F"/>
        </w:tc>
        <w:tc>
          <w:tcPr>
            <w:tcW w:w="1134" w:type="dxa"/>
          </w:tcPr>
          <w:p w14:paraId="72BEB79F" w14:textId="77777777" w:rsidR="0081192D" w:rsidRPr="00A653D9" w:rsidRDefault="0081192D" w:rsidP="00026D6F"/>
        </w:tc>
        <w:tc>
          <w:tcPr>
            <w:tcW w:w="1134" w:type="dxa"/>
          </w:tcPr>
          <w:p w14:paraId="199735A4" w14:textId="77777777" w:rsidR="0081192D" w:rsidRPr="00A653D9" w:rsidRDefault="0081192D" w:rsidP="00026D6F"/>
        </w:tc>
        <w:tc>
          <w:tcPr>
            <w:tcW w:w="4216" w:type="dxa"/>
          </w:tcPr>
          <w:p w14:paraId="58F19730" w14:textId="77777777" w:rsidR="0081192D" w:rsidRPr="00A653D9" w:rsidRDefault="0081192D" w:rsidP="00026D6F"/>
        </w:tc>
      </w:tr>
      <w:tr w:rsidR="0081192D" w:rsidRPr="00A653D9" w14:paraId="60E87864" w14:textId="77777777" w:rsidTr="00CE6357">
        <w:tc>
          <w:tcPr>
            <w:tcW w:w="505" w:type="dxa"/>
          </w:tcPr>
          <w:p w14:paraId="48EC43C8" w14:textId="77777777" w:rsidR="0081192D" w:rsidRPr="009B584F" w:rsidRDefault="0081192D" w:rsidP="00026D6F">
            <w:pPr>
              <w:rPr>
                <w:b/>
              </w:rPr>
            </w:pPr>
          </w:p>
        </w:tc>
        <w:tc>
          <w:tcPr>
            <w:tcW w:w="6295" w:type="dxa"/>
          </w:tcPr>
          <w:p w14:paraId="2AF11CD6" w14:textId="77777777" w:rsidR="0081192D" w:rsidRPr="00A653D9" w:rsidRDefault="0081192D" w:rsidP="00026D6F">
            <w:r w:rsidRPr="00A653D9">
              <w:t>Keynote Speakers</w:t>
            </w:r>
            <w:r w:rsidR="00E64029">
              <w:t xml:space="preserve"> (max. 3 persons)</w:t>
            </w:r>
          </w:p>
        </w:tc>
        <w:tc>
          <w:tcPr>
            <w:tcW w:w="993" w:type="dxa"/>
          </w:tcPr>
          <w:p w14:paraId="7EEBF4A9" w14:textId="77777777" w:rsidR="0081192D" w:rsidRPr="00A653D9" w:rsidRDefault="0081192D" w:rsidP="00026D6F"/>
        </w:tc>
        <w:tc>
          <w:tcPr>
            <w:tcW w:w="1134" w:type="dxa"/>
          </w:tcPr>
          <w:p w14:paraId="3D15FD11" w14:textId="77777777" w:rsidR="0081192D" w:rsidRPr="00A653D9" w:rsidRDefault="0081192D" w:rsidP="00026D6F"/>
        </w:tc>
        <w:tc>
          <w:tcPr>
            <w:tcW w:w="1134" w:type="dxa"/>
          </w:tcPr>
          <w:p w14:paraId="0F9A50D1" w14:textId="77777777" w:rsidR="0081192D" w:rsidRPr="00A653D9" w:rsidRDefault="0081192D" w:rsidP="00026D6F"/>
        </w:tc>
        <w:tc>
          <w:tcPr>
            <w:tcW w:w="4216" w:type="dxa"/>
          </w:tcPr>
          <w:p w14:paraId="2E1B1B06" w14:textId="77777777" w:rsidR="0081192D" w:rsidRPr="00A653D9" w:rsidRDefault="0081192D" w:rsidP="00026D6F"/>
        </w:tc>
      </w:tr>
      <w:tr w:rsidR="0081192D" w:rsidRPr="00A653D9" w14:paraId="5428751D" w14:textId="77777777" w:rsidTr="00CE6357">
        <w:tc>
          <w:tcPr>
            <w:tcW w:w="505" w:type="dxa"/>
          </w:tcPr>
          <w:p w14:paraId="515F6B8B" w14:textId="77777777" w:rsidR="0081192D" w:rsidRPr="009B584F" w:rsidRDefault="0081192D" w:rsidP="00026D6F">
            <w:pPr>
              <w:rPr>
                <w:b/>
              </w:rPr>
            </w:pPr>
          </w:p>
        </w:tc>
        <w:tc>
          <w:tcPr>
            <w:tcW w:w="6295" w:type="dxa"/>
          </w:tcPr>
          <w:p w14:paraId="54AD9DD2" w14:textId="77777777" w:rsidR="0081192D" w:rsidRPr="00A653D9" w:rsidRDefault="0081192D" w:rsidP="00026D6F">
            <w:r w:rsidRPr="00A653D9">
              <w:t>Leaders of the Universities of the Student Festival</w:t>
            </w:r>
            <w:r w:rsidR="00FF2117">
              <w:t xml:space="preserve"> (max. 20 persons)</w:t>
            </w:r>
          </w:p>
        </w:tc>
        <w:tc>
          <w:tcPr>
            <w:tcW w:w="993" w:type="dxa"/>
          </w:tcPr>
          <w:p w14:paraId="238C5177" w14:textId="77777777" w:rsidR="0081192D" w:rsidRPr="00A653D9" w:rsidRDefault="0081192D" w:rsidP="00026D6F"/>
        </w:tc>
        <w:tc>
          <w:tcPr>
            <w:tcW w:w="1134" w:type="dxa"/>
          </w:tcPr>
          <w:p w14:paraId="591E0358" w14:textId="77777777" w:rsidR="0081192D" w:rsidRPr="00A653D9" w:rsidRDefault="0081192D" w:rsidP="00026D6F"/>
        </w:tc>
        <w:tc>
          <w:tcPr>
            <w:tcW w:w="1134" w:type="dxa"/>
          </w:tcPr>
          <w:p w14:paraId="6F731AE3" w14:textId="77777777" w:rsidR="0081192D" w:rsidRPr="00A653D9" w:rsidRDefault="0081192D" w:rsidP="00026D6F"/>
        </w:tc>
        <w:tc>
          <w:tcPr>
            <w:tcW w:w="4216" w:type="dxa"/>
          </w:tcPr>
          <w:p w14:paraId="2DDB6117" w14:textId="77777777" w:rsidR="0081192D" w:rsidRPr="00A653D9" w:rsidRDefault="0081192D" w:rsidP="00026D6F"/>
        </w:tc>
      </w:tr>
      <w:tr w:rsidR="0081192D" w:rsidRPr="00A653D9" w14:paraId="4A30D51E" w14:textId="77777777" w:rsidTr="00CE6357">
        <w:tc>
          <w:tcPr>
            <w:tcW w:w="505" w:type="dxa"/>
          </w:tcPr>
          <w:p w14:paraId="2F21B77F" w14:textId="77777777" w:rsidR="0081192D" w:rsidRPr="009B584F" w:rsidRDefault="0081192D" w:rsidP="00026D6F">
            <w:pPr>
              <w:rPr>
                <w:b/>
              </w:rPr>
            </w:pPr>
          </w:p>
        </w:tc>
        <w:tc>
          <w:tcPr>
            <w:tcW w:w="6295" w:type="dxa"/>
          </w:tcPr>
          <w:p w14:paraId="3B89546F" w14:textId="77777777" w:rsidR="0081192D" w:rsidRPr="00A653D9" w:rsidRDefault="0081192D" w:rsidP="00026D6F">
            <w:r w:rsidRPr="00A653D9">
              <w:t>Students of the Student Festival</w:t>
            </w:r>
            <w:r w:rsidR="00FF2117">
              <w:t xml:space="preserve"> (max. 100 persons)</w:t>
            </w:r>
          </w:p>
        </w:tc>
        <w:tc>
          <w:tcPr>
            <w:tcW w:w="993" w:type="dxa"/>
          </w:tcPr>
          <w:p w14:paraId="1E79033D" w14:textId="77777777" w:rsidR="0081192D" w:rsidRPr="00A653D9" w:rsidRDefault="0081192D" w:rsidP="00026D6F"/>
        </w:tc>
        <w:tc>
          <w:tcPr>
            <w:tcW w:w="1134" w:type="dxa"/>
          </w:tcPr>
          <w:p w14:paraId="237DF7A1" w14:textId="77777777" w:rsidR="0081192D" w:rsidRPr="00A653D9" w:rsidRDefault="0081192D" w:rsidP="00026D6F"/>
        </w:tc>
        <w:tc>
          <w:tcPr>
            <w:tcW w:w="1134" w:type="dxa"/>
          </w:tcPr>
          <w:p w14:paraId="3291A55E" w14:textId="77777777" w:rsidR="0081192D" w:rsidRPr="00A653D9" w:rsidRDefault="0081192D" w:rsidP="00026D6F"/>
        </w:tc>
        <w:tc>
          <w:tcPr>
            <w:tcW w:w="4216" w:type="dxa"/>
          </w:tcPr>
          <w:p w14:paraId="1881E4BD" w14:textId="77777777" w:rsidR="0081192D" w:rsidRPr="00A653D9" w:rsidRDefault="0081192D" w:rsidP="00026D6F"/>
        </w:tc>
      </w:tr>
      <w:tr w:rsidR="0081192D" w:rsidRPr="00A653D9" w14:paraId="0AA89D6F" w14:textId="77777777" w:rsidTr="00CE6357">
        <w:tc>
          <w:tcPr>
            <w:tcW w:w="505" w:type="dxa"/>
          </w:tcPr>
          <w:p w14:paraId="4E6CAB0D" w14:textId="77777777" w:rsidR="0081192D" w:rsidRPr="009B584F" w:rsidRDefault="0081192D" w:rsidP="00026D6F">
            <w:pPr>
              <w:rPr>
                <w:b/>
              </w:rPr>
            </w:pPr>
          </w:p>
        </w:tc>
        <w:tc>
          <w:tcPr>
            <w:tcW w:w="6295" w:type="dxa"/>
          </w:tcPr>
          <w:p w14:paraId="39EAF2AE" w14:textId="77777777" w:rsidR="0081192D" w:rsidRPr="00A653D9" w:rsidRDefault="0081192D" w:rsidP="00026D6F">
            <w:r w:rsidRPr="00A653D9">
              <w:t>Emerging Artists</w:t>
            </w:r>
            <w:r w:rsidR="00FF2117">
              <w:t xml:space="preserve"> (max. 14 persons)</w:t>
            </w:r>
          </w:p>
        </w:tc>
        <w:tc>
          <w:tcPr>
            <w:tcW w:w="993" w:type="dxa"/>
          </w:tcPr>
          <w:p w14:paraId="056CD8B4" w14:textId="77777777" w:rsidR="0081192D" w:rsidRPr="00A653D9" w:rsidRDefault="0081192D" w:rsidP="00026D6F"/>
        </w:tc>
        <w:tc>
          <w:tcPr>
            <w:tcW w:w="1134" w:type="dxa"/>
          </w:tcPr>
          <w:p w14:paraId="3BC21C8D" w14:textId="77777777" w:rsidR="0081192D" w:rsidRPr="00A653D9" w:rsidRDefault="0081192D" w:rsidP="00026D6F"/>
        </w:tc>
        <w:tc>
          <w:tcPr>
            <w:tcW w:w="1134" w:type="dxa"/>
          </w:tcPr>
          <w:p w14:paraId="20CE18AD" w14:textId="77777777" w:rsidR="0081192D" w:rsidRPr="00A653D9" w:rsidRDefault="0081192D" w:rsidP="00026D6F"/>
        </w:tc>
        <w:tc>
          <w:tcPr>
            <w:tcW w:w="4216" w:type="dxa"/>
          </w:tcPr>
          <w:p w14:paraId="1D957B51" w14:textId="77777777" w:rsidR="0081192D" w:rsidRPr="00A653D9" w:rsidRDefault="0081192D" w:rsidP="00026D6F"/>
        </w:tc>
      </w:tr>
      <w:tr w:rsidR="00A651A7" w:rsidRPr="00A653D9" w14:paraId="3353BA9C" w14:textId="77777777" w:rsidTr="00CE6357">
        <w:tc>
          <w:tcPr>
            <w:tcW w:w="505" w:type="dxa"/>
          </w:tcPr>
          <w:p w14:paraId="01AC57FC" w14:textId="77777777" w:rsidR="00A651A7" w:rsidRPr="009B584F" w:rsidRDefault="00A651A7" w:rsidP="00026D6F">
            <w:pPr>
              <w:rPr>
                <w:b/>
              </w:rPr>
            </w:pPr>
          </w:p>
        </w:tc>
        <w:tc>
          <w:tcPr>
            <w:tcW w:w="6295" w:type="dxa"/>
          </w:tcPr>
          <w:p w14:paraId="4BB81BEA" w14:textId="77777777" w:rsidR="00A651A7" w:rsidRPr="00A653D9" w:rsidRDefault="00A651A7" w:rsidP="00026D6F">
            <w:r w:rsidRPr="00A651A7">
              <w:t>Can you provide hotels that non-hosting guests can book?</w:t>
            </w:r>
          </w:p>
        </w:tc>
        <w:tc>
          <w:tcPr>
            <w:tcW w:w="993" w:type="dxa"/>
          </w:tcPr>
          <w:p w14:paraId="7113B0C8" w14:textId="77777777" w:rsidR="00A651A7" w:rsidRPr="00A653D9" w:rsidRDefault="00A651A7" w:rsidP="00026D6F"/>
        </w:tc>
        <w:tc>
          <w:tcPr>
            <w:tcW w:w="1134" w:type="dxa"/>
          </w:tcPr>
          <w:p w14:paraId="1B71D228" w14:textId="77777777" w:rsidR="00A651A7" w:rsidRPr="00A653D9" w:rsidRDefault="00A651A7" w:rsidP="00026D6F"/>
        </w:tc>
        <w:tc>
          <w:tcPr>
            <w:tcW w:w="1134" w:type="dxa"/>
          </w:tcPr>
          <w:p w14:paraId="789818C7" w14:textId="77777777" w:rsidR="00A651A7" w:rsidRPr="00A653D9" w:rsidRDefault="00A651A7" w:rsidP="00026D6F"/>
        </w:tc>
        <w:tc>
          <w:tcPr>
            <w:tcW w:w="4216" w:type="dxa"/>
          </w:tcPr>
          <w:p w14:paraId="7DFB78BC" w14:textId="77777777" w:rsidR="00A651A7" w:rsidRPr="00A653D9" w:rsidRDefault="00A651A7" w:rsidP="00026D6F"/>
        </w:tc>
      </w:tr>
      <w:tr w:rsidR="00B27769" w:rsidRPr="00A653D9" w14:paraId="70726235" w14:textId="77777777" w:rsidTr="00CE6357">
        <w:tc>
          <w:tcPr>
            <w:tcW w:w="505" w:type="dxa"/>
          </w:tcPr>
          <w:p w14:paraId="2E2AC552" w14:textId="77777777" w:rsidR="00B27769" w:rsidRPr="009B584F" w:rsidRDefault="00B27769" w:rsidP="00026D6F">
            <w:pPr>
              <w:rPr>
                <w:b/>
              </w:rPr>
            </w:pPr>
          </w:p>
        </w:tc>
        <w:tc>
          <w:tcPr>
            <w:tcW w:w="6295" w:type="dxa"/>
          </w:tcPr>
          <w:p w14:paraId="39E09BAD" w14:textId="77777777" w:rsidR="00B27769" w:rsidRPr="00A653D9" w:rsidRDefault="00B27769" w:rsidP="00026D6F">
            <w:r>
              <w:t>System for lunch and dinner at local restaurants to a cheaper price (only food, no drinks)</w:t>
            </w:r>
          </w:p>
        </w:tc>
        <w:tc>
          <w:tcPr>
            <w:tcW w:w="993" w:type="dxa"/>
          </w:tcPr>
          <w:p w14:paraId="78C12139" w14:textId="77777777" w:rsidR="00B27769" w:rsidRPr="00A653D9" w:rsidRDefault="00B27769" w:rsidP="00026D6F"/>
        </w:tc>
        <w:tc>
          <w:tcPr>
            <w:tcW w:w="1134" w:type="dxa"/>
          </w:tcPr>
          <w:p w14:paraId="24247EB2" w14:textId="77777777" w:rsidR="00B27769" w:rsidRPr="00A653D9" w:rsidRDefault="00B27769" w:rsidP="00026D6F"/>
        </w:tc>
        <w:tc>
          <w:tcPr>
            <w:tcW w:w="1134" w:type="dxa"/>
          </w:tcPr>
          <w:p w14:paraId="271D373A" w14:textId="77777777" w:rsidR="00B27769" w:rsidRPr="00A653D9" w:rsidRDefault="00B27769" w:rsidP="00026D6F"/>
        </w:tc>
        <w:tc>
          <w:tcPr>
            <w:tcW w:w="4216" w:type="dxa"/>
          </w:tcPr>
          <w:p w14:paraId="26DC6744" w14:textId="77777777" w:rsidR="00B27769" w:rsidRPr="00A653D9" w:rsidRDefault="00B27769" w:rsidP="00026D6F"/>
        </w:tc>
      </w:tr>
      <w:tr w:rsidR="0081192D" w:rsidRPr="00A653D9" w14:paraId="4EEE4804" w14:textId="77777777" w:rsidTr="00CE6357">
        <w:tc>
          <w:tcPr>
            <w:tcW w:w="505" w:type="dxa"/>
          </w:tcPr>
          <w:p w14:paraId="6F2E8888" w14:textId="77777777" w:rsidR="0081192D" w:rsidRPr="009B584F" w:rsidRDefault="00190EBB" w:rsidP="00026D6F">
            <w:pPr>
              <w:rPr>
                <w:b/>
              </w:rPr>
            </w:pPr>
            <w:r>
              <w:rPr>
                <w:b/>
              </w:rPr>
              <w:t>8</w:t>
            </w:r>
            <w:r w:rsidR="009B584F" w:rsidRPr="009B584F">
              <w:rPr>
                <w:b/>
              </w:rPr>
              <w:t>.</w:t>
            </w:r>
          </w:p>
        </w:tc>
        <w:tc>
          <w:tcPr>
            <w:tcW w:w="6295" w:type="dxa"/>
          </w:tcPr>
          <w:p w14:paraId="6738BE38" w14:textId="77777777" w:rsidR="0081192D" w:rsidRPr="00FF2117" w:rsidRDefault="0081192D" w:rsidP="00026D6F">
            <w:pPr>
              <w:rPr>
                <w:b/>
              </w:rPr>
            </w:pPr>
            <w:r w:rsidRPr="00FF2117">
              <w:rPr>
                <w:b/>
              </w:rPr>
              <w:t>Travel Assistance</w:t>
            </w:r>
          </w:p>
        </w:tc>
        <w:tc>
          <w:tcPr>
            <w:tcW w:w="993" w:type="dxa"/>
            <w:shd w:val="clear" w:color="auto" w:fill="833C0B" w:themeFill="accent2" w:themeFillShade="80"/>
          </w:tcPr>
          <w:p w14:paraId="06E64B14" w14:textId="77777777" w:rsidR="0081192D" w:rsidRPr="00A653D9" w:rsidRDefault="0081192D" w:rsidP="00026D6F"/>
        </w:tc>
        <w:tc>
          <w:tcPr>
            <w:tcW w:w="1134" w:type="dxa"/>
            <w:shd w:val="clear" w:color="auto" w:fill="833C0B" w:themeFill="accent2" w:themeFillShade="80"/>
          </w:tcPr>
          <w:p w14:paraId="4BDB04D9" w14:textId="77777777" w:rsidR="0081192D" w:rsidRPr="00A653D9" w:rsidRDefault="0081192D" w:rsidP="00026D6F"/>
        </w:tc>
        <w:tc>
          <w:tcPr>
            <w:tcW w:w="1134" w:type="dxa"/>
            <w:shd w:val="clear" w:color="auto" w:fill="833C0B" w:themeFill="accent2" w:themeFillShade="80"/>
          </w:tcPr>
          <w:p w14:paraId="2C55D6B8" w14:textId="77777777" w:rsidR="0081192D" w:rsidRPr="00A653D9" w:rsidRDefault="0081192D" w:rsidP="00026D6F"/>
        </w:tc>
        <w:tc>
          <w:tcPr>
            <w:tcW w:w="4216" w:type="dxa"/>
          </w:tcPr>
          <w:p w14:paraId="741B1B2B" w14:textId="77777777" w:rsidR="0081192D" w:rsidRPr="00A653D9" w:rsidRDefault="0081192D" w:rsidP="00026D6F"/>
        </w:tc>
      </w:tr>
      <w:tr w:rsidR="0081192D" w:rsidRPr="00A653D9" w14:paraId="311A1BA8" w14:textId="77777777" w:rsidTr="00CE6357">
        <w:tc>
          <w:tcPr>
            <w:tcW w:w="505" w:type="dxa"/>
          </w:tcPr>
          <w:p w14:paraId="264DA3FC" w14:textId="77777777" w:rsidR="0081192D" w:rsidRPr="009B584F" w:rsidRDefault="0081192D" w:rsidP="00026D6F">
            <w:pPr>
              <w:rPr>
                <w:b/>
              </w:rPr>
            </w:pPr>
          </w:p>
        </w:tc>
        <w:tc>
          <w:tcPr>
            <w:tcW w:w="6295" w:type="dxa"/>
          </w:tcPr>
          <w:p w14:paraId="0B98CEEB" w14:textId="77777777" w:rsidR="0081192D" w:rsidRPr="00A653D9" w:rsidRDefault="00FF2117" w:rsidP="00026D6F">
            <w:r>
              <w:t xml:space="preserve">Can you provide an </w:t>
            </w:r>
            <w:r w:rsidR="0081192D" w:rsidRPr="00A653D9">
              <w:t>Airline Partnership</w:t>
            </w:r>
            <w:r>
              <w:t xml:space="preserve"> for cheaper airline tickets?</w:t>
            </w:r>
          </w:p>
        </w:tc>
        <w:tc>
          <w:tcPr>
            <w:tcW w:w="993" w:type="dxa"/>
          </w:tcPr>
          <w:p w14:paraId="0046D515" w14:textId="77777777" w:rsidR="0081192D" w:rsidRPr="00A653D9" w:rsidRDefault="0081192D" w:rsidP="00026D6F"/>
        </w:tc>
        <w:tc>
          <w:tcPr>
            <w:tcW w:w="1134" w:type="dxa"/>
          </w:tcPr>
          <w:p w14:paraId="38693396" w14:textId="77777777" w:rsidR="0081192D" w:rsidRPr="00A653D9" w:rsidRDefault="0081192D" w:rsidP="00026D6F"/>
        </w:tc>
        <w:tc>
          <w:tcPr>
            <w:tcW w:w="1134" w:type="dxa"/>
          </w:tcPr>
          <w:p w14:paraId="36ECDABC" w14:textId="77777777" w:rsidR="0081192D" w:rsidRPr="00A653D9" w:rsidRDefault="0081192D" w:rsidP="00026D6F"/>
        </w:tc>
        <w:tc>
          <w:tcPr>
            <w:tcW w:w="4216" w:type="dxa"/>
          </w:tcPr>
          <w:p w14:paraId="37902CF9" w14:textId="77777777" w:rsidR="0081192D" w:rsidRPr="00A653D9" w:rsidRDefault="0081192D" w:rsidP="00026D6F"/>
        </w:tc>
      </w:tr>
      <w:tr w:rsidR="0081192D" w:rsidRPr="00A653D9" w14:paraId="2234DA90" w14:textId="77777777" w:rsidTr="00CE6357">
        <w:tc>
          <w:tcPr>
            <w:tcW w:w="505" w:type="dxa"/>
          </w:tcPr>
          <w:p w14:paraId="51A3D5A5" w14:textId="77777777" w:rsidR="0081192D" w:rsidRPr="009B584F" w:rsidRDefault="0081192D" w:rsidP="00026D6F">
            <w:pPr>
              <w:rPr>
                <w:b/>
              </w:rPr>
            </w:pPr>
          </w:p>
        </w:tc>
        <w:tc>
          <w:tcPr>
            <w:tcW w:w="6295" w:type="dxa"/>
          </w:tcPr>
          <w:p w14:paraId="1547FE13" w14:textId="77777777" w:rsidR="0081192D" w:rsidRPr="00A653D9" w:rsidRDefault="0081192D" w:rsidP="00026D6F">
            <w:r w:rsidRPr="00A653D9">
              <w:t>Members of the African Centres</w:t>
            </w:r>
            <w:r w:rsidR="00FF2117">
              <w:t xml:space="preserve"> (max. 10 persons)</w:t>
            </w:r>
          </w:p>
        </w:tc>
        <w:tc>
          <w:tcPr>
            <w:tcW w:w="993" w:type="dxa"/>
          </w:tcPr>
          <w:p w14:paraId="05EADE4C" w14:textId="77777777" w:rsidR="0081192D" w:rsidRPr="00A653D9" w:rsidRDefault="0081192D" w:rsidP="00026D6F"/>
        </w:tc>
        <w:tc>
          <w:tcPr>
            <w:tcW w:w="1134" w:type="dxa"/>
          </w:tcPr>
          <w:p w14:paraId="1E5EB05A" w14:textId="77777777" w:rsidR="0081192D" w:rsidRPr="00A653D9" w:rsidRDefault="0081192D" w:rsidP="00026D6F"/>
        </w:tc>
        <w:tc>
          <w:tcPr>
            <w:tcW w:w="1134" w:type="dxa"/>
          </w:tcPr>
          <w:p w14:paraId="31A01CA7" w14:textId="77777777" w:rsidR="0081192D" w:rsidRPr="00A653D9" w:rsidRDefault="0081192D" w:rsidP="00026D6F"/>
        </w:tc>
        <w:tc>
          <w:tcPr>
            <w:tcW w:w="4216" w:type="dxa"/>
          </w:tcPr>
          <w:p w14:paraId="6677EFBC" w14:textId="77777777" w:rsidR="0081192D" w:rsidRPr="00A653D9" w:rsidRDefault="0081192D" w:rsidP="00026D6F"/>
        </w:tc>
      </w:tr>
      <w:tr w:rsidR="0081192D" w:rsidRPr="00A653D9" w14:paraId="35F19FD1" w14:textId="77777777" w:rsidTr="00CE6357">
        <w:tc>
          <w:tcPr>
            <w:tcW w:w="505" w:type="dxa"/>
          </w:tcPr>
          <w:p w14:paraId="60B182EE" w14:textId="77777777" w:rsidR="0081192D" w:rsidRPr="009B584F" w:rsidRDefault="0081192D" w:rsidP="00026D6F">
            <w:pPr>
              <w:rPr>
                <w:b/>
              </w:rPr>
            </w:pPr>
          </w:p>
        </w:tc>
        <w:tc>
          <w:tcPr>
            <w:tcW w:w="6295" w:type="dxa"/>
          </w:tcPr>
          <w:p w14:paraId="14F8BC48" w14:textId="77777777" w:rsidR="0081192D" w:rsidRPr="00A653D9" w:rsidRDefault="0081192D" w:rsidP="00026D6F">
            <w:r w:rsidRPr="00A653D9">
              <w:t>Members of the General Secretariat</w:t>
            </w:r>
            <w:r w:rsidR="00FF2117">
              <w:t xml:space="preserve"> (max. 6 persons)</w:t>
            </w:r>
          </w:p>
        </w:tc>
        <w:tc>
          <w:tcPr>
            <w:tcW w:w="993" w:type="dxa"/>
          </w:tcPr>
          <w:p w14:paraId="255BC523" w14:textId="77777777" w:rsidR="0081192D" w:rsidRPr="00A653D9" w:rsidRDefault="0081192D" w:rsidP="00026D6F"/>
        </w:tc>
        <w:tc>
          <w:tcPr>
            <w:tcW w:w="1134" w:type="dxa"/>
          </w:tcPr>
          <w:p w14:paraId="4CA6A548" w14:textId="77777777" w:rsidR="0081192D" w:rsidRPr="00A653D9" w:rsidRDefault="0081192D" w:rsidP="00026D6F"/>
        </w:tc>
        <w:tc>
          <w:tcPr>
            <w:tcW w:w="1134" w:type="dxa"/>
          </w:tcPr>
          <w:p w14:paraId="301FA5A1" w14:textId="77777777" w:rsidR="0081192D" w:rsidRPr="00A653D9" w:rsidRDefault="0081192D" w:rsidP="00026D6F"/>
        </w:tc>
        <w:tc>
          <w:tcPr>
            <w:tcW w:w="4216" w:type="dxa"/>
          </w:tcPr>
          <w:p w14:paraId="4921EF99" w14:textId="77777777" w:rsidR="0081192D" w:rsidRPr="00A653D9" w:rsidRDefault="0081192D" w:rsidP="00026D6F"/>
        </w:tc>
      </w:tr>
      <w:tr w:rsidR="0081192D" w:rsidRPr="00A653D9" w14:paraId="73D1CECD" w14:textId="77777777" w:rsidTr="00CE6357">
        <w:tc>
          <w:tcPr>
            <w:tcW w:w="505" w:type="dxa"/>
          </w:tcPr>
          <w:p w14:paraId="118CE999" w14:textId="77777777" w:rsidR="0081192D" w:rsidRPr="009B584F" w:rsidRDefault="0081192D" w:rsidP="00026D6F">
            <w:pPr>
              <w:rPr>
                <w:b/>
              </w:rPr>
            </w:pPr>
          </w:p>
        </w:tc>
        <w:tc>
          <w:tcPr>
            <w:tcW w:w="6295" w:type="dxa"/>
          </w:tcPr>
          <w:p w14:paraId="65EA4FCC" w14:textId="77777777" w:rsidR="0081192D" w:rsidRPr="00A653D9" w:rsidRDefault="0081192D" w:rsidP="00026D6F">
            <w:r w:rsidRPr="00A653D9">
              <w:t>Keynote Speakers</w:t>
            </w:r>
            <w:r w:rsidR="00FF2117">
              <w:t xml:space="preserve"> (max. 3 persons)</w:t>
            </w:r>
          </w:p>
        </w:tc>
        <w:tc>
          <w:tcPr>
            <w:tcW w:w="993" w:type="dxa"/>
          </w:tcPr>
          <w:p w14:paraId="69042E4E" w14:textId="77777777" w:rsidR="0081192D" w:rsidRPr="00A653D9" w:rsidRDefault="0081192D" w:rsidP="00026D6F"/>
        </w:tc>
        <w:tc>
          <w:tcPr>
            <w:tcW w:w="1134" w:type="dxa"/>
          </w:tcPr>
          <w:p w14:paraId="60716770" w14:textId="77777777" w:rsidR="0081192D" w:rsidRPr="00A653D9" w:rsidRDefault="0081192D" w:rsidP="00026D6F"/>
        </w:tc>
        <w:tc>
          <w:tcPr>
            <w:tcW w:w="1134" w:type="dxa"/>
          </w:tcPr>
          <w:p w14:paraId="799A0C40" w14:textId="77777777" w:rsidR="0081192D" w:rsidRPr="00A653D9" w:rsidRDefault="0081192D" w:rsidP="00026D6F"/>
        </w:tc>
        <w:tc>
          <w:tcPr>
            <w:tcW w:w="4216" w:type="dxa"/>
          </w:tcPr>
          <w:p w14:paraId="25D4E7EA" w14:textId="77777777" w:rsidR="0081192D" w:rsidRPr="00A653D9" w:rsidRDefault="0081192D" w:rsidP="00026D6F"/>
        </w:tc>
      </w:tr>
      <w:tr w:rsidR="0081192D" w:rsidRPr="00A653D9" w14:paraId="3F7BD0D7" w14:textId="77777777" w:rsidTr="00CE6357">
        <w:tc>
          <w:tcPr>
            <w:tcW w:w="505" w:type="dxa"/>
          </w:tcPr>
          <w:p w14:paraId="52F783A9" w14:textId="77777777" w:rsidR="0081192D" w:rsidRPr="009B584F" w:rsidRDefault="0081192D" w:rsidP="00026D6F">
            <w:pPr>
              <w:rPr>
                <w:b/>
              </w:rPr>
            </w:pPr>
          </w:p>
        </w:tc>
        <w:tc>
          <w:tcPr>
            <w:tcW w:w="6295" w:type="dxa"/>
          </w:tcPr>
          <w:p w14:paraId="7C82C787" w14:textId="77777777" w:rsidR="0081192D" w:rsidRPr="00A653D9" w:rsidRDefault="0081192D" w:rsidP="00026D6F">
            <w:r w:rsidRPr="00A653D9">
              <w:t xml:space="preserve">Members of the Executive Council </w:t>
            </w:r>
            <w:r w:rsidR="009B584F">
              <w:t>(max. 3 persons)</w:t>
            </w:r>
          </w:p>
        </w:tc>
        <w:tc>
          <w:tcPr>
            <w:tcW w:w="993" w:type="dxa"/>
          </w:tcPr>
          <w:p w14:paraId="402D7DC7" w14:textId="77777777" w:rsidR="0081192D" w:rsidRPr="00A653D9" w:rsidRDefault="0081192D" w:rsidP="00026D6F"/>
        </w:tc>
        <w:tc>
          <w:tcPr>
            <w:tcW w:w="1134" w:type="dxa"/>
          </w:tcPr>
          <w:p w14:paraId="2C3F1F53" w14:textId="77777777" w:rsidR="0081192D" w:rsidRPr="00A653D9" w:rsidRDefault="0081192D" w:rsidP="00026D6F"/>
        </w:tc>
        <w:tc>
          <w:tcPr>
            <w:tcW w:w="1134" w:type="dxa"/>
          </w:tcPr>
          <w:p w14:paraId="0CA17970" w14:textId="77777777" w:rsidR="0081192D" w:rsidRPr="00A653D9" w:rsidRDefault="0081192D" w:rsidP="00026D6F"/>
        </w:tc>
        <w:tc>
          <w:tcPr>
            <w:tcW w:w="4216" w:type="dxa"/>
          </w:tcPr>
          <w:p w14:paraId="29BC7FB3" w14:textId="77777777" w:rsidR="0081192D" w:rsidRPr="00A653D9" w:rsidRDefault="0081192D" w:rsidP="00026D6F"/>
        </w:tc>
      </w:tr>
      <w:tr w:rsidR="0081192D" w:rsidRPr="00A653D9" w14:paraId="1109849F" w14:textId="77777777" w:rsidTr="00CE6357">
        <w:tc>
          <w:tcPr>
            <w:tcW w:w="505" w:type="dxa"/>
          </w:tcPr>
          <w:p w14:paraId="0C07A7A4" w14:textId="77777777" w:rsidR="0081192D" w:rsidRPr="009B584F" w:rsidRDefault="0081192D" w:rsidP="00026D6F">
            <w:pPr>
              <w:rPr>
                <w:b/>
              </w:rPr>
            </w:pPr>
          </w:p>
        </w:tc>
        <w:tc>
          <w:tcPr>
            <w:tcW w:w="6295" w:type="dxa"/>
          </w:tcPr>
          <w:p w14:paraId="1CB708C2" w14:textId="77777777" w:rsidR="0081192D" w:rsidRPr="00A653D9" w:rsidRDefault="0081192D" w:rsidP="00026D6F">
            <w:r w:rsidRPr="00A653D9">
              <w:t>Emerging Artists</w:t>
            </w:r>
            <w:r w:rsidR="00FF2117">
              <w:t xml:space="preserve"> (max. 10 persons)</w:t>
            </w:r>
          </w:p>
        </w:tc>
        <w:tc>
          <w:tcPr>
            <w:tcW w:w="993" w:type="dxa"/>
          </w:tcPr>
          <w:p w14:paraId="34D7CD93" w14:textId="77777777" w:rsidR="0081192D" w:rsidRPr="00A653D9" w:rsidRDefault="0081192D" w:rsidP="00026D6F"/>
        </w:tc>
        <w:tc>
          <w:tcPr>
            <w:tcW w:w="1134" w:type="dxa"/>
          </w:tcPr>
          <w:p w14:paraId="55F644BC" w14:textId="77777777" w:rsidR="0081192D" w:rsidRPr="00A653D9" w:rsidRDefault="0081192D" w:rsidP="00026D6F"/>
        </w:tc>
        <w:tc>
          <w:tcPr>
            <w:tcW w:w="1134" w:type="dxa"/>
          </w:tcPr>
          <w:p w14:paraId="63B7D34F" w14:textId="77777777" w:rsidR="0081192D" w:rsidRPr="00A653D9" w:rsidRDefault="0081192D" w:rsidP="00026D6F"/>
        </w:tc>
        <w:tc>
          <w:tcPr>
            <w:tcW w:w="4216" w:type="dxa"/>
          </w:tcPr>
          <w:p w14:paraId="1E3276F0" w14:textId="77777777" w:rsidR="0081192D" w:rsidRPr="00A653D9" w:rsidRDefault="0081192D" w:rsidP="00026D6F"/>
        </w:tc>
      </w:tr>
      <w:tr w:rsidR="0081192D" w:rsidRPr="00A653D9" w14:paraId="6A965F94" w14:textId="77777777" w:rsidTr="00CE6357">
        <w:tc>
          <w:tcPr>
            <w:tcW w:w="505" w:type="dxa"/>
          </w:tcPr>
          <w:p w14:paraId="35317A6A" w14:textId="77777777" w:rsidR="0081192D" w:rsidRPr="009B584F" w:rsidRDefault="0081192D" w:rsidP="00026D6F">
            <w:pPr>
              <w:rPr>
                <w:b/>
              </w:rPr>
            </w:pPr>
          </w:p>
        </w:tc>
        <w:tc>
          <w:tcPr>
            <w:tcW w:w="6295" w:type="dxa"/>
          </w:tcPr>
          <w:p w14:paraId="46320641" w14:textId="77777777" w:rsidR="0081192D" w:rsidRPr="00A653D9" w:rsidRDefault="0081192D" w:rsidP="00026D6F">
            <w:r w:rsidRPr="00A653D9">
              <w:t>Performers</w:t>
            </w:r>
            <w:r w:rsidR="009B584F">
              <w:t xml:space="preserve"> (max. 20 persons)</w:t>
            </w:r>
          </w:p>
        </w:tc>
        <w:tc>
          <w:tcPr>
            <w:tcW w:w="993" w:type="dxa"/>
          </w:tcPr>
          <w:p w14:paraId="0826CBFA" w14:textId="77777777" w:rsidR="0081192D" w:rsidRPr="00A653D9" w:rsidRDefault="0081192D" w:rsidP="00026D6F"/>
        </w:tc>
        <w:tc>
          <w:tcPr>
            <w:tcW w:w="1134" w:type="dxa"/>
          </w:tcPr>
          <w:p w14:paraId="536BD98F" w14:textId="77777777" w:rsidR="0081192D" w:rsidRPr="00A653D9" w:rsidRDefault="0081192D" w:rsidP="00026D6F"/>
        </w:tc>
        <w:tc>
          <w:tcPr>
            <w:tcW w:w="1134" w:type="dxa"/>
          </w:tcPr>
          <w:p w14:paraId="6B863570" w14:textId="77777777" w:rsidR="0081192D" w:rsidRPr="00A653D9" w:rsidRDefault="0081192D" w:rsidP="00026D6F"/>
        </w:tc>
        <w:tc>
          <w:tcPr>
            <w:tcW w:w="4216" w:type="dxa"/>
          </w:tcPr>
          <w:p w14:paraId="16BCF882" w14:textId="77777777" w:rsidR="0081192D" w:rsidRPr="00A653D9" w:rsidRDefault="0081192D" w:rsidP="00026D6F"/>
        </w:tc>
      </w:tr>
      <w:tr w:rsidR="00BF4454" w:rsidRPr="00A653D9" w14:paraId="7E69C8A3" w14:textId="77777777" w:rsidTr="00CE6357">
        <w:tc>
          <w:tcPr>
            <w:tcW w:w="505" w:type="dxa"/>
          </w:tcPr>
          <w:p w14:paraId="25DD8E21" w14:textId="77777777" w:rsidR="00BF4454" w:rsidRPr="009B584F" w:rsidRDefault="00BF4454" w:rsidP="00026D6F">
            <w:pPr>
              <w:rPr>
                <w:b/>
              </w:rPr>
            </w:pPr>
          </w:p>
        </w:tc>
        <w:tc>
          <w:tcPr>
            <w:tcW w:w="6295" w:type="dxa"/>
          </w:tcPr>
          <w:p w14:paraId="3FA247E7" w14:textId="77777777" w:rsidR="00BF4454" w:rsidRPr="00A653D9" w:rsidRDefault="00BF4454" w:rsidP="00026D6F">
            <w:r>
              <w:t xml:space="preserve">Honorary Members or Ambassadors </w:t>
            </w:r>
            <w:proofErr w:type="gramStart"/>
            <w:r>
              <w:t>( Max</w:t>
            </w:r>
            <w:proofErr w:type="gramEnd"/>
            <w:r>
              <w:t xml:space="preserve"> 3 persons)</w:t>
            </w:r>
          </w:p>
        </w:tc>
        <w:tc>
          <w:tcPr>
            <w:tcW w:w="993" w:type="dxa"/>
          </w:tcPr>
          <w:p w14:paraId="4FAD406F" w14:textId="77777777" w:rsidR="00BF4454" w:rsidRPr="00A653D9" w:rsidRDefault="00BF4454" w:rsidP="00026D6F"/>
        </w:tc>
        <w:tc>
          <w:tcPr>
            <w:tcW w:w="1134" w:type="dxa"/>
          </w:tcPr>
          <w:p w14:paraId="448DC228" w14:textId="77777777" w:rsidR="00BF4454" w:rsidRPr="00A653D9" w:rsidRDefault="00BF4454" w:rsidP="00026D6F"/>
        </w:tc>
        <w:tc>
          <w:tcPr>
            <w:tcW w:w="1134" w:type="dxa"/>
          </w:tcPr>
          <w:p w14:paraId="0D5E5E96" w14:textId="77777777" w:rsidR="00BF4454" w:rsidRPr="00A653D9" w:rsidRDefault="00BF4454" w:rsidP="00026D6F"/>
        </w:tc>
        <w:tc>
          <w:tcPr>
            <w:tcW w:w="4216" w:type="dxa"/>
          </w:tcPr>
          <w:p w14:paraId="785F631A" w14:textId="77777777" w:rsidR="00BF4454" w:rsidRPr="00A653D9" w:rsidRDefault="00BF4454" w:rsidP="00026D6F"/>
        </w:tc>
      </w:tr>
      <w:tr w:rsidR="0081192D" w:rsidRPr="00A653D9" w14:paraId="4BC36976" w14:textId="77777777" w:rsidTr="00CE6357">
        <w:tc>
          <w:tcPr>
            <w:tcW w:w="505" w:type="dxa"/>
          </w:tcPr>
          <w:p w14:paraId="3B432082" w14:textId="77777777" w:rsidR="0081192D" w:rsidRPr="009B584F" w:rsidRDefault="00190EBB" w:rsidP="00026D6F">
            <w:pPr>
              <w:rPr>
                <w:b/>
              </w:rPr>
            </w:pPr>
            <w:r>
              <w:rPr>
                <w:b/>
              </w:rPr>
              <w:t>9</w:t>
            </w:r>
            <w:r w:rsidR="009B584F" w:rsidRPr="009B584F">
              <w:rPr>
                <w:b/>
              </w:rPr>
              <w:t>.</w:t>
            </w:r>
          </w:p>
        </w:tc>
        <w:tc>
          <w:tcPr>
            <w:tcW w:w="6295" w:type="dxa"/>
          </w:tcPr>
          <w:p w14:paraId="1942E87B" w14:textId="77777777" w:rsidR="0081192D" w:rsidRPr="00FF2117" w:rsidRDefault="0081192D" w:rsidP="00026D6F">
            <w:pPr>
              <w:rPr>
                <w:b/>
              </w:rPr>
            </w:pPr>
            <w:r w:rsidRPr="00FF2117">
              <w:rPr>
                <w:b/>
              </w:rPr>
              <w:t>Translation</w:t>
            </w:r>
          </w:p>
        </w:tc>
        <w:tc>
          <w:tcPr>
            <w:tcW w:w="993" w:type="dxa"/>
            <w:shd w:val="clear" w:color="auto" w:fill="833C0B" w:themeFill="accent2" w:themeFillShade="80"/>
          </w:tcPr>
          <w:p w14:paraId="36DD7493" w14:textId="77777777" w:rsidR="0081192D" w:rsidRPr="00A653D9" w:rsidRDefault="0081192D" w:rsidP="00026D6F"/>
        </w:tc>
        <w:tc>
          <w:tcPr>
            <w:tcW w:w="1134" w:type="dxa"/>
            <w:shd w:val="clear" w:color="auto" w:fill="833C0B" w:themeFill="accent2" w:themeFillShade="80"/>
          </w:tcPr>
          <w:p w14:paraId="68CE0697" w14:textId="77777777" w:rsidR="0081192D" w:rsidRPr="00A653D9" w:rsidRDefault="0081192D" w:rsidP="00026D6F"/>
        </w:tc>
        <w:tc>
          <w:tcPr>
            <w:tcW w:w="1134" w:type="dxa"/>
            <w:shd w:val="clear" w:color="auto" w:fill="833C0B" w:themeFill="accent2" w:themeFillShade="80"/>
          </w:tcPr>
          <w:p w14:paraId="42DFAADE" w14:textId="77777777" w:rsidR="0081192D" w:rsidRPr="00A653D9" w:rsidRDefault="0081192D" w:rsidP="00026D6F"/>
        </w:tc>
        <w:tc>
          <w:tcPr>
            <w:tcW w:w="4216" w:type="dxa"/>
          </w:tcPr>
          <w:p w14:paraId="19AAE297" w14:textId="77777777" w:rsidR="0081192D" w:rsidRPr="00A653D9" w:rsidRDefault="0081192D" w:rsidP="00026D6F"/>
        </w:tc>
      </w:tr>
      <w:tr w:rsidR="0081192D" w:rsidRPr="00A653D9" w14:paraId="18898D61" w14:textId="77777777" w:rsidTr="00CE6357">
        <w:tc>
          <w:tcPr>
            <w:tcW w:w="505" w:type="dxa"/>
          </w:tcPr>
          <w:p w14:paraId="22B1ACF6" w14:textId="77777777" w:rsidR="0081192D" w:rsidRPr="009B584F" w:rsidRDefault="0081192D" w:rsidP="00026D6F">
            <w:pPr>
              <w:rPr>
                <w:b/>
              </w:rPr>
            </w:pPr>
          </w:p>
        </w:tc>
        <w:tc>
          <w:tcPr>
            <w:tcW w:w="6295" w:type="dxa"/>
          </w:tcPr>
          <w:p w14:paraId="15450BB9" w14:textId="77777777" w:rsidR="0081192D" w:rsidRPr="00A653D9" w:rsidRDefault="0081192D" w:rsidP="00026D6F">
            <w:r w:rsidRPr="00A653D9">
              <w:t>Simultaneous Translation for General Assembly</w:t>
            </w:r>
            <w:r w:rsidR="009B584F">
              <w:t xml:space="preserve"> (one day)</w:t>
            </w:r>
          </w:p>
        </w:tc>
        <w:tc>
          <w:tcPr>
            <w:tcW w:w="993" w:type="dxa"/>
          </w:tcPr>
          <w:p w14:paraId="14DF6E15" w14:textId="77777777" w:rsidR="0081192D" w:rsidRPr="00A653D9" w:rsidRDefault="0081192D" w:rsidP="00026D6F"/>
        </w:tc>
        <w:tc>
          <w:tcPr>
            <w:tcW w:w="1134" w:type="dxa"/>
          </w:tcPr>
          <w:p w14:paraId="5A8EE61B" w14:textId="77777777" w:rsidR="0081192D" w:rsidRPr="00A653D9" w:rsidRDefault="0081192D" w:rsidP="00026D6F"/>
        </w:tc>
        <w:tc>
          <w:tcPr>
            <w:tcW w:w="1134" w:type="dxa"/>
          </w:tcPr>
          <w:p w14:paraId="371E88C7" w14:textId="77777777" w:rsidR="0081192D" w:rsidRPr="00A653D9" w:rsidRDefault="0081192D" w:rsidP="00026D6F"/>
        </w:tc>
        <w:tc>
          <w:tcPr>
            <w:tcW w:w="4216" w:type="dxa"/>
          </w:tcPr>
          <w:p w14:paraId="29721482" w14:textId="77777777" w:rsidR="0081192D" w:rsidRPr="00A653D9" w:rsidRDefault="0081192D" w:rsidP="00026D6F"/>
        </w:tc>
      </w:tr>
      <w:tr w:rsidR="0081192D" w:rsidRPr="00A653D9" w14:paraId="5E09722A" w14:textId="77777777" w:rsidTr="00CE6357">
        <w:tc>
          <w:tcPr>
            <w:tcW w:w="505" w:type="dxa"/>
          </w:tcPr>
          <w:p w14:paraId="70018705" w14:textId="77777777" w:rsidR="0081192D" w:rsidRPr="009B584F" w:rsidRDefault="0081192D" w:rsidP="00026D6F">
            <w:pPr>
              <w:rPr>
                <w:b/>
              </w:rPr>
            </w:pPr>
          </w:p>
        </w:tc>
        <w:tc>
          <w:tcPr>
            <w:tcW w:w="6295" w:type="dxa"/>
          </w:tcPr>
          <w:p w14:paraId="05A5C148" w14:textId="77777777" w:rsidR="0081192D" w:rsidRPr="00A653D9" w:rsidRDefault="0081192D" w:rsidP="00026D6F">
            <w:r w:rsidRPr="00A653D9">
              <w:t>Simultaneous Translation for Keynote Speeches (speeches will be available before for translation)</w:t>
            </w:r>
          </w:p>
        </w:tc>
        <w:tc>
          <w:tcPr>
            <w:tcW w:w="993" w:type="dxa"/>
          </w:tcPr>
          <w:p w14:paraId="42F4A160" w14:textId="77777777" w:rsidR="0081192D" w:rsidRPr="00A653D9" w:rsidRDefault="0081192D" w:rsidP="00026D6F"/>
        </w:tc>
        <w:tc>
          <w:tcPr>
            <w:tcW w:w="1134" w:type="dxa"/>
          </w:tcPr>
          <w:p w14:paraId="3DDFBEE2" w14:textId="77777777" w:rsidR="0081192D" w:rsidRPr="00A653D9" w:rsidRDefault="0081192D" w:rsidP="00026D6F"/>
        </w:tc>
        <w:tc>
          <w:tcPr>
            <w:tcW w:w="1134" w:type="dxa"/>
          </w:tcPr>
          <w:p w14:paraId="4BAACA3A" w14:textId="77777777" w:rsidR="0081192D" w:rsidRPr="00A653D9" w:rsidRDefault="0081192D" w:rsidP="00026D6F"/>
        </w:tc>
        <w:tc>
          <w:tcPr>
            <w:tcW w:w="4216" w:type="dxa"/>
          </w:tcPr>
          <w:p w14:paraId="721D0303" w14:textId="77777777" w:rsidR="0081192D" w:rsidRPr="00A653D9" w:rsidRDefault="0081192D" w:rsidP="00026D6F"/>
        </w:tc>
      </w:tr>
      <w:tr w:rsidR="0081192D" w:rsidRPr="00A653D9" w14:paraId="3C42E979" w14:textId="77777777" w:rsidTr="00CE6357">
        <w:trPr>
          <w:trHeight w:val="53"/>
        </w:trPr>
        <w:tc>
          <w:tcPr>
            <w:tcW w:w="505" w:type="dxa"/>
          </w:tcPr>
          <w:p w14:paraId="2B6D9AA3" w14:textId="77777777" w:rsidR="0081192D" w:rsidRPr="009B584F" w:rsidRDefault="0081192D" w:rsidP="00026D6F">
            <w:pPr>
              <w:rPr>
                <w:b/>
              </w:rPr>
            </w:pPr>
          </w:p>
        </w:tc>
        <w:tc>
          <w:tcPr>
            <w:tcW w:w="6295" w:type="dxa"/>
          </w:tcPr>
          <w:p w14:paraId="26D22FD7" w14:textId="77777777" w:rsidR="0081192D" w:rsidRPr="00A653D9" w:rsidRDefault="0081192D" w:rsidP="00026D6F">
            <w:r w:rsidRPr="00A653D9">
              <w:t>Translation assistance for delegates, workshop leaders, presentation, etc.</w:t>
            </w:r>
          </w:p>
        </w:tc>
        <w:tc>
          <w:tcPr>
            <w:tcW w:w="993" w:type="dxa"/>
          </w:tcPr>
          <w:p w14:paraId="68820FAA" w14:textId="77777777" w:rsidR="0081192D" w:rsidRPr="00A653D9" w:rsidRDefault="0081192D" w:rsidP="00026D6F"/>
        </w:tc>
        <w:tc>
          <w:tcPr>
            <w:tcW w:w="1134" w:type="dxa"/>
          </w:tcPr>
          <w:p w14:paraId="609FCE50" w14:textId="77777777" w:rsidR="0081192D" w:rsidRPr="00A653D9" w:rsidRDefault="0081192D" w:rsidP="00026D6F"/>
        </w:tc>
        <w:tc>
          <w:tcPr>
            <w:tcW w:w="1134" w:type="dxa"/>
          </w:tcPr>
          <w:p w14:paraId="6DBABFEE" w14:textId="77777777" w:rsidR="0081192D" w:rsidRPr="00A653D9" w:rsidRDefault="0081192D" w:rsidP="00026D6F"/>
        </w:tc>
        <w:tc>
          <w:tcPr>
            <w:tcW w:w="4216" w:type="dxa"/>
          </w:tcPr>
          <w:p w14:paraId="30620ABE" w14:textId="77777777" w:rsidR="0081192D" w:rsidRPr="00A653D9" w:rsidRDefault="0081192D" w:rsidP="00026D6F"/>
        </w:tc>
      </w:tr>
      <w:tr w:rsidR="0081192D" w:rsidRPr="00A653D9" w14:paraId="3DD0A198" w14:textId="77777777" w:rsidTr="00B27769">
        <w:tc>
          <w:tcPr>
            <w:tcW w:w="505" w:type="dxa"/>
          </w:tcPr>
          <w:p w14:paraId="6E03A79D" w14:textId="77777777" w:rsidR="0081192D" w:rsidRPr="009B584F" w:rsidRDefault="00190EBB" w:rsidP="00026D6F">
            <w:pPr>
              <w:rPr>
                <w:b/>
              </w:rPr>
            </w:pPr>
            <w:r>
              <w:rPr>
                <w:b/>
              </w:rPr>
              <w:t>10</w:t>
            </w:r>
            <w:r w:rsidR="009B584F">
              <w:rPr>
                <w:b/>
              </w:rPr>
              <w:t>.</w:t>
            </w:r>
          </w:p>
        </w:tc>
        <w:tc>
          <w:tcPr>
            <w:tcW w:w="6295" w:type="dxa"/>
          </w:tcPr>
          <w:p w14:paraId="1D421804" w14:textId="77777777" w:rsidR="0081192D" w:rsidRPr="00FF2117" w:rsidRDefault="0081192D" w:rsidP="00026D6F">
            <w:pPr>
              <w:rPr>
                <w:b/>
              </w:rPr>
            </w:pPr>
            <w:r w:rsidRPr="00FF2117">
              <w:rPr>
                <w:b/>
              </w:rPr>
              <w:t>Local Transportation</w:t>
            </w:r>
          </w:p>
        </w:tc>
        <w:tc>
          <w:tcPr>
            <w:tcW w:w="993" w:type="dxa"/>
            <w:shd w:val="clear" w:color="auto" w:fill="833C0B" w:themeFill="accent2" w:themeFillShade="80"/>
          </w:tcPr>
          <w:p w14:paraId="0BA00D2D" w14:textId="77777777" w:rsidR="0081192D" w:rsidRPr="00A653D9" w:rsidRDefault="0081192D" w:rsidP="00026D6F"/>
        </w:tc>
        <w:tc>
          <w:tcPr>
            <w:tcW w:w="1134" w:type="dxa"/>
            <w:shd w:val="clear" w:color="auto" w:fill="833C0B" w:themeFill="accent2" w:themeFillShade="80"/>
          </w:tcPr>
          <w:p w14:paraId="162621E9" w14:textId="77777777" w:rsidR="0081192D" w:rsidRPr="00A653D9" w:rsidRDefault="0081192D" w:rsidP="00026D6F"/>
        </w:tc>
        <w:tc>
          <w:tcPr>
            <w:tcW w:w="1134" w:type="dxa"/>
            <w:shd w:val="clear" w:color="auto" w:fill="833C0B" w:themeFill="accent2" w:themeFillShade="80"/>
          </w:tcPr>
          <w:p w14:paraId="4FEFA1B7" w14:textId="77777777" w:rsidR="0081192D" w:rsidRPr="00A653D9" w:rsidRDefault="0081192D" w:rsidP="00026D6F"/>
        </w:tc>
        <w:tc>
          <w:tcPr>
            <w:tcW w:w="4216" w:type="dxa"/>
          </w:tcPr>
          <w:p w14:paraId="371BBA8E" w14:textId="77777777" w:rsidR="0081192D" w:rsidRPr="00A653D9" w:rsidRDefault="0081192D" w:rsidP="00026D6F"/>
        </w:tc>
      </w:tr>
      <w:tr w:rsidR="0081192D" w:rsidRPr="00A653D9" w14:paraId="3CF3650E" w14:textId="77777777" w:rsidTr="00CE6357">
        <w:tc>
          <w:tcPr>
            <w:tcW w:w="505" w:type="dxa"/>
          </w:tcPr>
          <w:p w14:paraId="07D40D0E" w14:textId="77777777" w:rsidR="0081192D" w:rsidRPr="009B584F" w:rsidRDefault="0081192D" w:rsidP="00026D6F"/>
        </w:tc>
        <w:tc>
          <w:tcPr>
            <w:tcW w:w="6295" w:type="dxa"/>
          </w:tcPr>
          <w:p w14:paraId="6D05747A" w14:textId="77777777" w:rsidR="0081192D" w:rsidRPr="00A653D9" w:rsidRDefault="0081192D" w:rsidP="00026D6F">
            <w:r w:rsidRPr="00A653D9">
              <w:t>Airport Pickup and Dropoff</w:t>
            </w:r>
            <w:r w:rsidR="00FF2117">
              <w:t xml:space="preserve"> (for all the Congress delegates, guests, students, artists, </w:t>
            </w:r>
            <w:r w:rsidR="00CE6357">
              <w:t>around</w:t>
            </w:r>
            <w:r w:rsidR="00FF2117">
              <w:t xml:space="preserve"> 700 persons)</w:t>
            </w:r>
          </w:p>
        </w:tc>
        <w:tc>
          <w:tcPr>
            <w:tcW w:w="993" w:type="dxa"/>
          </w:tcPr>
          <w:p w14:paraId="05525479" w14:textId="77777777" w:rsidR="0081192D" w:rsidRPr="00A653D9" w:rsidRDefault="0081192D" w:rsidP="00026D6F"/>
        </w:tc>
        <w:tc>
          <w:tcPr>
            <w:tcW w:w="1134" w:type="dxa"/>
          </w:tcPr>
          <w:p w14:paraId="427F6C04" w14:textId="77777777" w:rsidR="0081192D" w:rsidRPr="00A653D9" w:rsidRDefault="0081192D" w:rsidP="00026D6F"/>
        </w:tc>
        <w:tc>
          <w:tcPr>
            <w:tcW w:w="1134" w:type="dxa"/>
          </w:tcPr>
          <w:p w14:paraId="2D5FA8ED" w14:textId="77777777" w:rsidR="0081192D" w:rsidRPr="00A653D9" w:rsidRDefault="0081192D" w:rsidP="00026D6F"/>
        </w:tc>
        <w:tc>
          <w:tcPr>
            <w:tcW w:w="4216" w:type="dxa"/>
          </w:tcPr>
          <w:p w14:paraId="49E04CE9" w14:textId="77777777" w:rsidR="0081192D" w:rsidRPr="00A653D9" w:rsidRDefault="0081192D" w:rsidP="00026D6F"/>
        </w:tc>
      </w:tr>
      <w:tr w:rsidR="0081192D" w:rsidRPr="00A653D9" w14:paraId="71698FE2" w14:textId="77777777" w:rsidTr="00CE6357">
        <w:tc>
          <w:tcPr>
            <w:tcW w:w="505" w:type="dxa"/>
          </w:tcPr>
          <w:p w14:paraId="60789ED4" w14:textId="77777777" w:rsidR="0081192D" w:rsidRPr="009B584F" w:rsidRDefault="0081192D" w:rsidP="00026D6F"/>
        </w:tc>
        <w:tc>
          <w:tcPr>
            <w:tcW w:w="6295" w:type="dxa"/>
          </w:tcPr>
          <w:p w14:paraId="0E721591" w14:textId="77777777" w:rsidR="0081192D" w:rsidRPr="00A653D9" w:rsidRDefault="0081192D" w:rsidP="00026D6F">
            <w:r w:rsidRPr="00A653D9">
              <w:t>Local Transportation</w:t>
            </w:r>
            <w:r w:rsidR="00FF2117">
              <w:t xml:space="preserve"> (from hotel to venues, if needed)</w:t>
            </w:r>
          </w:p>
        </w:tc>
        <w:tc>
          <w:tcPr>
            <w:tcW w:w="993" w:type="dxa"/>
          </w:tcPr>
          <w:p w14:paraId="49B21A64" w14:textId="77777777" w:rsidR="0081192D" w:rsidRPr="00A653D9" w:rsidRDefault="0081192D" w:rsidP="00026D6F"/>
        </w:tc>
        <w:tc>
          <w:tcPr>
            <w:tcW w:w="1134" w:type="dxa"/>
          </w:tcPr>
          <w:p w14:paraId="50AB4971" w14:textId="77777777" w:rsidR="0081192D" w:rsidRPr="00A653D9" w:rsidRDefault="0081192D" w:rsidP="00026D6F"/>
        </w:tc>
        <w:tc>
          <w:tcPr>
            <w:tcW w:w="1134" w:type="dxa"/>
          </w:tcPr>
          <w:p w14:paraId="562D4918" w14:textId="77777777" w:rsidR="0081192D" w:rsidRPr="00A653D9" w:rsidRDefault="0081192D" w:rsidP="00026D6F"/>
        </w:tc>
        <w:tc>
          <w:tcPr>
            <w:tcW w:w="4216" w:type="dxa"/>
          </w:tcPr>
          <w:p w14:paraId="2259FDC7" w14:textId="77777777" w:rsidR="0081192D" w:rsidRPr="00A653D9" w:rsidRDefault="0081192D" w:rsidP="00026D6F"/>
        </w:tc>
      </w:tr>
      <w:tr w:rsidR="0081192D" w:rsidRPr="00A653D9" w14:paraId="3FF675F2" w14:textId="77777777" w:rsidTr="00CE6357">
        <w:tc>
          <w:tcPr>
            <w:tcW w:w="505" w:type="dxa"/>
          </w:tcPr>
          <w:p w14:paraId="79C1D413" w14:textId="77777777" w:rsidR="0081192D" w:rsidRPr="009B584F" w:rsidRDefault="0081192D" w:rsidP="00026D6F"/>
        </w:tc>
        <w:tc>
          <w:tcPr>
            <w:tcW w:w="6295" w:type="dxa"/>
          </w:tcPr>
          <w:p w14:paraId="1BF1CA3A" w14:textId="77777777" w:rsidR="0081192D" w:rsidRPr="00A653D9" w:rsidRDefault="0081192D" w:rsidP="00026D6F">
            <w:r w:rsidRPr="00A653D9">
              <w:t>Transportation for disabled people</w:t>
            </w:r>
            <w:r w:rsidR="00FF2117">
              <w:t xml:space="preserve"> (one car if needed)</w:t>
            </w:r>
          </w:p>
        </w:tc>
        <w:tc>
          <w:tcPr>
            <w:tcW w:w="993" w:type="dxa"/>
          </w:tcPr>
          <w:p w14:paraId="25E7C726" w14:textId="77777777" w:rsidR="0081192D" w:rsidRPr="00A653D9" w:rsidRDefault="0081192D" w:rsidP="00026D6F"/>
        </w:tc>
        <w:tc>
          <w:tcPr>
            <w:tcW w:w="1134" w:type="dxa"/>
          </w:tcPr>
          <w:p w14:paraId="47CFB97F" w14:textId="77777777" w:rsidR="0081192D" w:rsidRPr="00A653D9" w:rsidRDefault="0081192D" w:rsidP="00026D6F"/>
        </w:tc>
        <w:tc>
          <w:tcPr>
            <w:tcW w:w="1134" w:type="dxa"/>
          </w:tcPr>
          <w:p w14:paraId="070C1BED" w14:textId="77777777" w:rsidR="0081192D" w:rsidRPr="00A653D9" w:rsidRDefault="0081192D" w:rsidP="00026D6F"/>
        </w:tc>
        <w:tc>
          <w:tcPr>
            <w:tcW w:w="4216" w:type="dxa"/>
          </w:tcPr>
          <w:p w14:paraId="7697FDF4" w14:textId="77777777" w:rsidR="0081192D" w:rsidRPr="00A653D9" w:rsidRDefault="0081192D" w:rsidP="00026D6F"/>
        </w:tc>
      </w:tr>
      <w:tr w:rsidR="00BF4454" w:rsidRPr="00A653D9" w14:paraId="5275F6F2" w14:textId="77777777" w:rsidTr="00CE6357">
        <w:tc>
          <w:tcPr>
            <w:tcW w:w="505" w:type="dxa"/>
          </w:tcPr>
          <w:p w14:paraId="6D17ABF0" w14:textId="77777777" w:rsidR="00BF4454" w:rsidRPr="009B584F" w:rsidRDefault="00BF4454" w:rsidP="00026D6F"/>
        </w:tc>
        <w:tc>
          <w:tcPr>
            <w:tcW w:w="6295" w:type="dxa"/>
          </w:tcPr>
          <w:p w14:paraId="402C0D06" w14:textId="77777777" w:rsidR="00BF4454" w:rsidRPr="00A653D9" w:rsidRDefault="00BF4454" w:rsidP="00026D6F">
            <w:r>
              <w:t xml:space="preserve">Transportation for international performance group </w:t>
            </w:r>
            <w:proofErr w:type="gramStart"/>
            <w:r>
              <w:t>( if</w:t>
            </w:r>
            <w:proofErr w:type="gramEnd"/>
            <w:r>
              <w:t xml:space="preserve"> needed)</w:t>
            </w:r>
          </w:p>
        </w:tc>
        <w:tc>
          <w:tcPr>
            <w:tcW w:w="993" w:type="dxa"/>
          </w:tcPr>
          <w:p w14:paraId="74FC7C50" w14:textId="77777777" w:rsidR="00BF4454" w:rsidRPr="00A653D9" w:rsidRDefault="00BF4454" w:rsidP="00026D6F"/>
        </w:tc>
        <w:tc>
          <w:tcPr>
            <w:tcW w:w="1134" w:type="dxa"/>
          </w:tcPr>
          <w:p w14:paraId="153A00CD" w14:textId="77777777" w:rsidR="00BF4454" w:rsidRPr="00A653D9" w:rsidRDefault="00BF4454" w:rsidP="00026D6F"/>
        </w:tc>
        <w:tc>
          <w:tcPr>
            <w:tcW w:w="1134" w:type="dxa"/>
          </w:tcPr>
          <w:p w14:paraId="6D3D7623" w14:textId="77777777" w:rsidR="00BF4454" w:rsidRPr="00A653D9" w:rsidRDefault="00BF4454" w:rsidP="00026D6F"/>
        </w:tc>
        <w:tc>
          <w:tcPr>
            <w:tcW w:w="4216" w:type="dxa"/>
          </w:tcPr>
          <w:p w14:paraId="69EA095C" w14:textId="77777777" w:rsidR="00BF4454" w:rsidRPr="00A653D9" w:rsidRDefault="00BF4454" w:rsidP="00026D6F"/>
        </w:tc>
      </w:tr>
      <w:tr w:rsidR="0081192D" w:rsidRPr="00A653D9" w14:paraId="54C94CD4" w14:textId="77777777" w:rsidTr="00CE6357">
        <w:tc>
          <w:tcPr>
            <w:tcW w:w="505" w:type="dxa"/>
          </w:tcPr>
          <w:p w14:paraId="128F8AAB" w14:textId="77777777" w:rsidR="0081192D" w:rsidRPr="00CE6357" w:rsidRDefault="00CE6357" w:rsidP="00026D6F">
            <w:pPr>
              <w:rPr>
                <w:b/>
              </w:rPr>
            </w:pPr>
            <w:r>
              <w:rPr>
                <w:b/>
              </w:rPr>
              <w:t>1</w:t>
            </w:r>
            <w:r w:rsidR="00190EBB">
              <w:rPr>
                <w:b/>
              </w:rPr>
              <w:t>1</w:t>
            </w:r>
            <w:r>
              <w:rPr>
                <w:b/>
              </w:rPr>
              <w:t>.</w:t>
            </w:r>
          </w:p>
        </w:tc>
        <w:tc>
          <w:tcPr>
            <w:tcW w:w="6295" w:type="dxa"/>
          </w:tcPr>
          <w:p w14:paraId="27C7730D" w14:textId="77777777" w:rsidR="0081192D" w:rsidRPr="00FF2117" w:rsidRDefault="0081192D" w:rsidP="00026D6F">
            <w:pPr>
              <w:rPr>
                <w:b/>
              </w:rPr>
            </w:pPr>
            <w:r w:rsidRPr="00FF2117">
              <w:rPr>
                <w:b/>
              </w:rPr>
              <w:t>Visa Assistance</w:t>
            </w:r>
          </w:p>
        </w:tc>
        <w:tc>
          <w:tcPr>
            <w:tcW w:w="993" w:type="dxa"/>
            <w:shd w:val="clear" w:color="auto" w:fill="833C0B" w:themeFill="accent2" w:themeFillShade="80"/>
          </w:tcPr>
          <w:p w14:paraId="299584A7" w14:textId="77777777" w:rsidR="0081192D" w:rsidRPr="00A653D9" w:rsidRDefault="0081192D" w:rsidP="00026D6F"/>
        </w:tc>
        <w:tc>
          <w:tcPr>
            <w:tcW w:w="1134" w:type="dxa"/>
            <w:shd w:val="clear" w:color="auto" w:fill="833C0B" w:themeFill="accent2" w:themeFillShade="80"/>
          </w:tcPr>
          <w:p w14:paraId="680EC6B8" w14:textId="77777777" w:rsidR="0081192D" w:rsidRPr="00A653D9" w:rsidRDefault="0081192D" w:rsidP="00026D6F"/>
        </w:tc>
        <w:tc>
          <w:tcPr>
            <w:tcW w:w="1134" w:type="dxa"/>
            <w:shd w:val="clear" w:color="auto" w:fill="833C0B" w:themeFill="accent2" w:themeFillShade="80"/>
          </w:tcPr>
          <w:p w14:paraId="19EA68B2" w14:textId="77777777" w:rsidR="0081192D" w:rsidRPr="00A653D9" w:rsidRDefault="0081192D" w:rsidP="00026D6F"/>
        </w:tc>
        <w:tc>
          <w:tcPr>
            <w:tcW w:w="4216" w:type="dxa"/>
          </w:tcPr>
          <w:p w14:paraId="50BF4510" w14:textId="77777777" w:rsidR="0081192D" w:rsidRPr="00A653D9" w:rsidRDefault="0081192D" w:rsidP="00026D6F"/>
        </w:tc>
      </w:tr>
      <w:tr w:rsidR="0081192D" w:rsidRPr="00A653D9" w14:paraId="3D9A66E0" w14:textId="77777777" w:rsidTr="00CE6357">
        <w:tc>
          <w:tcPr>
            <w:tcW w:w="505" w:type="dxa"/>
          </w:tcPr>
          <w:p w14:paraId="49954EEF" w14:textId="77777777" w:rsidR="0081192D" w:rsidRPr="009B584F" w:rsidRDefault="0081192D" w:rsidP="00026D6F"/>
        </w:tc>
        <w:tc>
          <w:tcPr>
            <w:tcW w:w="6295" w:type="dxa"/>
          </w:tcPr>
          <w:p w14:paraId="00021293" w14:textId="77777777" w:rsidR="0081192D" w:rsidRPr="00A653D9" w:rsidRDefault="0081192D" w:rsidP="00026D6F">
            <w:r w:rsidRPr="00A653D9">
              <w:t>Contact with the Ministry of Foreign Affairs</w:t>
            </w:r>
            <w:r w:rsidR="00CE6357">
              <w:t xml:space="preserve"> to facilitate visa procedure</w:t>
            </w:r>
          </w:p>
        </w:tc>
        <w:tc>
          <w:tcPr>
            <w:tcW w:w="993" w:type="dxa"/>
          </w:tcPr>
          <w:p w14:paraId="6A8F4C85" w14:textId="77777777" w:rsidR="0081192D" w:rsidRPr="00A653D9" w:rsidRDefault="0081192D" w:rsidP="00026D6F"/>
        </w:tc>
        <w:tc>
          <w:tcPr>
            <w:tcW w:w="1134" w:type="dxa"/>
          </w:tcPr>
          <w:p w14:paraId="16777039" w14:textId="77777777" w:rsidR="0081192D" w:rsidRPr="00A653D9" w:rsidRDefault="0081192D" w:rsidP="00026D6F"/>
        </w:tc>
        <w:tc>
          <w:tcPr>
            <w:tcW w:w="1134" w:type="dxa"/>
          </w:tcPr>
          <w:p w14:paraId="7F18FD3D" w14:textId="77777777" w:rsidR="0081192D" w:rsidRPr="00A653D9" w:rsidRDefault="0081192D" w:rsidP="00026D6F"/>
        </w:tc>
        <w:tc>
          <w:tcPr>
            <w:tcW w:w="4216" w:type="dxa"/>
          </w:tcPr>
          <w:p w14:paraId="7CB818C0" w14:textId="77777777" w:rsidR="0081192D" w:rsidRPr="00A653D9" w:rsidRDefault="0081192D" w:rsidP="00026D6F"/>
        </w:tc>
      </w:tr>
      <w:tr w:rsidR="0081192D" w:rsidRPr="00A653D9" w14:paraId="4EB38242" w14:textId="77777777" w:rsidTr="00CE6357">
        <w:tc>
          <w:tcPr>
            <w:tcW w:w="505" w:type="dxa"/>
          </w:tcPr>
          <w:p w14:paraId="67697338" w14:textId="77777777" w:rsidR="0081192D" w:rsidRPr="009B584F" w:rsidRDefault="0081192D" w:rsidP="00026D6F"/>
        </w:tc>
        <w:tc>
          <w:tcPr>
            <w:tcW w:w="6295" w:type="dxa"/>
          </w:tcPr>
          <w:p w14:paraId="53760EFF" w14:textId="0164AC1E" w:rsidR="0081192D" w:rsidRPr="00A653D9" w:rsidRDefault="0081192D" w:rsidP="00026D6F">
            <w:r w:rsidRPr="00A653D9">
              <w:t>Invitation Letter</w:t>
            </w:r>
            <w:r w:rsidR="00FF2117">
              <w:t xml:space="preserve"> for all delegates</w:t>
            </w:r>
            <w:r w:rsidR="00CE6357">
              <w:t xml:space="preserve"> who need visa or need to apply for funds in their country</w:t>
            </w:r>
          </w:p>
        </w:tc>
        <w:tc>
          <w:tcPr>
            <w:tcW w:w="993" w:type="dxa"/>
          </w:tcPr>
          <w:p w14:paraId="732A3CCD" w14:textId="77777777" w:rsidR="0081192D" w:rsidRPr="00A653D9" w:rsidRDefault="0081192D" w:rsidP="00026D6F"/>
        </w:tc>
        <w:tc>
          <w:tcPr>
            <w:tcW w:w="1134" w:type="dxa"/>
          </w:tcPr>
          <w:p w14:paraId="366B8174" w14:textId="77777777" w:rsidR="0081192D" w:rsidRPr="00A653D9" w:rsidRDefault="0081192D" w:rsidP="00026D6F"/>
        </w:tc>
        <w:tc>
          <w:tcPr>
            <w:tcW w:w="1134" w:type="dxa"/>
          </w:tcPr>
          <w:p w14:paraId="55521814" w14:textId="77777777" w:rsidR="0081192D" w:rsidRPr="00A653D9" w:rsidRDefault="0081192D" w:rsidP="00026D6F"/>
        </w:tc>
        <w:tc>
          <w:tcPr>
            <w:tcW w:w="4216" w:type="dxa"/>
          </w:tcPr>
          <w:p w14:paraId="4972A868" w14:textId="77777777" w:rsidR="0081192D" w:rsidRPr="00A653D9" w:rsidRDefault="0081192D" w:rsidP="00026D6F"/>
        </w:tc>
      </w:tr>
      <w:tr w:rsidR="0081192D" w:rsidRPr="00A653D9" w14:paraId="080E434B" w14:textId="77777777" w:rsidTr="00CE6357">
        <w:tc>
          <w:tcPr>
            <w:tcW w:w="505" w:type="dxa"/>
          </w:tcPr>
          <w:p w14:paraId="57990E11" w14:textId="77777777" w:rsidR="0081192D" w:rsidRPr="009B584F" w:rsidRDefault="0081192D" w:rsidP="00026D6F"/>
        </w:tc>
        <w:tc>
          <w:tcPr>
            <w:tcW w:w="6295" w:type="dxa"/>
          </w:tcPr>
          <w:p w14:paraId="25BD9831" w14:textId="77777777" w:rsidR="0081192D" w:rsidRPr="00A653D9" w:rsidRDefault="00FF2117" w:rsidP="00026D6F">
            <w:r>
              <w:t xml:space="preserve">Check if </w:t>
            </w:r>
            <w:r w:rsidR="0081192D" w:rsidRPr="00A653D9">
              <w:t>Visa on Ar</w:t>
            </w:r>
            <w:r>
              <w:t>rival is possible</w:t>
            </w:r>
          </w:p>
        </w:tc>
        <w:tc>
          <w:tcPr>
            <w:tcW w:w="993" w:type="dxa"/>
          </w:tcPr>
          <w:p w14:paraId="7584467F" w14:textId="77777777" w:rsidR="0081192D" w:rsidRPr="00A653D9" w:rsidRDefault="0081192D" w:rsidP="00026D6F"/>
        </w:tc>
        <w:tc>
          <w:tcPr>
            <w:tcW w:w="1134" w:type="dxa"/>
          </w:tcPr>
          <w:p w14:paraId="6E9166E7" w14:textId="77777777" w:rsidR="0081192D" w:rsidRPr="00A653D9" w:rsidRDefault="0081192D" w:rsidP="00026D6F"/>
        </w:tc>
        <w:tc>
          <w:tcPr>
            <w:tcW w:w="1134" w:type="dxa"/>
          </w:tcPr>
          <w:p w14:paraId="5B2593FE" w14:textId="77777777" w:rsidR="0081192D" w:rsidRPr="00A653D9" w:rsidRDefault="0081192D" w:rsidP="00026D6F"/>
        </w:tc>
        <w:tc>
          <w:tcPr>
            <w:tcW w:w="4216" w:type="dxa"/>
          </w:tcPr>
          <w:p w14:paraId="4BAB5CA7" w14:textId="77777777" w:rsidR="0081192D" w:rsidRPr="00A653D9" w:rsidRDefault="0081192D" w:rsidP="00026D6F"/>
        </w:tc>
      </w:tr>
      <w:tr w:rsidR="0081192D" w:rsidRPr="00A653D9" w14:paraId="6F307C87" w14:textId="77777777" w:rsidTr="00CE6357">
        <w:tc>
          <w:tcPr>
            <w:tcW w:w="505" w:type="dxa"/>
          </w:tcPr>
          <w:p w14:paraId="263858CF" w14:textId="77777777" w:rsidR="0081192D" w:rsidRPr="009B584F" w:rsidRDefault="0081192D" w:rsidP="00026D6F"/>
        </w:tc>
        <w:tc>
          <w:tcPr>
            <w:tcW w:w="6295" w:type="dxa"/>
          </w:tcPr>
          <w:p w14:paraId="5AB3B864" w14:textId="77777777" w:rsidR="0081192D" w:rsidRPr="00A653D9" w:rsidRDefault="00FF2117" w:rsidP="00026D6F">
            <w:r>
              <w:t>Check if there is a need for vaccination in the congress´ country</w:t>
            </w:r>
          </w:p>
        </w:tc>
        <w:tc>
          <w:tcPr>
            <w:tcW w:w="993" w:type="dxa"/>
          </w:tcPr>
          <w:p w14:paraId="3BB5C133" w14:textId="77777777" w:rsidR="0081192D" w:rsidRPr="00A653D9" w:rsidRDefault="0081192D" w:rsidP="00026D6F"/>
        </w:tc>
        <w:tc>
          <w:tcPr>
            <w:tcW w:w="1134" w:type="dxa"/>
          </w:tcPr>
          <w:p w14:paraId="46C19872" w14:textId="77777777" w:rsidR="0081192D" w:rsidRPr="00A653D9" w:rsidRDefault="0081192D" w:rsidP="00026D6F"/>
        </w:tc>
        <w:tc>
          <w:tcPr>
            <w:tcW w:w="1134" w:type="dxa"/>
          </w:tcPr>
          <w:p w14:paraId="0C021BDE" w14:textId="77777777" w:rsidR="0081192D" w:rsidRPr="00A653D9" w:rsidRDefault="0081192D" w:rsidP="00026D6F"/>
        </w:tc>
        <w:tc>
          <w:tcPr>
            <w:tcW w:w="4216" w:type="dxa"/>
          </w:tcPr>
          <w:p w14:paraId="47F3CDF1" w14:textId="77777777" w:rsidR="0081192D" w:rsidRPr="00A653D9" w:rsidRDefault="0081192D" w:rsidP="00026D6F"/>
        </w:tc>
      </w:tr>
      <w:tr w:rsidR="00BF4454" w:rsidRPr="00A653D9" w14:paraId="281C4FA2" w14:textId="77777777" w:rsidTr="00CE6357">
        <w:tc>
          <w:tcPr>
            <w:tcW w:w="505" w:type="dxa"/>
          </w:tcPr>
          <w:p w14:paraId="3226290D" w14:textId="77777777" w:rsidR="00BF4454" w:rsidRPr="009B584F" w:rsidRDefault="00BF4454" w:rsidP="00026D6F"/>
        </w:tc>
        <w:tc>
          <w:tcPr>
            <w:tcW w:w="6295" w:type="dxa"/>
          </w:tcPr>
          <w:p w14:paraId="7D01A1AC" w14:textId="2D893274" w:rsidR="00BF4454" w:rsidRDefault="00BF4454" w:rsidP="00026D6F">
            <w:r>
              <w:t xml:space="preserve">Provide the visa fee for African </w:t>
            </w:r>
            <w:r w:rsidR="00402E60">
              <w:t>C</w:t>
            </w:r>
            <w:r>
              <w:t>entre</w:t>
            </w:r>
            <w:r w:rsidR="00402E60">
              <w:t>s</w:t>
            </w:r>
            <w:r>
              <w:t xml:space="preserve"> members </w:t>
            </w:r>
          </w:p>
        </w:tc>
        <w:tc>
          <w:tcPr>
            <w:tcW w:w="993" w:type="dxa"/>
          </w:tcPr>
          <w:p w14:paraId="42A44E67" w14:textId="77777777" w:rsidR="00BF4454" w:rsidRPr="00A653D9" w:rsidRDefault="00BF4454" w:rsidP="00026D6F"/>
        </w:tc>
        <w:tc>
          <w:tcPr>
            <w:tcW w:w="1134" w:type="dxa"/>
          </w:tcPr>
          <w:p w14:paraId="34609644" w14:textId="77777777" w:rsidR="00BF4454" w:rsidRPr="00A653D9" w:rsidRDefault="00BF4454" w:rsidP="00026D6F"/>
        </w:tc>
        <w:tc>
          <w:tcPr>
            <w:tcW w:w="1134" w:type="dxa"/>
          </w:tcPr>
          <w:p w14:paraId="7871882A" w14:textId="77777777" w:rsidR="00BF4454" w:rsidRPr="00A653D9" w:rsidRDefault="00BF4454" w:rsidP="00026D6F"/>
        </w:tc>
        <w:tc>
          <w:tcPr>
            <w:tcW w:w="4216" w:type="dxa"/>
          </w:tcPr>
          <w:p w14:paraId="3681AED1" w14:textId="77777777" w:rsidR="00BF4454" w:rsidRPr="00A653D9" w:rsidRDefault="00BF4454" w:rsidP="00026D6F"/>
        </w:tc>
      </w:tr>
      <w:tr w:rsidR="0081192D" w:rsidRPr="00A653D9" w14:paraId="25E4AC7D" w14:textId="77777777" w:rsidTr="00CE6357">
        <w:tc>
          <w:tcPr>
            <w:tcW w:w="505" w:type="dxa"/>
          </w:tcPr>
          <w:p w14:paraId="6127CD2C" w14:textId="77777777" w:rsidR="0081192D" w:rsidRPr="00CE6357" w:rsidRDefault="00CE6357" w:rsidP="00026D6F">
            <w:pPr>
              <w:rPr>
                <w:b/>
              </w:rPr>
            </w:pPr>
            <w:r>
              <w:rPr>
                <w:b/>
              </w:rPr>
              <w:t>1</w:t>
            </w:r>
            <w:r w:rsidR="00190EBB">
              <w:rPr>
                <w:b/>
              </w:rPr>
              <w:t>2</w:t>
            </w:r>
            <w:r>
              <w:rPr>
                <w:b/>
              </w:rPr>
              <w:t>.</w:t>
            </w:r>
          </w:p>
        </w:tc>
        <w:tc>
          <w:tcPr>
            <w:tcW w:w="6295" w:type="dxa"/>
          </w:tcPr>
          <w:p w14:paraId="4EF6EA39" w14:textId="77777777" w:rsidR="0081192D" w:rsidRPr="00FF2117" w:rsidRDefault="0081192D" w:rsidP="00026D6F">
            <w:pPr>
              <w:rPr>
                <w:b/>
              </w:rPr>
            </w:pPr>
            <w:r w:rsidRPr="00FF2117">
              <w:rPr>
                <w:b/>
              </w:rPr>
              <w:t>Funding</w:t>
            </w:r>
          </w:p>
        </w:tc>
        <w:tc>
          <w:tcPr>
            <w:tcW w:w="993" w:type="dxa"/>
            <w:shd w:val="clear" w:color="auto" w:fill="833C0B" w:themeFill="accent2" w:themeFillShade="80"/>
          </w:tcPr>
          <w:p w14:paraId="7184735B" w14:textId="77777777" w:rsidR="0081192D" w:rsidRPr="00A653D9" w:rsidRDefault="0081192D" w:rsidP="00026D6F"/>
        </w:tc>
        <w:tc>
          <w:tcPr>
            <w:tcW w:w="1134" w:type="dxa"/>
            <w:shd w:val="clear" w:color="auto" w:fill="833C0B" w:themeFill="accent2" w:themeFillShade="80"/>
          </w:tcPr>
          <w:p w14:paraId="014A646C" w14:textId="77777777" w:rsidR="0081192D" w:rsidRPr="00A653D9" w:rsidRDefault="0081192D" w:rsidP="00026D6F"/>
        </w:tc>
        <w:tc>
          <w:tcPr>
            <w:tcW w:w="1134" w:type="dxa"/>
            <w:shd w:val="clear" w:color="auto" w:fill="833C0B" w:themeFill="accent2" w:themeFillShade="80"/>
          </w:tcPr>
          <w:p w14:paraId="1DFB282D" w14:textId="77777777" w:rsidR="0081192D" w:rsidRPr="00A653D9" w:rsidRDefault="0081192D" w:rsidP="00026D6F"/>
        </w:tc>
        <w:tc>
          <w:tcPr>
            <w:tcW w:w="4216" w:type="dxa"/>
          </w:tcPr>
          <w:p w14:paraId="47410EE1" w14:textId="77777777" w:rsidR="0081192D" w:rsidRPr="00A653D9" w:rsidRDefault="0081192D" w:rsidP="00026D6F"/>
        </w:tc>
      </w:tr>
      <w:tr w:rsidR="00CE6357" w:rsidRPr="00A653D9" w14:paraId="7FFDAAB8" w14:textId="77777777" w:rsidTr="00190EBB">
        <w:tc>
          <w:tcPr>
            <w:tcW w:w="505" w:type="dxa"/>
          </w:tcPr>
          <w:p w14:paraId="50B9F201" w14:textId="77777777" w:rsidR="00CE6357" w:rsidRPr="00A653D9" w:rsidRDefault="00CE6357" w:rsidP="00026D6F"/>
        </w:tc>
        <w:tc>
          <w:tcPr>
            <w:tcW w:w="6295" w:type="dxa"/>
          </w:tcPr>
          <w:p w14:paraId="0885EBDB" w14:textId="77777777" w:rsidR="00CE6357" w:rsidRDefault="00CE6357" w:rsidP="00026D6F">
            <w:r>
              <w:t>Please note here where the funds for the Congress come from:</w:t>
            </w:r>
          </w:p>
          <w:p w14:paraId="30563CC3" w14:textId="77777777" w:rsidR="00190EBB" w:rsidRDefault="00190EBB" w:rsidP="00026D6F"/>
          <w:p w14:paraId="14B5DBB8" w14:textId="2C11577E" w:rsidR="0083567A" w:rsidRDefault="0083567A" w:rsidP="00026D6F"/>
        </w:tc>
        <w:tc>
          <w:tcPr>
            <w:tcW w:w="993" w:type="dxa"/>
            <w:shd w:val="clear" w:color="auto" w:fill="833C0B" w:themeFill="accent2" w:themeFillShade="80"/>
          </w:tcPr>
          <w:p w14:paraId="1FBAED4D" w14:textId="77777777" w:rsidR="00CE6357" w:rsidRPr="00A653D9" w:rsidRDefault="00CE6357" w:rsidP="00026D6F"/>
        </w:tc>
        <w:tc>
          <w:tcPr>
            <w:tcW w:w="1134" w:type="dxa"/>
            <w:shd w:val="clear" w:color="auto" w:fill="833C0B" w:themeFill="accent2" w:themeFillShade="80"/>
          </w:tcPr>
          <w:p w14:paraId="612E5313" w14:textId="77777777" w:rsidR="00CE6357" w:rsidRPr="00A653D9" w:rsidRDefault="00CE6357" w:rsidP="00026D6F"/>
        </w:tc>
        <w:tc>
          <w:tcPr>
            <w:tcW w:w="1134" w:type="dxa"/>
            <w:shd w:val="clear" w:color="auto" w:fill="833C0B" w:themeFill="accent2" w:themeFillShade="80"/>
          </w:tcPr>
          <w:p w14:paraId="4935F145" w14:textId="77777777" w:rsidR="00CE6357" w:rsidRPr="00A653D9" w:rsidRDefault="00CE6357" w:rsidP="00026D6F"/>
        </w:tc>
        <w:tc>
          <w:tcPr>
            <w:tcW w:w="4216" w:type="dxa"/>
          </w:tcPr>
          <w:p w14:paraId="3575B717" w14:textId="77777777" w:rsidR="00CE6357" w:rsidRPr="00A653D9" w:rsidRDefault="00CE6357" w:rsidP="00026D6F"/>
        </w:tc>
      </w:tr>
      <w:tr w:rsidR="0081192D" w:rsidRPr="00A653D9" w14:paraId="6AC1C98A" w14:textId="77777777" w:rsidTr="00190EBB">
        <w:tc>
          <w:tcPr>
            <w:tcW w:w="505" w:type="dxa"/>
          </w:tcPr>
          <w:p w14:paraId="418B4BFB" w14:textId="77777777" w:rsidR="0081192D" w:rsidRPr="00190EBB" w:rsidRDefault="00190EBB" w:rsidP="00026D6F">
            <w:pPr>
              <w:rPr>
                <w:b/>
              </w:rPr>
            </w:pPr>
            <w:r w:rsidRPr="00190EBB">
              <w:rPr>
                <w:b/>
              </w:rPr>
              <w:t xml:space="preserve">13. </w:t>
            </w:r>
          </w:p>
        </w:tc>
        <w:tc>
          <w:tcPr>
            <w:tcW w:w="6295" w:type="dxa"/>
          </w:tcPr>
          <w:p w14:paraId="17EEAED5" w14:textId="50CEE380" w:rsidR="0081192D" w:rsidRPr="00190EBB" w:rsidRDefault="00190EBB" w:rsidP="00026D6F">
            <w:pPr>
              <w:rPr>
                <w:b/>
              </w:rPr>
            </w:pPr>
            <w:r w:rsidRPr="00190EBB">
              <w:rPr>
                <w:b/>
              </w:rPr>
              <w:t xml:space="preserve">Photographer / </w:t>
            </w:r>
            <w:r w:rsidR="00546EE9">
              <w:rPr>
                <w:b/>
              </w:rPr>
              <w:t>Cameraman</w:t>
            </w:r>
          </w:p>
        </w:tc>
        <w:tc>
          <w:tcPr>
            <w:tcW w:w="993" w:type="dxa"/>
            <w:shd w:val="clear" w:color="auto" w:fill="833C0B" w:themeFill="accent2" w:themeFillShade="80"/>
          </w:tcPr>
          <w:p w14:paraId="3AB5E244" w14:textId="77777777" w:rsidR="0081192D" w:rsidRPr="00A653D9" w:rsidRDefault="0081192D" w:rsidP="00026D6F"/>
        </w:tc>
        <w:tc>
          <w:tcPr>
            <w:tcW w:w="1134" w:type="dxa"/>
            <w:shd w:val="clear" w:color="auto" w:fill="833C0B" w:themeFill="accent2" w:themeFillShade="80"/>
          </w:tcPr>
          <w:p w14:paraId="6EB63014" w14:textId="77777777" w:rsidR="0081192D" w:rsidRPr="00A653D9" w:rsidRDefault="0081192D" w:rsidP="00026D6F"/>
        </w:tc>
        <w:tc>
          <w:tcPr>
            <w:tcW w:w="1134" w:type="dxa"/>
            <w:shd w:val="clear" w:color="auto" w:fill="833C0B" w:themeFill="accent2" w:themeFillShade="80"/>
          </w:tcPr>
          <w:p w14:paraId="5E5F6640" w14:textId="77777777" w:rsidR="0081192D" w:rsidRPr="00A653D9" w:rsidRDefault="0081192D" w:rsidP="00026D6F"/>
        </w:tc>
        <w:tc>
          <w:tcPr>
            <w:tcW w:w="4216" w:type="dxa"/>
          </w:tcPr>
          <w:p w14:paraId="0CE2902D" w14:textId="77777777" w:rsidR="0081192D" w:rsidRPr="00A653D9" w:rsidRDefault="0081192D" w:rsidP="00026D6F"/>
        </w:tc>
      </w:tr>
      <w:tr w:rsidR="00CE6357" w:rsidRPr="00A653D9" w14:paraId="4E73C3CB" w14:textId="77777777" w:rsidTr="00CE6357">
        <w:tc>
          <w:tcPr>
            <w:tcW w:w="505" w:type="dxa"/>
          </w:tcPr>
          <w:p w14:paraId="275DA001" w14:textId="77777777" w:rsidR="00CE6357" w:rsidRPr="00A653D9" w:rsidRDefault="00CE6357" w:rsidP="00026D6F"/>
        </w:tc>
        <w:tc>
          <w:tcPr>
            <w:tcW w:w="6295" w:type="dxa"/>
          </w:tcPr>
          <w:p w14:paraId="4DD01D48" w14:textId="77777777" w:rsidR="00CE6357" w:rsidRPr="00A653D9" w:rsidRDefault="00190EBB" w:rsidP="00026D6F">
            <w:r>
              <w:t>Providing professional photographer</w:t>
            </w:r>
            <w:r w:rsidR="00E9100D">
              <w:t>(s)</w:t>
            </w:r>
            <w:r>
              <w:t xml:space="preserve"> for the Congress</w:t>
            </w:r>
          </w:p>
        </w:tc>
        <w:tc>
          <w:tcPr>
            <w:tcW w:w="993" w:type="dxa"/>
          </w:tcPr>
          <w:p w14:paraId="4400219B" w14:textId="77777777" w:rsidR="00CE6357" w:rsidRPr="00A653D9" w:rsidRDefault="00CE6357" w:rsidP="00026D6F"/>
        </w:tc>
        <w:tc>
          <w:tcPr>
            <w:tcW w:w="1134" w:type="dxa"/>
          </w:tcPr>
          <w:p w14:paraId="541617F7" w14:textId="77777777" w:rsidR="00CE6357" w:rsidRPr="00A653D9" w:rsidRDefault="00CE6357" w:rsidP="00026D6F"/>
        </w:tc>
        <w:tc>
          <w:tcPr>
            <w:tcW w:w="1134" w:type="dxa"/>
          </w:tcPr>
          <w:p w14:paraId="6EA244B5" w14:textId="77777777" w:rsidR="00CE6357" w:rsidRPr="00A653D9" w:rsidRDefault="00CE6357" w:rsidP="00026D6F"/>
        </w:tc>
        <w:tc>
          <w:tcPr>
            <w:tcW w:w="4216" w:type="dxa"/>
          </w:tcPr>
          <w:p w14:paraId="6232B5C2" w14:textId="77777777" w:rsidR="00CE6357" w:rsidRPr="00A653D9" w:rsidRDefault="00CE6357" w:rsidP="00026D6F"/>
        </w:tc>
      </w:tr>
      <w:tr w:rsidR="00CE6357" w:rsidRPr="00A653D9" w14:paraId="13C808FC" w14:textId="77777777" w:rsidTr="00CE6357">
        <w:tc>
          <w:tcPr>
            <w:tcW w:w="505" w:type="dxa"/>
          </w:tcPr>
          <w:p w14:paraId="4A2B274D" w14:textId="77777777" w:rsidR="00CE6357" w:rsidRPr="00A653D9" w:rsidRDefault="00CE6357" w:rsidP="00CE6357"/>
        </w:tc>
        <w:tc>
          <w:tcPr>
            <w:tcW w:w="6295" w:type="dxa"/>
          </w:tcPr>
          <w:p w14:paraId="748F85AB" w14:textId="0539FB14" w:rsidR="00CE6357" w:rsidRPr="00A653D9" w:rsidRDefault="00190EBB" w:rsidP="00CE6357">
            <w:r>
              <w:t>Providing</w:t>
            </w:r>
            <w:r w:rsidR="00E9100D">
              <w:t xml:space="preserve"> </w:t>
            </w:r>
            <w:r>
              <w:t xml:space="preserve">professional </w:t>
            </w:r>
            <w:r w:rsidR="00546EE9">
              <w:t>Cameraman</w:t>
            </w:r>
            <w:r w:rsidR="00E9100D">
              <w:t xml:space="preserve"> for the Congress</w:t>
            </w:r>
          </w:p>
        </w:tc>
        <w:tc>
          <w:tcPr>
            <w:tcW w:w="993" w:type="dxa"/>
          </w:tcPr>
          <w:p w14:paraId="4107E303" w14:textId="77777777" w:rsidR="00CE6357" w:rsidRPr="00A653D9" w:rsidRDefault="00CE6357" w:rsidP="00CE6357"/>
        </w:tc>
        <w:tc>
          <w:tcPr>
            <w:tcW w:w="1134" w:type="dxa"/>
          </w:tcPr>
          <w:p w14:paraId="669CC786" w14:textId="77777777" w:rsidR="00CE6357" w:rsidRPr="00A653D9" w:rsidRDefault="00CE6357" w:rsidP="00CE6357"/>
        </w:tc>
        <w:tc>
          <w:tcPr>
            <w:tcW w:w="1134" w:type="dxa"/>
          </w:tcPr>
          <w:p w14:paraId="279F4CED" w14:textId="77777777" w:rsidR="00CE6357" w:rsidRPr="00A653D9" w:rsidRDefault="00CE6357" w:rsidP="00CE6357"/>
        </w:tc>
        <w:tc>
          <w:tcPr>
            <w:tcW w:w="4216" w:type="dxa"/>
          </w:tcPr>
          <w:p w14:paraId="2556F37F" w14:textId="77777777" w:rsidR="00CE6357" w:rsidRPr="00A653D9" w:rsidRDefault="00CE6357" w:rsidP="00CE6357"/>
        </w:tc>
      </w:tr>
      <w:tr w:rsidR="0083567A" w:rsidRPr="00A653D9" w14:paraId="5C685135" w14:textId="77777777" w:rsidTr="00CE6357">
        <w:tc>
          <w:tcPr>
            <w:tcW w:w="505" w:type="dxa"/>
          </w:tcPr>
          <w:p w14:paraId="68622F18" w14:textId="77777777" w:rsidR="0083567A" w:rsidRPr="00A653D9" w:rsidRDefault="0083567A" w:rsidP="00CE6357"/>
        </w:tc>
        <w:tc>
          <w:tcPr>
            <w:tcW w:w="6295" w:type="dxa"/>
          </w:tcPr>
          <w:p w14:paraId="19B5ADA6" w14:textId="75763C40" w:rsidR="0083567A" w:rsidRDefault="0083567A" w:rsidP="00CE6357">
            <w:r>
              <w:t xml:space="preserve">Providing all </w:t>
            </w:r>
            <w:r w:rsidR="00AE49A4">
              <w:t>pictures,</w:t>
            </w:r>
            <w:r>
              <w:t xml:space="preserve"> no later than one week after the Congress</w:t>
            </w:r>
          </w:p>
        </w:tc>
        <w:tc>
          <w:tcPr>
            <w:tcW w:w="993" w:type="dxa"/>
          </w:tcPr>
          <w:p w14:paraId="69D36B6E" w14:textId="77777777" w:rsidR="0083567A" w:rsidRPr="00A653D9" w:rsidRDefault="0083567A" w:rsidP="00CE6357"/>
        </w:tc>
        <w:tc>
          <w:tcPr>
            <w:tcW w:w="1134" w:type="dxa"/>
          </w:tcPr>
          <w:p w14:paraId="6ECD48A7" w14:textId="77777777" w:rsidR="0083567A" w:rsidRPr="00A653D9" w:rsidRDefault="0083567A" w:rsidP="00CE6357"/>
        </w:tc>
        <w:tc>
          <w:tcPr>
            <w:tcW w:w="1134" w:type="dxa"/>
          </w:tcPr>
          <w:p w14:paraId="54692BDF" w14:textId="77777777" w:rsidR="0083567A" w:rsidRPr="00A653D9" w:rsidRDefault="0083567A" w:rsidP="00CE6357"/>
        </w:tc>
        <w:tc>
          <w:tcPr>
            <w:tcW w:w="4216" w:type="dxa"/>
          </w:tcPr>
          <w:p w14:paraId="61C4F7EE" w14:textId="77777777" w:rsidR="0083567A" w:rsidRPr="00A653D9" w:rsidRDefault="0083567A" w:rsidP="00CE6357"/>
        </w:tc>
      </w:tr>
      <w:tr w:rsidR="0083567A" w:rsidRPr="00A653D9" w14:paraId="452B3332" w14:textId="77777777" w:rsidTr="00CE6357">
        <w:tc>
          <w:tcPr>
            <w:tcW w:w="505" w:type="dxa"/>
          </w:tcPr>
          <w:p w14:paraId="411FB0D0" w14:textId="77777777" w:rsidR="0083567A" w:rsidRPr="00A653D9" w:rsidRDefault="0083567A" w:rsidP="00CE6357"/>
        </w:tc>
        <w:tc>
          <w:tcPr>
            <w:tcW w:w="6295" w:type="dxa"/>
          </w:tcPr>
          <w:p w14:paraId="77CF04E9" w14:textId="1EF294F4" w:rsidR="0083567A" w:rsidRDefault="0083567A" w:rsidP="00CE6357">
            <w:r>
              <w:t xml:space="preserve">Providing all </w:t>
            </w:r>
            <w:r w:rsidR="00AE49A4">
              <w:t>videos,</w:t>
            </w:r>
            <w:r>
              <w:t xml:space="preserve"> no later than one week after the Congress</w:t>
            </w:r>
          </w:p>
        </w:tc>
        <w:tc>
          <w:tcPr>
            <w:tcW w:w="993" w:type="dxa"/>
          </w:tcPr>
          <w:p w14:paraId="5BFC4751" w14:textId="77777777" w:rsidR="0083567A" w:rsidRPr="00A653D9" w:rsidRDefault="0083567A" w:rsidP="00CE6357"/>
        </w:tc>
        <w:tc>
          <w:tcPr>
            <w:tcW w:w="1134" w:type="dxa"/>
          </w:tcPr>
          <w:p w14:paraId="7848E52F" w14:textId="77777777" w:rsidR="0083567A" w:rsidRPr="00A653D9" w:rsidRDefault="0083567A" w:rsidP="00CE6357"/>
        </w:tc>
        <w:tc>
          <w:tcPr>
            <w:tcW w:w="1134" w:type="dxa"/>
          </w:tcPr>
          <w:p w14:paraId="1F8D3875" w14:textId="77777777" w:rsidR="0083567A" w:rsidRPr="00A653D9" w:rsidRDefault="0083567A" w:rsidP="00CE6357"/>
        </w:tc>
        <w:tc>
          <w:tcPr>
            <w:tcW w:w="4216" w:type="dxa"/>
          </w:tcPr>
          <w:p w14:paraId="07BBA810" w14:textId="77777777" w:rsidR="0083567A" w:rsidRPr="00A653D9" w:rsidRDefault="0083567A" w:rsidP="00CE6357"/>
        </w:tc>
      </w:tr>
      <w:tr w:rsidR="00CE6357" w:rsidRPr="00A653D9" w14:paraId="1F1CF07D" w14:textId="77777777" w:rsidTr="00E9100D">
        <w:tc>
          <w:tcPr>
            <w:tcW w:w="505" w:type="dxa"/>
          </w:tcPr>
          <w:p w14:paraId="7C0D67B6" w14:textId="77777777" w:rsidR="00CE6357" w:rsidRPr="00E9100D" w:rsidRDefault="00E9100D" w:rsidP="00CE6357">
            <w:pPr>
              <w:rPr>
                <w:b/>
              </w:rPr>
            </w:pPr>
            <w:r w:rsidRPr="00E9100D">
              <w:rPr>
                <w:b/>
              </w:rPr>
              <w:t xml:space="preserve">14. </w:t>
            </w:r>
          </w:p>
        </w:tc>
        <w:tc>
          <w:tcPr>
            <w:tcW w:w="6295" w:type="dxa"/>
          </w:tcPr>
          <w:p w14:paraId="2950ABDA" w14:textId="77777777" w:rsidR="00CE6357" w:rsidRPr="00E9100D" w:rsidRDefault="00E9100D" w:rsidP="00CE6357">
            <w:pPr>
              <w:rPr>
                <w:b/>
              </w:rPr>
            </w:pPr>
            <w:r w:rsidRPr="00E9100D">
              <w:rPr>
                <w:b/>
              </w:rPr>
              <w:t xml:space="preserve">Media/Press </w:t>
            </w:r>
          </w:p>
        </w:tc>
        <w:tc>
          <w:tcPr>
            <w:tcW w:w="993" w:type="dxa"/>
            <w:shd w:val="clear" w:color="auto" w:fill="833C0B" w:themeFill="accent2" w:themeFillShade="80"/>
          </w:tcPr>
          <w:p w14:paraId="16DD920E" w14:textId="77777777" w:rsidR="00CE6357" w:rsidRPr="00A653D9" w:rsidRDefault="00CE6357" w:rsidP="00CE6357"/>
        </w:tc>
        <w:tc>
          <w:tcPr>
            <w:tcW w:w="1134" w:type="dxa"/>
            <w:shd w:val="clear" w:color="auto" w:fill="833C0B" w:themeFill="accent2" w:themeFillShade="80"/>
          </w:tcPr>
          <w:p w14:paraId="4D38DDFB" w14:textId="77777777" w:rsidR="00CE6357" w:rsidRPr="00A653D9" w:rsidRDefault="00CE6357" w:rsidP="00CE6357"/>
        </w:tc>
        <w:tc>
          <w:tcPr>
            <w:tcW w:w="1134" w:type="dxa"/>
            <w:shd w:val="clear" w:color="auto" w:fill="833C0B" w:themeFill="accent2" w:themeFillShade="80"/>
          </w:tcPr>
          <w:p w14:paraId="19A8B72F" w14:textId="77777777" w:rsidR="00CE6357" w:rsidRPr="00A653D9" w:rsidRDefault="00CE6357" w:rsidP="00CE6357"/>
        </w:tc>
        <w:tc>
          <w:tcPr>
            <w:tcW w:w="4216" w:type="dxa"/>
          </w:tcPr>
          <w:p w14:paraId="7888471C" w14:textId="77777777" w:rsidR="00CE6357" w:rsidRPr="00A653D9" w:rsidRDefault="00CE6357" w:rsidP="00CE6357"/>
        </w:tc>
      </w:tr>
      <w:tr w:rsidR="00CE6357" w:rsidRPr="00A653D9" w14:paraId="795A77F0" w14:textId="77777777" w:rsidTr="00CE6357">
        <w:tc>
          <w:tcPr>
            <w:tcW w:w="505" w:type="dxa"/>
          </w:tcPr>
          <w:p w14:paraId="3442B3DE" w14:textId="77777777" w:rsidR="00CE6357" w:rsidRPr="00A653D9" w:rsidRDefault="00CE6357" w:rsidP="00CE6357"/>
        </w:tc>
        <w:tc>
          <w:tcPr>
            <w:tcW w:w="6295" w:type="dxa"/>
          </w:tcPr>
          <w:p w14:paraId="7DFB17EC" w14:textId="357C81D0" w:rsidR="00CE6357" w:rsidRPr="00A653D9" w:rsidRDefault="0083567A" w:rsidP="00CE6357">
            <w:r>
              <w:t>Organisation</w:t>
            </w:r>
            <w:r w:rsidR="00E9100D">
              <w:t xml:space="preserve"> of </w:t>
            </w:r>
            <w:r>
              <w:t xml:space="preserve">a </w:t>
            </w:r>
            <w:r w:rsidR="00E9100D">
              <w:t>Media/Press Conference before the Congress</w:t>
            </w:r>
          </w:p>
        </w:tc>
        <w:tc>
          <w:tcPr>
            <w:tcW w:w="993" w:type="dxa"/>
          </w:tcPr>
          <w:p w14:paraId="24D1B57E" w14:textId="77777777" w:rsidR="00CE6357" w:rsidRPr="00A653D9" w:rsidRDefault="00CE6357" w:rsidP="00CE6357"/>
        </w:tc>
        <w:tc>
          <w:tcPr>
            <w:tcW w:w="1134" w:type="dxa"/>
          </w:tcPr>
          <w:p w14:paraId="1C2C66E3" w14:textId="77777777" w:rsidR="00CE6357" w:rsidRPr="00A653D9" w:rsidRDefault="00CE6357" w:rsidP="00CE6357"/>
        </w:tc>
        <w:tc>
          <w:tcPr>
            <w:tcW w:w="1134" w:type="dxa"/>
          </w:tcPr>
          <w:p w14:paraId="6E73CA36" w14:textId="77777777" w:rsidR="00CE6357" w:rsidRPr="00A653D9" w:rsidRDefault="00CE6357" w:rsidP="00CE6357"/>
        </w:tc>
        <w:tc>
          <w:tcPr>
            <w:tcW w:w="4216" w:type="dxa"/>
          </w:tcPr>
          <w:p w14:paraId="6B2158D9" w14:textId="77777777" w:rsidR="00CE6357" w:rsidRPr="00A653D9" w:rsidRDefault="00CE6357" w:rsidP="00CE6357"/>
        </w:tc>
      </w:tr>
      <w:tr w:rsidR="00CE6357" w:rsidRPr="00A653D9" w14:paraId="7209B452" w14:textId="77777777" w:rsidTr="00CE6357">
        <w:tc>
          <w:tcPr>
            <w:tcW w:w="505" w:type="dxa"/>
          </w:tcPr>
          <w:p w14:paraId="1EB81CD0" w14:textId="77777777" w:rsidR="00CE6357" w:rsidRPr="00A653D9" w:rsidRDefault="00CE6357" w:rsidP="00CE6357"/>
        </w:tc>
        <w:tc>
          <w:tcPr>
            <w:tcW w:w="6295" w:type="dxa"/>
          </w:tcPr>
          <w:p w14:paraId="18361D53" w14:textId="77777777" w:rsidR="00CE6357" w:rsidRPr="00A653D9" w:rsidRDefault="00E9100D" w:rsidP="00CE6357">
            <w:r>
              <w:t>Media/Press Relation during the Congress</w:t>
            </w:r>
          </w:p>
        </w:tc>
        <w:tc>
          <w:tcPr>
            <w:tcW w:w="993" w:type="dxa"/>
          </w:tcPr>
          <w:p w14:paraId="6F0FB0BF" w14:textId="77777777" w:rsidR="00CE6357" w:rsidRPr="00A653D9" w:rsidRDefault="00CE6357" w:rsidP="00CE6357"/>
        </w:tc>
        <w:tc>
          <w:tcPr>
            <w:tcW w:w="1134" w:type="dxa"/>
          </w:tcPr>
          <w:p w14:paraId="47FC870C" w14:textId="77777777" w:rsidR="00CE6357" w:rsidRPr="00A653D9" w:rsidRDefault="00CE6357" w:rsidP="00CE6357"/>
        </w:tc>
        <w:tc>
          <w:tcPr>
            <w:tcW w:w="1134" w:type="dxa"/>
          </w:tcPr>
          <w:p w14:paraId="3DD5B459" w14:textId="77777777" w:rsidR="00CE6357" w:rsidRPr="00A653D9" w:rsidRDefault="00CE6357" w:rsidP="00CE6357"/>
        </w:tc>
        <w:tc>
          <w:tcPr>
            <w:tcW w:w="4216" w:type="dxa"/>
          </w:tcPr>
          <w:p w14:paraId="4A747DC4" w14:textId="77777777" w:rsidR="00CE6357" w:rsidRPr="00A653D9" w:rsidRDefault="00CE6357" w:rsidP="00CE6357"/>
        </w:tc>
      </w:tr>
      <w:tr w:rsidR="00AE49A4" w:rsidRPr="00A653D9" w14:paraId="324120E4" w14:textId="77777777" w:rsidTr="00CE6357">
        <w:tc>
          <w:tcPr>
            <w:tcW w:w="505" w:type="dxa"/>
          </w:tcPr>
          <w:p w14:paraId="10671FF4" w14:textId="77777777" w:rsidR="00AE49A4" w:rsidRPr="00A653D9" w:rsidRDefault="00AE49A4" w:rsidP="00CE6357"/>
        </w:tc>
        <w:tc>
          <w:tcPr>
            <w:tcW w:w="6295" w:type="dxa"/>
          </w:tcPr>
          <w:p w14:paraId="5F419B92" w14:textId="070FD222" w:rsidR="00AE49A4" w:rsidRDefault="00AE49A4" w:rsidP="00CE6357">
            <w:r>
              <w:t xml:space="preserve">Main responsible </w:t>
            </w:r>
            <w:r w:rsidR="008B12FE">
              <w:t xml:space="preserve">person </w:t>
            </w:r>
            <w:r>
              <w:t xml:space="preserve">for collecting all Media/Press </w:t>
            </w:r>
            <w:r w:rsidR="00F800CD">
              <w:t xml:space="preserve">articles </w:t>
            </w:r>
            <w:r>
              <w:t xml:space="preserve">before, during and after the congress and creating a press clipping </w:t>
            </w:r>
          </w:p>
        </w:tc>
        <w:tc>
          <w:tcPr>
            <w:tcW w:w="993" w:type="dxa"/>
          </w:tcPr>
          <w:p w14:paraId="72FA1843" w14:textId="77777777" w:rsidR="00AE49A4" w:rsidRPr="00A653D9" w:rsidRDefault="00AE49A4" w:rsidP="00CE6357"/>
        </w:tc>
        <w:tc>
          <w:tcPr>
            <w:tcW w:w="1134" w:type="dxa"/>
          </w:tcPr>
          <w:p w14:paraId="7F81B593" w14:textId="77777777" w:rsidR="00AE49A4" w:rsidRPr="00A653D9" w:rsidRDefault="00AE49A4" w:rsidP="00CE6357"/>
        </w:tc>
        <w:tc>
          <w:tcPr>
            <w:tcW w:w="1134" w:type="dxa"/>
          </w:tcPr>
          <w:p w14:paraId="2E1FD6B1" w14:textId="77777777" w:rsidR="00AE49A4" w:rsidRPr="00A653D9" w:rsidRDefault="00AE49A4" w:rsidP="00CE6357"/>
        </w:tc>
        <w:tc>
          <w:tcPr>
            <w:tcW w:w="4216" w:type="dxa"/>
          </w:tcPr>
          <w:p w14:paraId="167C1BBF" w14:textId="77777777" w:rsidR="00AE49A4" w:rsidRPr="00A653D9" w:rsidRDefault="00AE49A4" w:rsidP="00CE6357"/>
        </w:tc>
      </w:tr>
      <w:tr w:rsidR="00CE6357" w:rsidRPr="00A653D9" w14:paraId="189A0BBB" w14:textId="77777777" w:rsidTr="00B27769">
        <w:tc>
          <w:tcPr>
            <w:tcW w:w="505" w:type="dxa"/>
          </w:tcPr>
          <w:p w14:paraId="7957B21C" w14:textId="77777777" w:rsidR="00CE6357" w:rsidRPr="00E9100D" w:rsidRDefault="00E9100D" w:rsidP="00CE6357">
            <w:pPr>
              <w:rPr>
                <w:b/>
              </w:rPr>
            </w:pPr>
            <w:r w:rsidRPr="00E9100D">
              <w:rPr>
                <w:b/>
              </w:rPr>
              <w:t xml:space="preserve">15. </w:t>
            </w:r>
          </w:p>
        </w:tc>
        <w:tc>
          <w:tcPr>
            <w:tcW w:w="6295" w:type="dxa"/>
          </w:tcPr>
          <w:p w14:paraId="3458D3FC" w14:textId="77777777" w:rsidR="00CE6357" w:rsidRPr="00E9100D" w:rsidRDefault="00E9100D" w:rsidP="00CE6357">
            <w:pPr>
              <w:rPr>
                <w:b/>
              </w:rPr>
            </w:pPr>
            <w:r w:rsidRPr="00E9100D">
              <w:rPr>
                <w:b/>
              </w:rPr>
              <w:t>Staff &amp; Helpers for the Congress</w:t>
            </w:r>
          </w:p>
        </w:tc>
        <w:tc>
          <w:tcPr>
            <w:tcW w:w="993" w:type="dxa"/>
            <w:shd w:val="clear" w:color="auto" w:fill="833C0B" w:themeFill="accent2" w:themeFillShade="80"/>
          </w:tcPr>
          <w:p w14:paraId="4EC92F1B" w14:textId="77777777" w:rsidR="00CE6357" w:rsidRPr="00A653D9" w:rsidRDefault="00CE6357" w:rsidP="00CE6357"/>
        </w:tc>
        <w:tc>
          <w:tcPr>
            <w:tcW w:w="1134" w:type="dxa"/>
            <w:shd w:val="clear" w:color="auto" w:fill="833C0B" w:themeFill="accent2" w:themeFillShade="80"/>
          </w:tcPr>
          <w:p w14:paraId="1721005E" w14:textId="77777777" w:rsidR="00CE6357" w:rsidRPr="00A653D9" w:rsidRDefault="00CE6357" w:rsidP="00CE6357"/>
        </w:tc>
        <w:tc>
          <w:tcPr>
            <w:tcW w:w="1134" w:type="dxa"/>
            <w:shd w:val="clear" w:color="auto" w:fill="833C0B" w:themeFill="accent2" w:themeFillShade="80"/>
          </w:tcPr>
          <w:p w14:paraId="6817DCA7" w14:textId="77777777" w:rsidR="00CE6357" w:rsidRPr="00A653D9" w:rsidRDefault="00CE6357" w:rsidP="00CE6357"/>
        </w:tc>
        <w:tc>
          <w:tcPr>
            <w:tcW w:w="4216" w:type="dxa"/>
          </w:tcPr>
          <w:p w14:paraId="7678EFF2" w14:textId="77777777" w:rsidR="00CE6357" w:rsidRPr="00A653D9" w:rsidRDefault="00CE6357" w:rsidP="00CE6357"/>
        </w:tc>
      </w:tr>
      <w:tr w:rsidR="00CE6357" w:rsidRPr="00A653D9" w14:paraId="327C68B6" w14:textId="77777777" w:rsidTr="00CE6357">
        <w:tc>
          <w:tcPr>
            <w:tcW w:w="505" w:type="dxa"/>
          </w:tcPr>
          <w:p w14:paraId="68C0BF4D" w14:textId="77777777" w:rsidR="00CE6357" w:rsidRPr="00A653D9" w:rsidRDefault="00CE6357" w:rsidP="00CE6357"/>
        </w:tc>
        <w:tc>
          <w:tcPr>
            <w:tcW w:w="6295" w:type="dxa"/>
          </w:tcPr>
          <w:p w14:paraId="4577D9EB" w14:textId="77777777" w:rsidR="00CE6357" w:rsidRPr="00A653D9" w:rsidRDefault="00E9100D" w:rsidP="00CE6357">
            <w:r>
              <w:t>Simultaneous Translators (English-French, French-English, local language-English, English-local language, local language-French, French-local language)</w:t>
            </w:r>
          </w:p>
        </w:tc>
        <w:tc>
          <w:tcPr>
            <w:tcW w:w="993" w:type="dxa"/>
          </w:tcPr>
          <w:p w14:paraId="21EFEA42" w14:textId="77777777" w:rsidR="00CE6357" w:rsidRPr="00A653D9" w:rsidRDefault="00CE6357" w:rsidP="00CE6357"/>
        </w:tc>
        <w:tc>
          <w:tcPr>
            <w:tcW w:w="1134" w:type="dxa"/>
          </w:tcPr>
          <w:p w14:paraId="0BFAB04F" w14:textId="77777777" w:rsidR="00CE6357" w:rsidRPr="00A653D9" w:rsidRDefault="00CE6357" w:rsidP="00CE6357"/>
        </w:tc>
        <w:tc>
          <w:tcPr>
            <w:tcW w:w="1134" w:type="dxa"/>
          </w:tcPr>
          <w:p w14:paraId="2B4A815F" w14:textId="77777777" w:rsidR="00CE6357" w:rsidRPr="00A653D9" w:rsidRDefault="00CE6357" w:rsidP="00CE6357"/>
        </w:tc>
        <w:tc>
          <w:tcPr>
            <w:tcW w:w="4216" w:type="dxa"/>
          </w:tcPr>
          <w:p w14:paraId="6451D59A" w14:textId="77777777" w:rsidR="00CE6357" w:rsidRPr="00A653D9" w:rsidRDefault="00CE6357" w:rsidP="00CE6357"/>
        </w:tc>
      </w:tr>
      <w:tr w:rsidR="00CE6357" w:rsidRPr="00A653D9" w14:paraId="69BB02B1" w14:textId="77777777" w:rsidTr="00CE6357">
        <w:tc>
          <w:tcPr>
            <w:tcW w:w="505" w:type="dxa"/>
          </w:tcPr>
          <w:p w14:paraId="69C9D9F1" w14:textId="77777777" w:rsidR="00CE6357" w:rsidRPr="00A653D9" w:rsidRDefault="00CE6357" w:rsidP="00CE6357"/>
        </w:tc>
        <w:tc>
          <w:tcPr>
            <w:tcW w:w="6295" w:type="dxa"/>
          </w:tcPr>
          <w:p w14:paraId="7FBAEBDB" w14:textId="77777777" w:rsidR="00CE6357" w:rsidRPr="00A653D9" w:rsidRDefault="00E9100D" w:rsidP="00CE6357">
            <w:r>
              <w:t>Translator English to French and French to English print issues</w:t>
            </w:r>
          </w:p>
        </w:tc>
        <w:tc>
          <w:tcPr>
            <w:tcW w:w="993" w:type="dxa"/>
          </w:tcPr>
          <w:p w14:paraId="40F733AF" w14:textId="77777777" w:rsidR="00CE6357" w:rsidRPr="00A653D9" w:rsidRDefault="00CE6357" w:rsidP="00CE6357"/>
        </w:tc>
        <w:tc>
          <w:tcPr>
            <w:tcW w:w="1134" w:type="dxa"/>
          </w:tcPr>
          <w:p w14:paraId="6686959E" w14:textId="77777777" w:rsidR="00CE6357" w:rsidRPr="00A653D9" w:rsidRDefault="00CE6357" w:rsidP="00CE6357"/>
        </w:tc>
        <w:tc>
          <w:tcPr>
            <w:tcW w:w="1134" w:type="dxa"/>
          </w:tcPr>
          <w:p w14:paraId="5426AE75" w14:textId="77777777" w:rsidR="00CE6357" w:rsidRPr="00A653D9" w:rsidRDefault="00CE6357" w:rsidP="00CE6357"/>
        </w:tc>
        <w:tc>
          <w:tcPr>
            <w:tcW w:w="4216" w:type="dxa"/>
          </w:tcPr>
          <w:p w14:paraId="6AFF9318" w14:textId="77777777" w:rsidR="00CE6357" w:rsidRPr="00A653D9" w:rsidRDefault="00CE6357" w:rsidP="00CE6357"/>
        </w:tc>
      </w:tr>
      <w:tr w:rsidR="00CE6357" w:rsidRPr="00A653D9" w14:paraId="5684FDEB" w14:textId="77777777" w:rsidTr="00CE6357">
        <w:tc>
          <w:tcPr>
            <w:tcW w:w="505" w:type="dxa"/>
          </w:tcPr>
          <w:p w14:paraId="46632D9F" w14:textId="77777777" w:rsidR="00CE6357" w:rsidRPr="00A653D9" w:rsidRDefault="00CE6357" w:rsidP="00CE6357"/>
        </w:tc>
        <w:tc>
          <w:tcPr>
            <w:tcW w:w="6295" w:type="dxa"/>
          </w:tcPr>
          <w:p w14:paraId="65DA0720" w14:textId="77777777" w:rsidR="00CE6357" w:rsidRPr="00A653D9" w:rsidRDefault="00E9100D" w:rsidP="00CE6357">
            <w:r>
              <w:t>Main responsible person of the host for the Congress</w:t>
            </w:r>
            <w:r w:rsidR="00F73334">
              <w:t xml:space="preserve"> preparation and for the Congress itself</w:t>
            </w:r>
          </w:p>
        </w:tc>
        <w:tc>
          <w:tcPr>
            <w:tcW w:w="993" w:type="dxa"/>
          </w:tcPr>
          <w:p w14:paraId="785032B5" w14:textId="77777777" w:rsidR="00CE6357" w:rsidRPr="00A653D9" w:rsidRDefault="00CE6357" w:rsidP="00CE6357"/>
        </w:tc>
        <w:tc>
          <w:tcPr>
            <w:tcW w:w="1134" w:type="dxa"/>
          </w:tcPr>
          <w:p w14:paraId="37B65306" w14:textId="77777777" w:rsidR="00CE6357" w:rsidRPr="00A653D9" w:rsidRDefault="00CE6357" w:rsidP="00CE6357"/>
        </w:tc>
        <w:tc>
          <w:tcPr>
            <w:tcW w:w="1134" w:type="dxa"/>
          </w:tcPr>
          <w:p w14:paraId="689BDE06" w14:textId="77777777" w:rsidR="00CE6357" w:rsidRPr="00A653D9" w:rsidRDefault="00CE6357" w:rsidP="00CE6357"/>
        </w:tc>
        <w:tc>
          <w:tcPr>
            <w:tcW w:w="4216" w:type="dxa"/>
          </w:tcPr>
          <w:p w14:paraId="3EA18C02" w14:textId="77777777" w:rsidR="00CE6357" w:rsidRPr="00A653D9" w:rsidRDefault="00CE6357" w:rsidP="00CE6357"/>
        </w:tc>
      </w:tr>
      <w:tr w:rsidR="00F73334" w:rsidRPr="00A653D9" w14:paraId="718F4F59" w14:textId="77777777" w:rsidTr="00CE6357">
        <w:tc>
          <w:tcPr>
            <w:tcW w:w="505" w:type="dxa"/>
          </w:tcPr>
          <w:p w14:paraId="470E0E5E" w14:textId="77777777" w:rsidR="00F73334" w:rsidRPr="00A653D9" w:rsidRDefault="00F73334" w:rsidP="00CE6357"/>
        </w:tc>
        <w:tc>
          <w:tcPr>
            <w:tcW w:w="6295" w:type="dxa"/>
          </w:tcPr>
          <w:p w14:paraId="0149F881" w14:textId="77777777" w:rsidR="00F73334" w:rsidRDefault="00F73334" w:rsidP="00CE6357">
            <w:r>
              <w:t>Person responsible for the coordination with the statutory part</w:t>
            </w:r>
          </w:p>
        </w:tc>
        <w:tc>
          <w:tcPr>
            <w:tcW w:w="993" w:type="dxa"/>
          </w:tcPr>
          <w:p w14:paraId="0DCF23DD" w14:textId="77777777" w:rsidR="00F73334" w:rsidRPr="00A653D9" w:rsidRDefault="00F73334" w:rsidP="00CE6357"/>
        </w:tc>
        <w:tc>
          <w:tcPr>
            <w:tcW w:w="1134" w:type="dxa"/>
          </w:tcPr>
          <w:p w14:paraId="5E9F9533" w14:textId="77777777" w:rsidR="00F73334" w:rsidRPr="00A653D9" w:rsidRDefault="00F73334" w:rsidP="00CE6357"/>
        </w:tc>
        <w:tc>
          <w:tcPr>
            <w:tcW w:w="1134" w:type="dxa"/>
          </w:tcPr>
          <w:p w14:paraId="2B2BA88C" w14:textId="77777777" w:rsidR="00F73334" w:rsidRPr="00A653D9" w:rsidRDefault="00F73334" w:rsidP="00CE6357"/>
        </w:tc>
        <w:tc>
          <w:tcPr>
            <w:tcW w:w="4216" w:type="dxa"/>
          </w:tcPr>
          <w:p w14:paraId="44EDCAF1" w14:textId="77777777" w:rsidR="00F73334" w:rsidRPr="00A653D9" w:rsidRDefault="00F73334" w:rsidP="00CE6357"/>
        </w:tc>
      </w:tr>
      <w:tr w:rsidR="00F73334" w:rsidRPr="00A653D9" w14:paraId="5313DAEA" w14:textId="77777777" w:rsidTr="00CE6357">
        <w:tc>
          <w:tcPr>
            <w:tcW w:w="505" w:type="dxa"/>
          </w:tcPr>
          <w:p w14:paraId="21E3F455" w14:textId="77777777" w:rsidR="00F73334" w:rsidRPr="00A653D9" w:rsidRDefault="00F73334" w:rsidP="00CE6357"/>
        </w:tc>
        <w:tc>
          <w:tcPr>
            <w:tcW w:w="6295" w:type="dxa"/>
          </w:tcPr>
          <w:p w14:paraId="4121230A" w14:textId="7431BD13" w:rsidR="00F73334" w:rsidRDefault="00F73334" w:rsidP="00CE6357">
            <w:r>
              <w:t>Person responsible for the workshop</w:t>
            </w:r>
            <w:r w:rsidR="00E3768B">
              <w:t>s</w:t>
            </w:r>
            <w:r>
              <w:t xml:space="preserve"> and presentation</w:t>
            </w:r>
            <w:r w:rsidR="00E3768B">
              <w:t>s</w:t>
            </w:r>
            <w:r>
              <w:t xml:space="preserve"> coordination</w:t>
            </w:r>
          </w:p>
        </w:tc>
        <w:tc>
          <w:tcPr>
            <w:tcW w:w="993" w:type="dxa"/>
          </w:tcPr>
          <w:p w14:paraId="2F4A1F62" w14:textId="77777777" w:rsidR="00F73334" w:rsidRPr="00A653D9" w:rsidRDefault="00F73334" w:rsidP="00CE6357"/>
        </w:tc>
        <w:tc>
          <w:tcPr>
            <w:tcW w:w="1134" w:type="dxa"/>
          </w:tcPr>
          <w:p w14:paraId="49A2C9E5" w14:textId="77777777" w:rsidR="00F73334" w:rsidRPr="00A653D9" w:rsidRDefault="00F73334" w:rsidP="00CE6357"/>
        </w:tc>
        <w:tc>
          <w:tcPr>
            <w:tcW w:w="1134" w:type="dxa"/>
          </w:tcPr>
          <w:p w14:paraId="05282120" w14:textId="77777777" w:rsidR="00F73334" w:rsidRPr="00A653D9" w:rsidRDefault="00F73334" w:rsidP="00CE6357"/>
        </w:tc>
        <w:tc>
          <w:tcPr>
            <w:tcW w:w="4216" w:type="dxa"/>
          </w:tcPr>
          <w:p w14:paraId="6F8B6E50" w14:textId="77777777" w:rsidR="00F73334" w:rsidRPr="00A653D9" w:rsidRDefault="00F73334" w:rsidP="00CE6357"/>
        </w:tc>
      </w:tr>
      <w:tr w:rsidR="00F73334" w:rsidRPr="00A653D9" w14:paraId="03E821CA" w14:textId="77777777" w:rsidTr="00CE6357">
        <w:tc>
          <w:tcPr>
            <w:tcW w:w="505" w:type="dxa"/>
          </w:tcPr>
          <w:p w14:paraId="3BC2138E" w14:textId="77777777" w:rsidR="00F73334" w:rsidRPr="00A653D9" w:rsidRDefault="00F73334" w:rsidP="00CE6357"/>
        </w:tc>
        <w:tc>
          <w:tcPr>
            <w:tcW w:w="6295" w:type="dxa"/>
          </w:tcPr>
          <w:p w14:paraId="1F75128B" w14:textId="1EBEC4F2" w:rsidR="00F73334" w:rsidRDefault="00F73334" w:rsidP="00CE6357">
            <w:r>
              <w:t>Person responsible for the committee</w:t>
            </w:r>
            <w:r w:rsidR="00E3768B">
              <w:t>s</w:t>
            </w:r>
            <w:r>
              <w:t>, network</w:t>
            </w:r>
            <w:r w:rsidR="00E3768B">
              <w:t>s</w:t>
            </w:r>
            <w:r>
              <w:t>, forum</w:t>
            </w:r>
            <w:r w:rsidR="00E3768B">
              <w:t>s</w:t>
            </w:r>
            <w:r>
              <w:t xml:space="preserve"> and project group</w:t>
            </w:r>
            <w:r w:rsidR="00E3768B">
              <w:t>s</w:t>
            </w:r>
            <w:r>
              <w:t xml:space="preserve"> meetings</w:t>
            </w:r>
          </w:p>
        </w:tc>
        <w:tc>
          <w:tcPr>
            <w:tcW w:w="993" w:type="dxa"/>
          </w:tcPr>
          <w:p w14:paraId="69551DCF" w14:textId="77777777" w:rsidR="00F73334" w:rsidRPr="00A653D9" w:rsidRDefault="00F73334" w:rsidP="00CE6357"/>
        </w:tc>
        <w:tc>
          <w:tcPr>
            <w:tcW w:w="1134" w:type="dxa"/>
          </w:tcPr>
          <w:p w14:paraId="01657AB3" w14:textId="77777777" w:rsidR="00F73334" w:rsidRPr="00A653D9" w:rsidRDefault="00F73334" w:rsidP="00CE6357"/>
        </w:tc>
        <w:tc>
          <w:tcPr>
            <w:tcW w:w="1134" w:type="dxa"/>
          </w:tcPr>
          <w:p w14:paraId="2D20D91B" w14:textId="77777777" w:rsidR="00F73334" w:rsidRPr="00A653D9" w:rsidRDefault="00F73334" w:rsidP="00CE6357"/>
        </w:tc>
        <w:tc>
          <w:tcPr>
            <w:tcW w:w="4216" w:type="dxa"/>
          </w:tcPr>
          <w:p w14:paraId="60359D80" w14:textId="77777777" w:rsidR="00F73334" w:rsidRPr="00A653D9" w:rsidRDefault="00F73334" w:rsidP="00CE6357"/>
        </w:tc>
      </w:tr>
      <w:tr w:rsidR="00F73334" w:rsidRPr="00A653D9" w14:paraId="473BBED0" w14:textId="77777777" w:rsidTr="00CE6357">
        <w:tc>
          <w:tcPr>
            <w:tcW w:w="505" w:type="dxa"/>
          </w:tcPr>
          <w:p w14:paraId="7B64FBED" w14:textId="77777777" w:rsidR="00F73334" w:rsidRPr="00A653D9" w:rsidRDefault="00F73334" w:rsidP="00CE6357"/>
        </w:tc>
        <w:tc>
          <w:tcPr>
            <w:tcW w:w="6295" w:type="dxa"/>
          </w:tcPr>
          <w:p w14:paraId="6C21A01E" w14:textId="77777777" w:rsidR="00F73334" w:rsidRDefault="00F73334" w:rsidP="00CE6357">
            <w:r>
              <w:t>Person responsible for the performances (coordination, technical rider, contact with technical equipment provider)</w:t>
            </w:r>
          </w:p>
        </w:tc>
        <w:tc>
          <w:tcPr>
            <w:tcW w:w="993" w:type="dxa"/>
          </w:tcPr>
          <w:p w14:paraId="610883D3" w14:textId="77777777" w:rsidR="00F73334" w:rsidRPr="00A653D9" w:rsidRDefault="00F73334" w:rsidP="00CE6357"/>
        </w:tc>
        <w:tc>
          <w:tcPr>
            <w:tcW w:w="1134" w:type="dxa"/>
          </w:tcPr>
          <w:p w14:paraId="1EB62945" w14:textId="77777777" w:rsidR="00F73334" w:rsidRPr="00A653D9" w:rsidRDefault="00F73334" w:rsidP="00CE6357"/>
        </w:tc>
        <w:tc>
          <w:tcPr>
            <w:tcW w:w="1134" w:type="dxa"/>
          </w:tcPr>
          <w:p w14:paraId="4D59F9F5" w14:textId="77777777" w:rsidR="00F73334" w:rsidRPr="00A653D9" w:rsidRDefault="00F73334" w:rsidP="00CE6357"/>
        </w:tc>
        <w:tc>
          <w:tcPr>
            <w:tcW w:w="4216" w:type="dxa"/>
          </w:tcPr>
          <w:p w14:paraId="0FD70732" w14:textId="77777777" w:rsidR="00F73334" w:rsidRPr="00A653D9" w:rsidRDefault="00F73334" w:rsidP="00CE6357"/>
        </w:tc>
      </w:tr>
      <w:tr w:rsidR="00CE6357" w:rsidRPr="00A653D9" w14:paraId="37D3D9A1" w14:textId="77777777" w:rsidTr="00CE6357">
        <w:tc>
          <w:tcPr>
            <w:tcW w:w="505" w:type="dxa"/>
          </w:tcPr>
          <w:p w14:paraId="5A140D80" w14:textId="77777777" w:rsidR="00CE6357" w:rsidRPr="00A653D9" w:rsidRDefault="00CE6357" w:rsidP="00CE6357"/>
        </w:tc>
        <w:tc>
          <w:tcPr>
            <w:tcW w:w="6295" w:type="dxa"/>
          </w:tcPr>
          <w:p w14:paraId="4E56BC78" w14:textId="77777777" w:rsidR="00CE6357" w:rsidRPr="00A653D9" w:rsidRDefault="00F73334" w:rsidP="00CE6357">
            <w:r>
              <w:t>If Student Festival: Coordinator for the Student Festival</w:t>
            </w:r>
          </w:p>
        </w:tc>
        <w:tc>
          <w:tcPr>
            <w:tcW w:w="993" w:type="dxa"/>
          </w:tcPr>
          <w:p w14:paraId="708920AE" w14:textId="77777777" w:rsidR="00CE6357" w:rsidRPr="00A653D9" w:rsidRDefault="00CE6357" w:rsidP="00CE6357"/>
        </w:tc>
        <w:tc>
          <w:tcPr>
            <w:tcW w:w="1134" w:type="dxa"/>
          </w:tcPr>
          <w:p w14:paraId="57B7B24A" w14:textId="77777777" w:rsidR="00CE6357" w:rsidRPr="00A653D9" w:rsidRDefault="00CE6357" w:rsidP="00CE6357"/>
        </w:tc>
        <w:tc>
          <w:tcPr>
            <w:tcW w:w="1134" w:type="dxa"/>
          </w:tcPr>
          <w:p w14:paraId="3D3F9D1F" w14:textId="77777777" w:rsidR="00CE6357" w:rsidRPr="00A653D9" w:rsidRDefault="00CE6357" w:rsidP="00CE6357"/>
        </w:tc>
        <w:tc>
          <w:tcPr>
            <w:tcW w:w="4216" w:type="dxa"/>
          </w:tcPr>
          <w:p w14:paraId="4C7B78BD" w14:textId="77777777" w:rsidR="00CE6357" w:rsidRPr="00A653D9" w:rsidRDefault="00CE6357" w:rsidP="00CE6357"/>
        </w:tc>
      </w:tr>
      <w:tr w:rsidR="0091775F" w:rsidRPr="00A653D9" w14:paraId="257DB21D" w14:textId="77777777" w:rsidTr="00CE6357">
        <w:tc>
          <w:tcPr>
            <w:tcW w:w="505" w:type="dxa"/>
          </w:tcPr>
          <w:p w14:paraId="5550CFB3" w14:textId="77777777" w:rsidR="0091775F" w:rsidRPr="00A653D9" w:rsidRDefault="0091775F" w:rsidP="00CE6357"/>
        </w:tc>
        <w:tc>
          <w:tcPr>
            <w:tcW w:w="6295" w:type="dxa"/>
          </w:tcPr>
          <w:p w14:paraId="183CFA8B" w14:textId="77777777" w:rsidR="0091775F" w:rsidRPr="00A653D9" w:rsidRDefault="00F73334" w:rsidP="00CE6357">
            <w:r>
              <w:t>Person responsible for the security of the Congress and delegates</w:t>
            </w:r>
          </w:p>
        </w:tc>
        <w:tc>
          <w:tcPr>
            <w:tcW w:w="993" w:type="dxa"/>
          </w:tcPr>
          <w:p w14:paraId="76646B47" w14:textId="77777777" w:rsidR="0091775F" w:rsidRPr="00A653D9" w:rsidRDefault="0091775F" w:rsidP="00CE6357"/>
        </w:tc>
        <w:tc>
          <w:tcPr>
            <w:tcW w:w="1134" w:type="dxa"/>
          </w:tcPr>
          <w:p w14:paraId="05747942" w14:textId="77777777" w:rsidR="0091775F" w:rsidRPr="00A653D9" w:rsidRDefault="0091775F" w:rsidP="00CE6357"/>
        </w:tc>
        <w:tc>
          <w:tcPr>
            <w:tcW w:w="1134" w:type="dxa"/>
          </w:tcPr>
          <w:p w14:paraId="605C9332" w14:textId="77777777" w:rsidR="0091775F" w:rsidRPr="00A653D9" w:rsidRDefault="0091775F" w:rsidP="00CE6357"/>
        </w:tc>
        <w:tc>
          <w:tcPr>
            <w:tcW w:w="4216" w:type="dxa"/>
          </w:tcPr>
          <w:p w14:paraId="5A87C42C" w14:textId="77777777" w:rsidR="0091775F" w:rsidRPr="00A653D9" w:rsidRDefault="0091775F" w:rsidP="00CE6357"/>
        </w:tc>
      </w:tr>
      <w:tr w:rsidR="00F73334" w:rsidRPr="00A653D9" w14:paraId="7DFB6BD8" w14:textId="77777777" w:rsidTr="00CE6357">
        <w:tc>
          <w:tcPr>
            <w:tcW w:w="505" w:type="dxa"/>
          </w:tcPr>
          <w:p w14:paraId="6226CC1D" w14:textId="77777777" w:rsidR="00F73334" w:rsidRPr="00A653D9" w:rsidRDefault="00F73334" w:rsidP="00CE6357"/>
        </w:tc>
        <w:tc>
          <w:tcPr>
            <w:tcW w:w="6295" w:type="dxa"/>
          </w:tcPr>
          <w:p w14:paraId="05715C9D" w14:textId="77777777" w:rsidR="00F73334" w:rsidRPr="00A653D9" w:rsidRDefault="00B27769" w:rsidP="00CE6357">
            <w:r>
              <w:t xml:space="preserve">Person responsible for the airport pickup and </w:t>
            </w:r>
            <w:proofErr w:type="spellStart"/>
            <w:r>
              <w:t>dropoff</w:t>
            </w:r>
            <w:proofErr w:type="spellEnd"/>
            <w:r>
              <w:t xml:space="preserve"> coordination</w:t>
            </w:r>
          </w:p>
        </w:tc>
        <w:tc>
          <w:tcPr>
            <w:tcW w:w="993" w:type="dxa"/>
          </w:tcPr>
          <w:p w14:paraId="68FAB1F9" w14:textId="77777777" w:rsidR="00F73334" w:rsidRPr="00A653D9" w:rsidRDefault="00F73334" w:rsidP="00CE6357"/>
        </w:tc>
        <w:tc>
          <w:tcPr>
            <w:tcW w:w="1134" w:type="dxa"/>
          </w:tcPr>
          <w:p w14:paraId="748A8D79" w14:textId="77777777" w:rsidR="00F73334" w:rsidRPr="00A653D9" w:rsidRDefault="00F73334" w:rsidP="00CE6357"/>
        </w:tc>
        <w:tc>
          <w:tcPr>
            <w:tcW w:w="1134" w:type="dxa"/>
          </w:tcPr>
          <w:p w14:paraId="02624A01" w14:textId="77777777" w:rsidR="00F73334" w:rsidRPr="00A653D9" w:rsidRDefault="00F73334" w:rsidP="00CE6357"/>
        </w:tc>
        <w:tc>
          <w:tcPr>
            <w:tcW w:w="4216" w:type="dxa"/>
          </w:tcPr>
          <w:p w14:paraId="0FBDC356" w14:textId="77777777" w:rsidR="00F73334" w:rsidRPr="00A653D9" w:rsidRDefault="00F73334" w:rsidP="00CE6357"/>
        </w:tc>
      </w:tr>
      <w:tr w:rsidR="00F73334" w:rsidRPr="00A653D9" w14:paraId="5FC681D7" w14:textId="77777777" w:rsidTr="00CE6357">
        <w:tc>
          <w:tcPr>
            <w:tcW w:w="505" w:type="dxa"/>
          </w:tcPr>
          <w:p w14:paraId="316537C1" w14:textId="77777777" w:rsidR="00F73334" w:rsidRPr="00A653D9" w:rsidRDefault="00F73334" w:rsidP="00F73334"/>
        </w:tc>
        <w:tc>
          <w:tcPr>
            <w:tcW w:w="6295" w:type="dxa"/>
          </w:tcPr>
          <w:p w14:paraId="1318AB60" w14:textId="27F98794" w:rsidR="00F73334" w:rsidRPr="00A653D9" w:rsidRDefault="00B27769" w:rsidP="00F73334">
            <w:r>
              <w:t xml:space="preserve">Helpers </w:t>
            </w:r>
          </w:p>
        </w:tc>
        <w:tc>
          <w:tcPr>
            <w:tcW w:w="993" w:type="dxa"/>
          </w:tcPr>
          <w:p w14:paraId="3473478F" w14:textId="77777777" w:rsidR="00F73334" w:rsidRPr="00A653D9" w:rsidRDefault="00F73334" w:rsidP="00F73334"/>
        </w:tc>
        <w:tc>
          <w:tcPr>
            <w:tcW w:w="1134" w:type="dxa"/>
          </w:tcPr>
          <w:p w14:paraId="458D0FF1" w14:textId="77777777" w:rsidR="00F73334" w:rsidRPr="00A653D9" w:rsidRDefault="00F73334" w:rsidP="00F73334"/>
        </w:tc>
        <w:tc>
          <w:tcPr>
            <w:tcW w:w="1134" w:type="dxa"/>
          </w:tcPr>
          <w:p w14:paraId="4FA965F8" w14:textId="77777777" w:rsidR="00F73334" w:rsidRPr="00A653D9" w:rsidRDefault="00F73334" w:rsidP="00F73334"/>
        </w:tc>
        <w:tc>
          <w:tcPr>
            <w:tcW w:w="4216" w:type="dxa"/>
          </w:tcPr>
          <w:p w14:paraId="30B9B7A2" w14:textId="77777777" w:rsidR="00F73334" w:rsidRPr="00A653D9" w:rsidRDefault="00F73334" w:rsidP="00F73334"/>
        </w:tc>
      </w:tr>
      <w:tr w:rsidR="00F73334" w:rsidRPr="00A653D9" w14:paraId="08A68775" w14:textId="77777777" w:rsidTr="00B27769">
        <w:tc>
          <w:tcPr>
            <w:tcW w:w="505" w:type="dxa"/>
          </w:tcPr>
          <w:p w14:paraId="5D6FF397" w14:textId="77777777" w:rsidR="00F73334" w:rsidRPr="00B27769" w:rsidRDefault="00B27769" w:rsidP="00F73334">
            <w:pPr>
              <w:rPr>
                <w:b/>
              </w:rPr>
            </w:pPr>
            <w:r w:rsidRPr="00B27769">
              <w:rPr>
                <w:b/>
              </w:rPr>
              <w:t xml:space="preserve">16. </w:t>
            </w:r>
          </w:p>
        </w:tc>
        <w:tc>
          <w:tcPr>
            <w:tcW w:w="6295" w:type="dxa"/>
          </w:tcPr>
          <w:p w14:paraId="2AE0C392" w14:textId="77777777" w:rsidR="00F73334" w:rsidRPr="00B27769" w:rsidRDefault="00B27769" w:rsidP="00F73334">
            <w:pPr>
              <w:rPr>
                <w:b/>
              </w:rPr>
            </w:pPr>
            <w:r w:rsidRPr="00B27769">
              <w:rPr>
                <w:b/>
              </w:rPr>
              <w:t xml:space="preserve">Print </w:t>
            </w:r>
          </w:p>
        </w:tc>
        <w:tc>
          <w:tcPr>
            <w:tcW w:w="993" w:type="dxa"/>
            <w:shd w:val="clear" w:color="auto" w:fill="833C0B" w:themeFill="accent2" w:themeFillShade="80"/>
          </w:tcPr>
          <w:p w14:paraId="0BBB781B" w14:textId="77777777" w:rsidR="00F73334" w:rsidRPr="00A653D9" w:rsidRDefault="00F73334" w:rsidP="00F73334"/>
        </w:tc>
        <w:tc>
          <w:tcPr>
            <w:tcW w:w="1134" w:type="dxa"/>
            <w:shd w:val="clear" w:color="auto" w:fill="833C0B" w:themeFill="accent2" w:themeFillShade="80"/>
          </w:tcPr>
          <w:p w14:paraId="31FB62E6" w14:textId="77777777" w:rsidR="00F73334" w:rsidRPr="00A653D9" w:rsidRDefault="00F73334" w:rsidP="00F73334"/>
        </w:tc>
        <w:tc>
          <w:tcPr>
            <w:tcW w:w="1134" w:type="dxa"/>
            <w:shd w:val="clear" w:color="auto" w:fill="833C0B" w:themeFill="accent2" w:themeFillShade="80"/>
          </w:tcPr>
          <w:p w14:paraId="140DE926" w14:textId="77777777" w:rsidR="00F73334" w:rsidRPr="00A653D9" w:rsidRDefault="00F73334" w:rsidP="00F73334"/>
        </w:tc>
        <w:tc>
          <w:tcPr>
            <w:tcW w:w="4216" w:type="dxa"/>
          </w:tcPr>
          <w:p w14:paraId="74B6173D" w14:textId="77777777" w:rsidR="00F73334" w:rsidRPr="00A653D9" w:rsidRDefault="00F73334" w:rsidP="00F73334"/>
        </w:tc>
      </w:tr>
      <w:tr w:rsidR="00F73334" w:rsidRPr="00A653D9" w14:paraId="3759B5A0" w14:textId="77777777" w:rsidTr="00CE6357">
        <w:tc>
          <w:tcPr>
            <w:tcW w:w="505" w:type="dxa"/>
          </w:tcPr>
          <w:p w14:paraId="77A75690" w14:textId="77777777" w:rsidR="00F73334" w:rsidRPr="00A653D9" w:rsidRDefault="00F73334" w:rsidP="00F73334"/>
        </w:tc>
        <w:tc>
          <w:tcPr>
            <w:tcW w:w="6295" w:type="dxa"/>
          </w:tcPr>
          <w:p w14:paraId="69B0C1F4" w14:textId="77777777" w:rsidR="00F73334" w:rsidRPr="00A653D9" w:rsidRDefault="00B27769" w:rsidP="00F73334">
            <w:r>
              <w:t>Congress Programme in English, French and local language</w:t>
            </w:r>
          </w:p>
        </w:tc>
        <w:tc>
          <w:tcPr>
            <w:tcW w:w="993" w:type="dxa"/>
          </w:tcPr>
          <w:p w14:paraId="3D0DA05B" w14:textId="77777777" w:rsidR="00F73334" w:rsidRPr="00A653D9" w:rsidRDefault="00F73334" w:rsidP="00F73334"/>
        </w:tc>
        <w:tc>
          <w:tcPr>
            <w:tcW w:w="1134" w:type="dxa"/>
          </w:tcPr>
          <w:p w14:paraId="4ECDA06B" w14:textId="77777777" w:rsidR="00F73334" w:rsidRPr="00A653D9" w:rsidRDefault="00F73334" w:rsidP="00F73334"/>
        </w:tc>
        <w:tc>
          <w:tcPr>
            <w:tcW w:w="1134" w:type="dxa"/>
          </w:tcPr>
          <w:p w14:paraId="41900F26" w14:textId="77777777" w:rsidR="00F73334" w:rsidRPr="00A653D9" w:rsidRDefault="00F73334" w:rsidP="00F73334"/>
        </w:tc>
        <w:tc>
          <w:tcPr>
            <w:tcW w:w="4216" w:type="dxa"/>
          </w:tcPr>
          <w:p w14:paraId="4EA1FC52" w14:textId="77777777" w:rsidR="00F73334" w:rsidRPr="00A653D9" w:rsidRDefault="00F73334" w:rsidP="00F73334"/>
        </w:tc>
      </w:tr>
      <w:tr w:rsidR="00F73334" w:rsidRPr="00A653D9" w14:paraId="1FE44E77" w14:textId="77777777" w:rsidTr="00CE6357">
        <w:tc>
          <w:tcPr>
            <w:tcW w:w="505" w:type="dxa"/>
          </w:tcPr>
          <w:p w14:paraId="07997AD1" w14:textId="77777777" w:rsidR="00F73334" w:rsidRPr="00A653D9" w:rsidRDefault="00F73334" w:rsidP="00F73334"/>
        </w:tc>
        <w:tc>
          <w:tcPr>
            <w:tcW w:w="6295" w:type="dxa"/>
          </w:tcPr>
          <w:p w14:paraId="2609668A" w14:textId="77777777" w:rsidR="00F73334" w:rsidRPr="00A653D9" w:rsidRDefault="00B27769" w:rsidP="00F73334">
            <w:r>
              <w:t>Plan of the venues, locations, restaurant and hotels</w:t>
            </w:r>
          </w:p>
        </w:tc>
        <w:tc>
          <w:tcPr>
            <w:tcW w:w="993" w:type="dxa"/>
          </w:tcPr>
          <w:p w14:paraId="51AF81F7" w14:textId="77777777" w:rsidR="00F73334" w:rsidRPr="00A653D9" w:rsidRDefault="00F73334" w:rsidP="00F73334"/>
        </w:tc>
        <w:tc>
          <w:tcPr>
            <w:tcW w:w="1134" w:type="dxa"/>
          </w:tcPr>
          <w:p w14:paraId="5519C5A8" w14:textId="77777777" w:rsidR="00F73334" w:rsidRPr="00A653D9" w:rsidRDefault="00F73334" w:rsidP="00F73334"/>
        </w:tc>
        <w:tc>
          <w:tcPr>
            <w:tcW w:w="1134" w:type="dxa"/>
          </w:tcPr>
          <w:p w14:paraId="58C0B192" w14:textId="77777777" w:rsidR="00F73334" w:rsidRPr="00A653D9" w:rsidRDefault="00F73334" w:rsidP="00F73334"/>
        </w:tc>
        <w:tc>
          <w:tcPr>
            <w:tcW w:w="4216" w:type="dxa"/>
          </w:tcPr>
          <w:p w14:paraId="73690B52" w14:textId="77777777" w:rsidR="00F73334" w:rsidRPr="00A653D9" w:rsidRDefault="00F73334" w:rsidP="00F73334"/>
        </w:tc>
      </w:tr>
      <w:tr w:rsidR="00F73334" w:rsidRPr="00A653D9" w14:paraId="7EA8DBA0" w14:textId="77777777" w:rsidTr="00CE6357">
        <w:tc>
          <w:tcPr>
            <w:tcW w:w="505" w:type="dxa"/>
          </w:tcPr>
          <w:p w14:paraId="14A2E082" w14:textId="77777777" w:rsidR="00F73334" w:rsidRPr="00A653D9" w:rsidRDefault="00F73334" w:rsidP="00F73334"/>
        </w:tc>
        <w:tc>
          <w:tcPr>
            <w:tcW w:w="6295" w:type="dxa"/>
          </w:tcPr>
          <w:p w14:paraId="478B9452" w14:textId="77777777" w:rsidR="00F73334" w:rsidRPr="00A653D9" w:rsidRDefault="00B27769" w:rsidP="00F73334">
            <w:r>
              <w:t>Useful information for Congress delegates</w:t>
            </w:r>
          </w:p>
        </w:tc>
        <w:tc>
          <w:tcPr>
            <w:tcW w:w="993" w:type="dxa"/>
          </w:tcPr>
          <w:p w14:paraId="50C5F75D" w14:textId="77777777" w:rsidR="00F73334" w:rsidRPr="00A653D9" w:rsidRDefault="00F73334" w:rsidP="00F73334"/>
        </w:tc>
        <w:tc>
          <w:tcPr>
            <w:tcW w:w="1134" w:type="dxa"/>
          </w:tcPr>
          <w:p w14:paraId="55AF8200" w14:textId="77777777" w:rsidR="00F73334" w:rsidRPr="00A653D9" w:rsidRDefault="00F73334" w:rsidP="00F73334"/>
        </w:tc>
        <w:tc>
          <w:tcPr>
            <w:tcW w:w="1134" w:type="dxa"/>
          </w:tcPr>
          <w:p w14:paraId="491B2453" w14:textId="77777777" w:rsidR="00F73334" w:rsidRPr="00A653D9" w:rsidRDefault="00F73334" w:rsidP="00F73334"/>
        </w:tc>
        <w:tc>
          <w:tcPr>
            <w:tcW w:w="4216" w:type="dxa"/>
          </w:tcPr>
          <w:p w14:paraId="314D5454" w14:textId="77777777" w:rsidR="00F73334" w:rsidRPr="00A653D9" w:rsidRDefault="00F73334" w:rsidP="00F73334"/>
        </w:tc>
      </w:tr>
      <w:tr w:rsidR="00F73334" w:rsidRPr="00A653D9" w14:paraId="661805A6" w14:textId="77777777" w:rsidTr="00CE6357">
        <w:tc>
          <w:tcPr>
            <w:tcW w:w="505" w:type="dxa"/>
          </w:tcPr>
          <w:p w14:paraId="2EFE8369" w14:textId="77777777" w:rsidR="00F73334" w:rsidRPr="00B27769" w:rsidRDefault="00B27769" w:rsidP="00F73334">
            <w:pPr>
              <w:rPr>
                <w:b/>
              </w:rPr>
            </w:pPr>
            <w:r w:rsidRPr="00B27769">
              <w:rPr>
                <w:b/>
              </w:rPr>
              <w:t xml:space="preserve"> </w:t>
            </w:r>
          </w:p>
        </w:tc>
        <w:tc>
          <w:tcPr>
            <w:tcW w:w="6295" w:type="dxa"/>
          </w:tcPr>
          <w:p w14:paraId="75041767" w14:textId="77777777" w:rsidR="00F73334" w:rsidRPr="00B27769" w:rsidRDefault="00B27769" w:rsidP="00F73334">
            <w:r w:rsidRPr="00B27769">
              <w:t xml:space="preserve">Banners, </w:t>
            </w:r>
            <w:r>
              <w:t>p</w:t>
            </w:r>
            <w:r w:rsidRPr="00B27769">
              <w:t>osters, leaflets for local people</w:t>
            </w:r>
          </w:p>
        </w:tc>
        <w:tc>
          <w:tcPr>
            <w:tcW w:w="993" w:type="dxa"/>
          </w:tcPr>
          <w:p w14:paraId="3902B677" w14:textId="77777777" w:rsidR="00F73334" w:rsidRPr="00A653D9" w:rsidRDefault="00F73334" w:rsidP="00F73334"/>
        </w:tc>
        <w:tc>
          <w:tcPr>
            <w:tcW w:w="1134" w:type="dxa"/>
          </w:tcPr>
          <w:p w14:paraId="381ECA5F" w14:textId="77777777" w:rsidR="00F73334" w:rsidRPr="00A653D9" w:rsidRDefault="00F73334" w:rsidP="00F73334"/>
        </w:tc>
        <w:tc>
          <w:tcPr>
            <w:tcW w:w="1134" w:type="dxa"/>
          </w:tcPr>
          <w:p w14:paraId="104681DF" w14:textId="77777777" w:rsidR="00F73334" w:rsidRPr="00A653D9" w:rsidRDefault="00F73334" w:rsidP="00F73334"/>
        </w:tc>
        <w:tc>
          <w:tcPr>
            <w:tcW w:w="4216" w:type="dxa"/>
          </w:tcPr>
          <w:p w14:paraId="7BF0F5F0" w14:textId="77777777" w:rsidR="00F73334" w:rsidRPr="00A653D9" w:rsidRDefault="00F73334" w:rsidP="00F73334"/>
        </w:tc>
      </w:tr>
      <w:tr w:rsidR="00B27769" w:rsidRPr="00A653D9" w14:paraId="3B64F900" w14:textId="77777777" w:rsidTr="00715BCC">
        <w:tc>
          <w:tcPr>
            <w:tcW w:w="505" w:type="dxa"/>
          </w:tcPr>
          <w:p w14:paraId="429DAF1C" w14:textId="77777777" w:rsidR="00B27769" w:rsidRPr="00B27769" w:rsidRDefault="00B27769" w:rsidP="00B27769">
            <w:pPr>
              <w:rPr>
                <w:b/>
              </w:rPr>
            </w:pPr>
            <w:r>
              <w:rPr>
                <w:b/>
              </w:rPr>
              <w:t>17.</w:t>
            </w:r>
          </w:p>
        </w:tc>
        <w:tc>
          <w:tcPr>
            <w:tcW w:w="6295" w:type="dxa"/>
          </w:tcPr>
          <w:p w14:paraId="36539E0A" w14:textId="77777777" w:rsidR="00B27769" w:rsidRPr="00D115FF" w:rsidRDefault="00D115FF" w:rsidP="00B27769">
            <w:pPr>
              <w:rPr>
                <w:b/>
              </w:rPr>
            </w:pPr>
            <w:r w:rsidRPr="00D115FF">
              <w:rPr>
                <w:b/>
              </w:rPr>
              <w:t>Excursion</w:t>
            </w:r>
          </w:p>
        </w:tc>
        <w:tc>
          <w:tcPr>
            <w:tcW w:w="993" w:type="dxa"/>
            <w:shd w:val="clear" w:color="auto" w:fill="833C0B" w:themeFill="accent2" w:themeFillShade="80"/>
          </w:tcPr>
          <w:p w14:paraId="40E2A971" w14:textId="77777777" w:rsidR="00B27769" w:rsidRPr="00A653D9" w:rsidRDefault="00B27769" w:rsidP="00B27769"/>
        </w:tc>
        <w:tc>
          <w:tcPr>
            <w:tcW w:w="1134" w:type="dxa"/>
            <w:shd w:val="clear" w:color="auto" w:fill="833C0B" w:themeFill="accent2" w:themeFillShade="80"/>
          </w:tcPr>
          <w:p w14:paraId="528B3CA6" w14:textId="77777777" w:rsidR="00B27769" w:rsidRPr="00A653D9" w:rsidRDefault="00B27769" w:rsidP="00B27769"/>
        </w:tc>
        <w:tc>
          <w:tcPr>
            <w:tcW w:w="1134" w:type="dxa"/>
            <w:shd w:val="clear" w:color="auto" w:fill="833C0B" w:themeFill="accent2" w:themeFillShade="80"/>
          </w:tcPr>
          <w:p w14:paraId="42A29C06" w14:textId="77777777" w:rsidR="00B27769" w:rsidRPr="00A653D9" w:rsidRDefault="00B27769" w:rsidP="00B27769"/>
        </w:tc>
        <w:tc>
          <w:tcPr>
            <w:tcW w:w="4216" w:type="dxa"/>
          </w:tcPr>
          <w:p w14:paraId="73486559" w14:textId="77777777" w:rsidR="00B27769" w:rsidRPr="00A653D9" w:rsidRDefault="00B27769" w:rsidP="00B27769"/>
        </w:tc>
      </w:tr>
      <w:tr w:rsidR="00B27769" w:rsidRPr="00A653D9" w14:paraId="11CD9B80" w14:textId="77777777" w:rsidTr="00CE6357">
        <w:tc>
          <w:tcPr>
            <w:tcW w:w="505" w:type="dxa"/>
          </w:tcPr>
          <w:p w14:paraId="2BB13D9B" w14:textId="77777777" w:rsidR="00B27769" w:rsidRPr="00A653D9" w:rsidRDefault="00B27769" w:rsidP="00B27769"/>
        </w:tc>
        <w:tc>
          <w:tcPr>
            <w:tcW w:w="6295" w:type="dxa"/>
          </w:tcPr>
          <w:p w14:paraId="49953D86" w14:textId="3740E687" w:rsidR="00B27769" w:rsidRPr="00A653D9" w:rsidRDefault="00D115FF" w:rsidP="00B27769">
            <w:r>
              <w:t xml:space="preserve">If </w:t>
            </w:r>
            <w:r w:rsidR="000E59B1">
              <w:t xml:space="preserve">the </w:t>
            </w:r>
            <w:r>
              <w:t>host city wants to offer an excursion for free or lower price, please indicate.</w:t>
            </w:r>
          </w:p>
        </w:tc>
        <w:tc>
          <w:tcPr>
            <w:tcW w:w="993" w:type="dxa"/>
          </w:tcPr>
          <w:p w14:paraId="7D660BD4" w14:textId="77777777" w:rsidR="00B27769" w:rsidRPr="00A653D9" w:rsidRDefault="00B27769" w:rsidP="00B27769"/>
        </w:tc>
        <w:tc>
          <w:tcPr>
            <w:tcW w:w="1134" w:type="dxa"/>
          </w:tcPr>
          <w:p w14:paraId="4EE0AF2A" w14:textId="77777777" w:rsidR="00B27769" w:rsidRPr="00A653D9" w:rsidRDefault="00B27769" w:rsidP="00B27769"/>
        </w:tc>
        <w:tc>
          <w:tcPr>
            <w:tcW w:w="1134" w:type="dxa"/>
          </w:tcPr>
          <w:p w14:paraId="1CACAE82" w14:textId="77777777" w:rsidR="00B27769" w:rsidRPr="00A653D9" w:rsidRDefault="00B27769" w:rsidP="00B27769"/>
        </w:tc>
        <w:tc>
          <w:tcPr>
            <w:tcW w:w="4216" w:type="dxa"/>
          </w:tcPr>
          <w:p w14:paraId="27AF794F" w14:textId="77777777" w:rsidR="00B27769" w:rsidRPr="00A653D9" w:rsidRDefault="00B27769" w:rsidP="00B27769"/>
        </w:tc>
      </w:tr>
    </w:tbl>
    <w:p w14:paraId="38D037E2" w14:textId="77777777" w:rsidR="00964AD1" w:rsidRDefault="00964AD1"/>
    <w:p w14:paraId="26FCA5AE" w14:textId="77777777" w:rsidR="00964AD1" w:rsidRDefault="00964AD1"/>
    <w:p w14:paraId="05C88E6C" w14:textId="77777777" w:rsidR="00E273FD" w:rsidRDefault="00E273FD">
      <w:bookmarkStart w:id="2" w:name="_GoBack"/>
      <w:bookmarkEnd w:id="2"/>
    </w:p>
    <w:sectPr w:rsidR="00E273FD" w:rsidSect="00964AD1">
      <w:pgSz w:w="16838" w:h="11906" w:orient="landscape"/>
      <w:pgMar w:top="1417" w:right="1417"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214E7"/>
    <w:multiLevelType w:val="hybridMultilevel"/>
    <w:tmpl w:val="1A72F1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EC47271"/>
    <w:multiLevelType w:val="hybridMultilevel"/>
    <w:tmpl w:val="63C4DB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2C05B6A"/>
    <w:multiLevelType w:val="hybridMultilevel"/>
    <w:tmpl w:val="7B98D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8346DDA"/>
    <w:multiLevelType w:val="hybridMultilevel"/>
    <w:tmpl w:val="42008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M7c0MzU0NzUxsTBU0lEKTi0uzszPAykwqQUAdtKkBywAAAA="/>
  </w:docVars>
  <w:rsids>
    <w:rsidRoot w:val="005E35D4"/>
    <w:rsid w:val="00026D6F"/>
    <w:rsid w:val="00047641"/>
    <w:rsid w:val="000C6C0F"/>
    <w:rsid w:val="000C70CC"/>
    <w:rsid w:val="000E59B1"/>
    <w:rsid w:val="001557FF"/>
    <w:rsid w:val="00190EBB"/>
    <w:rsid w:val="00207DEC"/>
    <w:rsid w:val="00351668"/>
    <w:rsid w:val="0035684A"/>
    <w:rsid w:val="00380FEB"/>
    <w:rsid w:val="00402E60"/>
    <w:rsid w:val="00541ECA"/>
    <w:rsid w:val="00546EE9"/>
    <w:rsid w:val="005E35D4"/>
    <w:rsid w:val="006477C2"/>
    <w:rsid w:val="006D6C25"/>
    <w:rsid w:val="00715BCC"/>
    <w:rsid w:val="007257FB"/>
    <w:rsid w:val="007D516E"/>
    <w:rsid w:val="00801F27"/>
    <w:rsid w:val="0081192D"/>
    <w:rsid w:val="0083567A"/>
    <w:rsid w:val="008B12FE"/>
    <w:rsid w:val="008E4C84"/>
    <w:rsid w:val="0091775F"/>
    <w:rsid w:val="00924960"/>
    <w:rsid w:val="00964AD1"/>
    <w:rsid w:val="009928A3"/>
    <w:rsid w:val="0099694F"/>
    <w:rsid w:val="009B584F"/>
    <w:rsid w:val="00A651A7"/>
    <w:rsid w:val="00A653D9"/>
    <w:rsid w:val="00AE49A4"/>
    <w:rsid w:val="00B27769"/>
    <w:rsid w:val="00BA384F"/>
    <w:rsid w:val="00BF4454"/>
    <w:rsid w:val="00C00C34"/>
    <w:rsid w:val="00C37CEA"/>
    <w:rsid w:val="00C76723"/>
    <w:rsid w:val="00CC3ADE"/>
    <w:rsid w:val="00CE6357"/>
    <w:rsid w:val="00D0690C"/>
    <w:rsid w:val="00D115FF"/>
    <w:rsid w:val="00D647A8"/>
    <w:rsid w:val="00E06346"/>
    <w:rsid w:val="00E273FD"/>
    <w:rsid w:val="00E3768B"/>
    <w:rsid w:val="00E4542C"/>
    <w:rsid w:val="00E64029"/>
    <w:rsid w:val="00E9100D"/>
    <w:rsid w:val="00F7270F"/>
    <w:rsid w:val="00F73334"/>
    <w:rsid w:val="00F800CD"/>
    <w:rsid w:val="00F87D6F"/>
    <w:rsid w:val="00FF211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3378C"/>
  <w15:chartTrackingRefBased/>
  <w15:docId w15:val="{ED915DA8-4BEF-4B9F-B0F8-9C37E53F0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684A"/>
    <w:pPr>
      <w:spacing w:after="0" w:line="240" w:lineRule="auto"/>
    </w:pPr>
    <w:rPr>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35684A"/>
    <w:pPr>
      <w:spacing w:after="200" w:line="276" w:lineRule="auto"/>
      <w:ind w:left="720"/>
      <w:contextualSpacing/>
    </w:pPr>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D8B50-0297-45D6-A3A1-929E5C415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6</Pages>
  <Words>1350</Words>
  <Characters>7700</Characters>
  <Application>Microsoft Office Word</Application>
  <DocSecurity>0</DocSecurity>
  <Lines>64</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02</cp:lastModifiedBy>
  <cp:revision>9</cp:revision>
  <dcterms:created xsi:type="dcterms:W3CDTF">2018-05-16T06:10:00Z</dcterms:created>
  <dcterms:modified xsi:type="dcterms:W3CDTF">2018-05-17T09:35:00Z</dcterms:modified>
</cp:coreProperties>
</file>